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9865A3" w14:textId="77777777"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2864"/>
        <w:gridCol w:w="992"/>
        <w:gridCol w:w="3799"/>
        <w:gridCol w:w="2835"/>
      </w:tblGrid>
      <w:tr w:rsidR="00FD6E25" w14:paraId="5F262FBF" w14:textId="77777777" w:rsidTr="002D695B">
        <w:trPr>
          <w:cantSplit/>
          <w:trHeight w:val="771"/>
        </w:trPr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</w:tcPr>
          <w:p w14:paraId="36A6F06D" w14:textId="77777777" w:rsidR="00FD6E25" w:rsidRDefault="00FD6E25" w:rsidP="00AE1F5C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4301"/>
            <w:bookmarkStart w:id="2" w:name="_Hlk734636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3B166E4F" wp14:editId="6692AC88">
                  <wp:extent cx="1447800" cy="506403"/>
                  <wp:effectExtent l="0" t="0" r="0" b="8255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DB19C" w14:textId="705FBE45" w:rsidR="00FD6E25" w:rsidRPr="00560219" w:rsidRDefault="00FD6E25" w:rsidP="00AE1F5C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24135A6C" wp14:editId="014FB6FD">
                      <wp:simplePos x="0" y="0"/>
                      <wp:positionH relativeFrom="column">
                        <wp:posOffset>-38735</wp:posOffset>
                      </wp:positionH>
                      <wp:positionV relativeFrom="paragraph">
                        <wp:posOffset>-33655</wp:posOffset>
                      </wp:positionV>
                      <wp:extent cx="511810" cy="466090"/>
                      <wp:effectExtent l="15240" t="11430" r="15875" b="8255"/>
                      <wp:wrapNone/>
                      <wp:docPr id="48" name="Group 4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511810" cy="466090"/>
                                <a:chOff x="8677" y="527"/>
                                <a:chExt cx="1191" cy="1087"/>
                              </a:xfrm>
                            </wpg:grpSpPr>
                            <wps:wsp>
                              <wps:cNvPr id="49" name="Freeform 4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91" y="745"/>
                                  <a:ext cx="52" cy="47"/>
                                </a:xfrm>
                                <a:custGeom>
                                  <a:avLst/>
                                  <a:gdLst>
                                    <a:gd name="T0" fmla="*/ 52 w 52"/>
                                    <a:gd name="T1" fmla="*/ 23 h 47"/>
                                    <a:gd name="T2" fmla="*/ 52 w 52"/>
                                    <a:gd name="T3" fmla="*/ 14 h 47"/>
                                    <a:gd name="T4" fmla="*/ 43 w 52"/>
                                    <a:gd name="T5" fmla="*/ 5 h 47"/>
                                    <a:gd name="T6" fmla="*/ 33 w 52"/>
                                    <a:gd name="T7" fmla="*/ 0 h 47"/>
                                    <a:gd name="T8" fmla="*/ 24 w 52"/>
                                    <a:gd name="T9" fmla="*/ 0 h 47"/>
                                    <a:gd name="T10" fmla="*/ 14 w 52"/>
                                    <a:gd name="T11" fmla="*/ 0 h 47"/>
                                    <a:gd name="T12" fmla="*/ 5 w 52"/>
                                    <a:gd name="T13" fmla="*/ 5 h 47"/>
                                    <a:gd name="T14" fmla="*/ 0 w 52"/>
                                    <a:gd name="T15" fmla="*/ 14 h 47"/>
                                    <a:gd name="T16" fmla="*/ 0 w 52"/>
                                    <a:gd name="T17" fmla="*/ 23 h 47"/>
                                    <a:gd name="T18" fmla="*/ 0 w 52"/>
                                    <a:gd name="T19" fmla="*/ 33 h 47"/>
                                    <a:gd name="T20" fmla="*/ 5 w 52"/>
                                    <a:gd name="T21" fmla="*/ 42 h 47"/>
                                    <a:gd name="T22" fmla="*/ 14 w 52"/>
                                    <a:gd name="T23" fmla="*/ 42 h 47"/>
                                    <a:gd name="T24" fmla="*/ 24 w 52"/>
                                    <a:gd name="T25" fmla="*/ 47 h 47"/>
                                    <a:gd name="T26" fmla="*/ 33 w 52"/>
                                    <a:gd name="T27" fmla="*/ 42 h 47"/>
                                    <a:gd name="T28" fmla="*/ 43 w 52"/>
                                    <a:gd name="T29" fmla="*/ 42 h 47"/>
                                    <a:gd name="T30" fmla="*/ 52 w 52"/>
                                    <a:gd name="T31" fmla="*/ 33 h 47"/>
                                    <a:gd name="T32" fmla="*/ 52 w 52"/>
                                    <a:gd name="T33" fmla="*/ 23 h 4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52" h="47">
                                      <a:moveTo>
                                        <a:pt x="52" y="23"/>
                                      </a:moveTo>
                                      <a:lnTo>
                                        <a:pt x="52" y="14"/>
                                      </a:lnTo>
                                      <a:lnTo>
                                        <a:pt x="43" y="5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14" y="0"/>
                                      </a:lnTo>
                                      <a:lnTo>
                                        <a:pt x="5" y="5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23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5" y="42"/>
                                      </a:lnTo>
                                      <a:lnTo>
                                        <a:pt x="14" y="42"/>
                                      </a:lnTo>
                                      <a:lnTo>
                                        <a:pt x="24" y="47"/>
                                      </a:lnTo>
                                      <a:lnTo>
                                        <a:pt x="33" y="42"/>
                                      </a:lnTo>
                                      <a:lnTo>
                                        <a:pt x="43" y="42"/>
                                      </a:lnTo>
                                      <a:lnTo>
                                        <a:pt x="52" y="33"/>
                                      </a:lnTo>
                                      <a:lnTo>
                                        <a:pt x="52" y="23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" name="Freeform 4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17" y="872"/>
                                  <a:ext cx="48" cy="48"/>
                                </a:xfrm>
                                <a:custGeom>
                                  <a:avLst/>
                                  <a:gdLst>
                                    <a:gd name="T0" fmla="*/ 48 w 48"/>
                                    <a:gd name="T1" fmla="*/ 24 h 48"/>
                                    <a:gd name="T2" fmla="*/ 48 w 48"/>
                                    <a:gd name="T3" fmla="*/ 19 h 48"/>
                                    <a:gd name="T4" fmla="*/ 43 w 48"/>
                                    <a:gd name="T5" fmla="*/ 10 h 48"/>
                                    <a:gd name="T6" fmla="*/ 33 w 48"/>
                                    <a:gd name="T7" fmla="*/ 0 h 48"/>
                                    <a:gd name="T8" fmla="*/ 24 w 48"/>
                                    <a:gd name="T9" fmla="*/ 0 h 48"/>
                                    <a:gd name="T10" fmla="*/ 10 w 48"/>
                                    <a:gd name="T11" fmla="*/ 0 h 48"/>
                                    <a:gd name="T12" fmla="*/ 5 w 48"/>
                                    <a:gd name="T13" fmla="*/ 10 h 48"/>
                                    <a:gd name="T14" fmla="*/ 0 w 48"/>
                                    <a:gd name="T15" fmla="*/ 19 h 48"/>
                                    <a:gd name="T16" fmla="*/ 0 w 48"/>
                                    <a:gd name="T17" fmla="*/ 24 h 48"/>
                                    <a:gd name="T18" fmla="*/ 0 w 48"/>
                                    <a:gd name="T19" fmla="*/ 33 h 48"/>
                                    <a:gd name="T20" fmla="*/ 5 w 48"/>
                                    <a:gd name="T21" fmla="*/ 38 h 48"/>
                                    <a:gd name="T22" fmla="*/ 10 w 48"/>
                                    <a:gd name="T23" fmla="*/ 48 h 48"/>
                                    <a:gd name="T24" fmla="*/ 24 w 48"/>
                                    <a:gd name="T25" fmla="*/ 48 h 48"/>
                                    <a:gd name="T26" fmla="*/ 33 w 48"/>
                                    <a:gd name="T27" fmla="*/ 48 h 48"/>
                                    <a:gd name="T28" fmla="*/ 43 w 48"/>
                                    <a:gd name="T29" fmla="*/ 38 h 48"/>
                                    <a:gd name="T30" fmla="*/ 48 w 48"/>
                                    <a:gd name="T31" fmla="*/ 33 h 48"/>
                                    <a:gd name="T32" fmla="*/ 48 w 48"/>
                                    <a:gd name="T33" fmla="*/ 24 h 4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48" h="48">
                                      <a:moveTo>
                                        <a:pt x="48" y="24"/>
                                      </a:moveTo>
                                      <a:lnTo>
                                        <a:pt x="48" y="19"/>
                                      </a:lnTo>
                                      <a:lnTo>
                                        <a:pt x="43" y="10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10" y="0"/>
                                      </a:lnTo>
                                      <a:lnTo>
                                        <a:pt x="5" y="10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5" y="38"/>
                                      </a:lnTo>
                                      <a:lnTo>
                                        <a:pt x="10" y="48"/>
                                      </a:lnTo>
                                      <a:lnTo>
                                        <a:pt x="24" y="48"/>
                                      </a:lnTo>
                                      <a:lnTo>
                                        <a:pt x="33" y="48"/>
                                      </a:lnTo>
                                      <a:lnTo>
                                        <a:pt x="43" y="38"/>
                                      </a:lnTo>
                                      <a:lnTo>
                                        <a:pt x="48" y="33"/>
                                      </a:lnTo>
                                      <a:lnTo>
                                        <a:pt x="48" y="2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" name="Freeform 4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17" y="579"/>
                                  <a:ext cx="52" cy="43"/>
                                </a:xfrm>
                                <a:custGeom>
                                  <a:avLst/>
                                  <a:gdLst>
                                    <a:gd name="T0" fmla="*/ 52 w 52"/>
                                    <a:gd name="T1" fmla="*/ 19 h 43"/>
                                    <a:gd name="T2" fmla="*/ 48 w 52"/>
                                    <a:gd name="T3" fmla="*/ 15 h 43"/>
                                    <a:gd name="T4" fmla="*/ 43 w 52"/>
                                    <a:gd name="T5" fmla="*/ 5 h 43"/>
                                    <a:gd name="T6" fmla="*/ 38 w 52"/>
                                    <a:gd name="T7" fmla="*/ 5 h 43"/>
                                    <a:gd name="T8" fmla="*/ 24 w 52"/>
                                    <a:gd name="T9" fmla="*/ 0 h 43"/>
                                    <a:gd name="T10" fmla="*/ 15 w 52"/>
                                    <a:gd name="T11" fmla="*/ 5 h 43"/>
                                    <a:gd name="T12" fmla="*/ 10 w 52"/>
                                    <a:gd name="T13" fmla="*/ 5 h 43"/>
                                    <a:gd name="T14" fmla="*/ 5 w 52"/>
                                    <a:gd name="T15" fmla="*/ 15 h 43"/>
                                    <a:gd name="T16" fmla="*/ 0 w 52"/>
                                    <a:gd name="T17" fmla="*/ 19 h 43"/>
                                    <a:gd name="T18" fmla="*/ 5 w 52"/>
                                    <a:gd name="T19" fmla="*/ 34 h 43"/>
                                    <a:gd name="T20" fmla="*/ 10 w 52"/>
                                    <a:gd name="T21" fmla="*/ 43 h 43"/>
                                    <a:gd name="T22" fmla="*/ 15 w 52"/>
                                    <a:gd name="T23" fmla="*/ 43 h 43"/>
                                    <a:gd name="T24" fmla="*/ 24 w 52"/>
                                    <a:gd name="T25" fmla="*/ 43 h 43"/>
                                    <a:gd name="T26" fmla="*/ 38 w 52"/>
                                    <a:gd name="T27" fmla="*/ 43 h 43"/>
                                    <a:gd name="T28" fmla="*/ 43 w 52"/>
                                    <a:gd name="T29" fmla="*/ 43 h 43"/>
                                    <a:gd name="T30" fmla="*/ 48 w 52"/>
                                    <a:gd name="T31" fmla="*/ 34 h 43"/>
                                    <a:gd name="T32" fmla="*/ 52 w 52"/>
                                    <a:gd name="T33" fmla="*/ 19 h 4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52" h="43">
                                      <a:moveTo>
                                        <a:pt x="52" y="19"/>
                                      </a:moveTo>
                                      <a:lnTo>
                                        <a:pt x="48" y="15"/>
                                      </a:lnTo>
                                      <a:lnTo>
                                        <a:pt x="43" y="5"/>
                                      </a:lnTo>
                                      <a:lnTo>
                                        <a:pt x="38" y="5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15" y="5"/>
                                      </a:lnTo>
                                      <a:lnTo>
                                        <a:pt x="10" y="5"/>
                                      </a:lnTo>
                                      <a:lnTo>
                                        <a:pt x="5" y="15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5" y="34"/>
                                      </a:lnTo>
                                      <a:lnTo>
                                        <a:pt x="10" y="43"/>
                                      </a:lnTo>
                                      <a:lnTo>
                                        <a:pt x="15" y="43"/>
                                      </a:lnTo>
                                      <a:lnTo>
                                        <a:pt x="24" y="43"/>
                                      </a:lnTo>
                                      <a:lnTo>
                                        <a:pt x="38" y="43"/>
                                      </a:lnTo>
                                      <a:lnTo>
                                        <a:pt x="43" y="43"/>
                                      </a:lnTo>
                                      <a:lnTo>
                                        <a:pt x="48" y="34"/>
                                      </a:lnTo>
                                      <a:lnTo>
                                        <a:pt x="52" y="19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" name="Freeform 49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329" y="783"/>
                                  <a:ext cx="47" cy="75"/>
                                </a:xfrm>
                                <a:custGeom>
                                  <a:avLst/>
                                  <a:gdLst>
                                    <a:gd name="T0" fmla="*/ 0 w 47"/>
                                    <a:gd name="T1" fmla="*/ 70 h 75"/>
                                    <a:gd name="T2" fmla="*/ 0 w 47"/>
                                    <a:gd name="T3" fmla="*/ 70 h 75"/>
                                    <a:gd name="T4" fmla="*/ 5 w 47"/>
                                    <a:gd name="T5" fmla="*/ 75 h 75"/>
                                    <a:gd name="T6" fmla="*/ 10 w 47"/>
                                    <a:gd name="T7" fmla="*/ 75 h 75"/>
                                    <a:gd name="T8" fmla="*/ 14 w 47"/>
                                    <a:gd name="T9" fmla="*/ 75 h 75"/>
                                    <a:gd name="T10" fmla="*/ 14 w 47"/>
                                    <a:gd name="T11" fmla="*/ 70 h 75"/>
                                    <a:gd name="T12" fmla="*/ 19 w 47"/>
                                    <a:gd name="T13" fmla="*/ 70 h 75"/>
                                    <a:gd name="T14" fmla="*/ 24 w 47"/>
                                    <a:gd name="T15" fmla="*/ 70 h 75"/>
                                    <a:gd name="T16" fmla="*/ 28 w 47"/>
                                    <a:gd name="T17" fmla="*/ 66 h 75"/>
                                    <a:gd name="T18" fmla="*/ 33 w 47"/>
                                    <a:gd name="T19" fmla="*/ 66 h 75"/>
                                    <a:gd name="T20" fmla="*/ 33 w 47"/>
                                    <a:gd name="T21" fmla="*/ 61 h 75"/>
                                    <a:gd name="T22" fmla="*/ 38 w 47"/>
                                    <a:gd name="T23" fmla="*/ 61 h 75"/>
                                    <a:gd name="T24" fmla="*/ 43 w 47"/>
                                    <a:gd name="T25" fmla="*/ 61 h 75"/>
                                    <a:gd name="T26" fmla="*/ 43 w 47"/>
                                    <a:gd name="T27" fmla="*/ 56 h 75"/>
                                    <a:gd name="T28" fmla="*/ 43 w 47"/>
                                    <a:gd name="T29" fmla="*/ 52 h 75"/>
                                    <a:gd name="T30" fmla="*/ 43 w 47"/>
                                    <a:gd name="T31" fmla="*/ 47 h 75"/>
                                    <a:gd name="T32" fmla="*/ 43 w 47"/>
                                    <a:gd name="T33" fmla="*/ 42 h 75"/>
                                    <a:gd name="T34" fmla="*/ 47 w 47"/>
                                    <a:gd name="T35" fmla="*/ 42 h 75"/>
                                    <a:gd name="T36" fmla="*/ 47 w 47"/>
                                    <a:gd name="T37" fmla="*/ 37 h 75"/>
                                    <a:gd name="T38" fmla="*/ 47 w 47"/>
                                    <a:gd name="T39" fmla="*/ 33 h 75"/>
                                    <a:gd name="T40" fmla="*/ 47 w 47"/>
                                    <a:gd name="T41" fmla="*/ 28 h 75"/>
                                    <a:gd name="T42" fmla="*/ 43 w 47"/>
                                    <a:gd name="T43" fmla="*/ 23 h 75"/>
                                    <a:gd name="T44" fmla="*/ 43 w 47"/>
                                    <a:gd name="T45" fmla="*/ 23 h 75"/>
                                    <a:gd name="T46" fmla="*/ 43 w 47"/>
                                    <a:gd name="T47" fmla="*/ 19 h 75"/>
                                    <a:gd name="T48" fmla="*/ 43 w 47"/>
                                    <a:gd name="T49" fmla="*/ 14 h 75"/>
                                    <a:gd name="T50" fmla="*/ 38 w 47"/>
                                    <a:gd name="T51" fmla="*/ 9 h 75"/>
                                    <a:gd name="T52" fmla="*/ 33 w 47"/>
                                    <a:gd name="T53" fmla="*/ 4 h 75"/>
                                    <a:gd name="T54" fmla="*/ 28 w 47"/>
                                    <a:gd name="T55" fmla="*/ 4 h 75"/>
                                    <a:gd name="T56" fmla="*/ 28 w 47"/>
                                    <a:gd name="T57" fmla="*/ 0 h 75"/>
                                    <a:gd name="T58" fmla="*/ 24 w 47"/>
                                    <a:gd name="T59" fmla="*/ 0 h 7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</a:cxnLst>
                                  <a:rect l="0" t="0" r="r" b="b"/>
                                  <a:pathLst>
                                    <a:path w="47" h="75">
                                      <a:moveTo>
                                        <a:pt x="0" y="70"/>
                                      </a:moveTo>
                                      <a:lnTo>
                                        <a:pt x="0" y="70"/>
                                      </a:lnTo>
                                      <a:lnTo>
                                        <a:pt x="5" y="75"/>
                                      </a:lnTo>
                                      <a:lnTo>
                                        <a:pt x="10" y="75"/>
                                      </a:lnTo>
                                      <a:lnTo>
                                        <a:pt x="14" y="75"/>
                                      </a:lnTo>
                                      <a:lnTo>
                                        <a:pt x="14" y="70"/>
                                      </a:lnTo>
                                      <a:lnTo>
                                        <a:pt x="19" y="70"/>
                                      </a:lnTo>
                                      <a:lnTo>
                                        <a:pt x="24" y="70"/>
                                      </a:lnTo>
                                      <a:lnTo>
                                        <a:pt x="28" y="66"/>
                                      </a:lnTo>
                                      <a:lnTo>
                                        <a:pt x="33" y="66"/>
                                      </a:lnTo>
                                      <a:lnTo>
                                        <a:pt x="33" y="61"/>
                                      </a:lnTo>
                                      <a:lnTo>
                                        <a:pt x="38" y="61"/>
                                      </a:lnTo>
                                      <a:lnTo>
                                        <a:pt x="43" y="61"/>
                                      </a:lnTo>
                                      <a:lnTo>
                                        <a:pt x="43" y="56"/>
                                      </a:lnTo>
                                      <a:lnTo>
                                        <a:pt x="43" y="52"/>
                                      </a:lnTo>
                                      <a:lnTo>
                                        <a:pt x="43" y="47"/>
                                      </a:lnTo>
                                      <a:lnTo>
                                        <a:pt x="43" y="42"/>
                                      </a:lnTo>
                                      <a:lnTo>
                                        <a:pt x="47" y="42"/>
                                      </a:lnTo>
                                      <a:lnTo>
                                        <a:pt x="47" y="37"/>
                                      </a:lnTo>
                                      <a:lnTo>
                                        <a:pt x="47" y="33"/>
                                      </a:lnTo>
                                      <a:lnTo>
                                        <a:pt x="47" y="28"/>
                                      </a:lnTo>
                                      <a:lnTo>
                                        <a:pt x="43" y="23"/>
                                      </a:lnTo>
                                      <a:lnTo>
                                        <a:pt x="43" y="19"/>
                                      </a:lnTo>
                                      <a:lnTo>
                                        <a:pt x="43" y="14"/>
                                      </a:lnTo>
                                      <a:lnTo>
                                        <a:pt x="38" y="9"/>
                                      </a:lnTo>
                                      <a:lnTo>
                                        <a:pt x="33" y="4"/>
                                      </a:lnTo>
                                      <a:lnTo>
                                        <a:pt x="28" y="4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24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" name="Freeform 5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04" y="735"/>
                                  <a:ext cx="430" cy="118"/>
                                </a:xfrm>
                                <a:custGeom>
                                  <a:avLst/>
                                  <a:gdLst>
                                    <a:gd name="T0" fmla="*/ 0 w 430"/>
                                    <a:gd name="T1" fmla="*/ 0 h 118"/>
                                    <a:gd name="T2" fmla="*/ 9 w 430"/>
                                    <a:gd name="T3" fmla="*/ 5 h 118"/>
                                    <a:gd name="T4" fmla="*/ 24 w 430"/>
                                    <a:gd name="T5" fmla="*/ 10 h 118"/>
                                    <a:gd name="T6" fmla="*/ 38 w 430"/>
                                    <a:gd name="T7" fmla="*/ 19 h 118"/>
                                    <a:gd name="T8" fmla="*/ 47 w 430"/>
                                    <a:gd name="T9" fmla="*/ 24 h 118"/>
                                    <a:gd name="T10" fmla="*/ 61 w 430"/>
                                    <a:gd name="T11" fmla="*/ 33 h 118"/>
                                    <a:gd name="T12" fmla="*/ 71 w 430"/>
                                    <a:gd name="T13" fmla="*/ 33 h 118"/>
                                    <a:gd name="T14" fmla="*/ 85 w 430"/>
                                    <a:gd name="T15" fmla="*/ 38 h 118"/>
                                    <a:gd name="T16" fmla="*/ 94 w 430"/>
                                    <a:gd name="T17" fmla="*/ 48 h 118"/>
                                    <a:gd name="T18" fmla="*/ 113 w 430"/>
                                    <a:gd name="T19" fmla="*/ 52 h 118"/>
                                    <a:gd name="T20" fmla="*/ 123 w 430"/>
                                    <a:gd name="T21" fmla="*/ 52 h 118"/>
                                    <a:gd name="T22" fmla="*/ 128 w 430"/>
                                    <a:gd name="T23" fmla="*/ 57 h 118"/>
                                    <a:gd name="T24" fmla="*/ 137 w 430"/>
                                    <a:gd name="T25" fmla="*/ 62 h 118"/>
                                    <a:gd name="T26" fmla="*/ 151 w 430"/>
                                    <a:gd name="T27" fmla="*/ 67 h 118"/>
                                    <a:gd name="T28" fmla="*/ 165 w 430"/>
                                    <a:gd name="T29" fmla="*/ 71 h 118"/>
                                    <a:gd name="T30" fmla="*/ 179 w 430"/>
                                    <a:gd name="T31" fmla="*/ 71 h 118"/>
                                    <a:gd name="T32" fmla="*/ 189 w 430"/>
                                    <a:gd name="T33" fmla="*/ 76 h 118"/>
                                    <a:gd name="T34" fmla="*/ 208 w 430"/>
                                    <a:gd name="T35" fmla="*/ 81 h 118"/>
                                    <a:gd name="T36" fmla="*/ 213 w 430"/>
                                    <a:gd name="T37" fmla="*/ 85 h 118"/>
                                    <a:gd name="T38" fmla="*/ 217 w 430"/>
                                    <a:gd name="T39" fmla="*/ 85 h 118"/>
                                    <a:gd name="T40" fmla="*/ 236 w 430"/>
                                    <a:gd name="T41" fmla="*/ 90 h 118"/>
                                    <a:gd name="T42" fmla="*/ 246 w 430"/>
                                    <a:gd name="T43" fmla="*/ 95 h 118"/>
                                    <a:gd name="T44" fmla="*/ 264 w 430"/>
                                    <a:gd name="T45" fmla="*/ 95 h 118"/>
                                    <a:gd name="T46" fmla="*/ 274 w 430"/>
                                    <a:gd name="T47" fmla="*/ 100 h 118"/>
                                    <a:gd name="T48" fmla="*/ 288 w 430"/>
                                    <a:gd name="T49" fmla="*/ 104 h 118"/>
                                    <a:gd name="T50" fmla="*/ 302 w 430"/>
                                    <a:gd name="T51" fmla="*/ 104 h 118"/>
                                    <a:gd name="T52" fmla="*/ 316 w 430"/>
                                    <a:gd name="T53" fmla="*/ 109 h 118"/>
                                    <a:gd name="T54" fmla="*/ 331 w 430"/>
                                    <a:gd name="T55" fmla="*/ 109 h 118"/>
                                    <a:gd name="T56" fmla="*/ 335 w 430"/>
                                    <a:gd name="T57" fmla="*/ 114 h 118"/>
                                    <a:gd name="T58" fmla="*/ 345 w 430"/>
                                    <a:gd name="T59" fmla="*/ 114 h 118"/>
                                    <a:gd name="T60" fmla="*/ 359 w 430"/>
                                    <a:gd name="T61" fmla="*/ 118 h 118"/>
                                    <a:gd name="T62" fmla="*/ 373 w 430"/>
                                    <a:gd name="T63" fmla="*/ 118 h 118"/>
                                    <a:gd name="T64" fmla="*/ 383 w 430"/>
                                    <a:gd name="T65" fmla="*/ 118 h 118"/>
                                    <a:gd name="T66" fmla="*/ 401 w 430"/>
                                    <a:gd name="T67" fmla="*/ 118 h 118"/>
                                    <a:gd name="T68" fmla="*/ 406 w 430"/>
                                    <a:gd name="T69" fmla="*/ 118 h 118"/>
                                    <a:gd name="T70" fmla="*/ 411 w 430"/>
                                    <a:gd name="T71" fmla="*/ 118 h 118"/>
                                    <a:gd name="T72" fmla="*/ 420 w 430"/>
                                    <a:gd name="T73" fmla="*/ 118 h 118"/>
                                    <a:gd name="T74" fmla="*/ 430 w 430"/>
                                    <a:gd name="T75" fmla="*/ 118 h 11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</a:cxnLst>
                                  <a:rect l="0" t="0" r="r" b="b"/>
                                  <a:pathLst>
                                    <a:path w="430" h="118">
                                      <a:moveTo>
                                        <a:pt x="0" y="0"/>
                                      </a:moveTo>
                                      <a:lnTo>
                                        <a:pt x="9" y="5"/>
                                      </a:lnTo>
                                      <a:lnTo>
                                        <a:pt x="24" y="10"/>
                                      </a:lnTo>
                                      <a:lnTo>
                                        <a:pt x="38" y="19"/>
                                      </a:lnTo>
                                      <a:lnTo>
                                        <a:pt x="47" y="24"/>
                                      </a:lnTo>
                                      <a:lnTo>
                                        <a:pt x="61" y="33"/>
                                      </a:lnTo>
                                      <a:lnTo>
                                        <a:pt x="71" y="33"/>
                                      </a:lnTo>
                                      <a:lnTo>
                                        <a:pt x="85" y="38"/>
                                      </a:lnTo>
                                      <a:lnTo>
                                        <a:pt x="94" y="48"/>
                                      </a:lnTo>
                                      <a:lnTo>
                                        <a:pt x="113" y="52"/>
                                      </a:lnTo>
                                      <a:lnTo>
                                        <a:pt x="123" y="52"/>
                                      </a:lnTo>
                                      <a:lnTo>
                                        <a:pt x="128" y="57"/>
                                      </a:lnTo>
                                      <a:lnTo>
                                        <a:pt x="137" y="62"/>
                                      </a:lnTo>
                                      <a:lnTo>
                                        <a:pt x="151" y="67"/>
                                      </a:lnTo>
                                      <a:lnTo>
                                        <a:pt x="165" y="71"/>
                                      </a:lnTo>
                                      <a:lnTo>
                                        <a:pt x="179" y="71"/>
                                      </a:lnTo>
                                      <a:lnTo>
                                        <a:pt x="189" y="76"/>
                                      </a:lnTo>
                                      <a:lnTo>
                                        <a:pt x="208" y="81"/>
                                      </a:lnTo>
                                      <a:lnTo>
                                        <a:pt x="213" y="85"/>
                                      </a:lnTo>
                                      <a:lnTo>
                                        <a:pt x="217" y="85"/>
                                      </a:lnTo>
                                      <a:lnTo>
                                        <a:pt x="236" y="90"/>
                                      </a:lnTo>
                                      <a:lnTo>
                                        <a:pt x="246" y="95"/>
                                      </a:lnTo>
                                      <a:lnTo>
                                        <a:pt x="264" y="95"/>
                                      </a:lnTo>
                                      <a:lnTo>
                                        <a:pt x="274" y="100"/>
                                      </a:lnTo>
                                      <a:lnTo>
                                        <a:pt x="288" y="104"/>
                                      </a:lnTo>
                                      <a:lnTo>
                                        <a:pt x="302" y="104"/>
                                      </a:lnTo>
                                      <a:lnTo>
                                        <a:pt x="316" y="109"/>
                                      </a:lnTo>
                                      <a:lnTo>
                                        <a:pt x="331" y="109"/>
                                      </a:lnTo>
                                      <a:lnTo>
                                        <a:pt x="335" y="114"/>
                                      </a:lnTo>
                                      <a:lnTo>
                                        <a:pt x="345" y="114"/>
                                      </a:lnTo>
                                      <a:lnTo>
                                        <a:pt x="359" y="118"/>
                                      </a:lnTo>
                                      <a:lnTo>
                                        <a:pt x="373" y="118"/>
                                      </a:lnTo>
                                      <a:lnTo>
                                        <a:pt x="383" y="118"/>
                                      </a:lnTo>
                                      <a:lnTo>
                                        <a:pt x="401" y="118"/>
                                      </a:lnTo>
                                      <a:lnTo>
                                        <a:pt x="406" y="118"/>
                                      </a:lnTo>
                                      <a:lnTo>
                                        <a:pt x="411" y="118"/>
                                      </a:lnTo>
                                      <a:lnTo>
                                        <a:pt x="420" y="118"/>
                                      </a:lnTo>
                                      <a:lnTo>
                                        <a:pt x="430" y="118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" name="Freeform 51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23" y="664"/>
                                  <a:ext cx="434" cy="123"/>
                                </a:xfrm>
                                <a:custGeom>
                                  <a:avLst/>
                                  <a:gdLst>
                                    <a:gd name="T0" fmla="*/ 0 w 434"/>
                                    <a:gd name="T1" fmla="*/ 0 h 123"/>
                                    <a:gd name="T2" fmla="*/ 19 w 434"/>
                                    <a:gd name="T3" fmla="*/ 0 h 123"/>
                                    <a:gd name="T4" fmla="*/ 28 w 434"/>
                                    <a:gd name="T5" fmla="*/ 0 h 123"/>
                                    <a:gd name="T6" fmla="*/ 47 w 434"/>
                                    <a:gd name="T7" fmla="*/ 0 h 123"/>
                                    <a:gd name="T8" fmla="*/ 57 w 434"/>
                                    <a:gd name="T9" fmla="*/ 5 h 123"/>
                                    <a:gd name="T10" fmla="*/ 75 w 434"/>
                                    <a:gd name="T11" fmla="*/ 5 h 123"/>
                                    <a:gd name="T12" fmla="*/ 85 w 434"/>
                                    <a:gd name="T13" fmla="*/ 10 h 123"/>
                                    <a:gd name="T14" fmla="*/ 94 w 434"/>
                                    <a:gd name="T15" fmla="*/ 10 h 123"/>
                                    <a:gd name="T16" fmla="*/ 99 w 434"/>
                                    <a:gd name="T17" fmla="*/ 10 h 123"/>
                                    <a:gd name="T18" fmla="*/ 113 w 434"/>
                                    <a:gd name="T19" fmla="*/ 15 h 123"/>
                                    <a:gd name="T20" fmla="*/ 127 w 434"/>
                                    <a:gd name="T21" fmla="*/ 19 h 123"/>
                                    <a:gd name="T22" fmla="*/ 142 w 434"/>
                                    <a:gd name="T23" fmla="*/ 19 h 123"/>
                                    <a:gd name="T24" fmla="*/ 156 w 434"/>
                                    <a:gd name="T25" fmla="*/ 24 h 123"/>
                                    <a:gd name="T26" fmla="*/ 170 w 434"/>
                                    <a:gd name="T27" fmla="*/ 24 h 123"/>
                                    <a:gd name="T28" fmla="*/ 184 w 434"/>
                                    <a:gd name="T29" fmla="*/ 29 h 123"/>
                                    <a:gd name="T30" fmla="*/ 198 w 434"/>
                                    <a:gd name="T31" fmla="*/ 34 h 123"/>
                                    <a:gd name="T32" fmla="*/ 212 w 434"/>
                                    <a:gd name="T33" fmla="*/ 34 h 123"/>
                                    <a:gd name="T34" fmla="*/ 227 w 434"/>
                                    <a:gd name="T35" fmla="*/ 38 h 123"/>
                                    <a:gd name="T36" fmla="*/ 241 w 434"/>
                                    <a:gd name="T37" fmla="*/ 43 h 123"/>
                                    <a:gd name="T38" fmla="*/ 255 w 434"/>
                                    <a:gd name="T39" fmla="*/ 48 h 123"/>
                                    <a:gd name="T40" fmla="*/ 269 w 434"/>
                                    <a:gd name="T41" fmla="*/ 52 h 123"/>
                                    <a:gd name="T42" fmla="*/ 279 w 434"/>
                                    <a:gd name="T43" fmla="*/ 57 h 123"/>
                                    <a:gd name="T44" fmla="*/ 297 w 434"/>
                                    <a:gd name="T45" fmla="*/ 62 h 123"/>
                                    <a:gd name="T46" fmla="*/ 307 w 434"/>
                                    <a:gd name="T47" fmla="*/ 62 h 123"/>
                                    <a:gd name="T48" fmla="*/ 321 w 434"/>
                                    <a:gd name="T49" fmla="*/ 71 h 123"/>
                                    <a:gd name="T50" fmla="*/ 335 w 434"/>
                                    <a:gd name="T51" fmla="*/ 76 h 123"/>
                                    <a:gd name="T52" fmla="*/ 349 w 434"/>
                                    <a:gd name="T53" fmla="*/ 86 h 123"/>
                                    <a:gd name="T54" fmla="*/ 364 w 434"/>
                                    <a:gd name="T55" fmla="*/ 86 h 123"/>
                                    <a:gd name="T56" fmla="*/ 373 w 434"/>
                                    <a:gd name="T57" fmla="*/ 90 h 123"/>
                                    <a:gd name="T58" fmla="*/ 387 w 434"/>
                                    <a:gd name="T59" fmla="*/ 100 h 123"/>
                                    <a:gd name="T60" fmla="*/ 397 w 434"/>
                                    <a:gd name="T61" fmla="*/ 104 h 123"/>
                                    <a:gd name="T62" fmla="*/ 411 w 434"/>
                                    <a:gd name="T63" fmla="*/ 109 h 123"/>
                                    <a:gd name="T64" fmla="*/ 420 w 434"/>
                                    <a:gd name="T65" fmla="*/ 119 h 123"/>
                                    <a:gd name="T66" fmla="*/ 434 w 434"/>
                                    <a:gd name="T67" fmla="*/ 123 h 12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434" h="123">
                                      <a:moveTo>
                                        <a:pt x="0" y="0"/>
                                      </a:moveTo>
                                      <a:lnTo>
                                        <a:pt x="19" y="0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47" y="0"/>
                                      </a:lnTo>
                                      <a:lnTo>
                                        <a:pt x="57" y="5"/>
                                      </a:lnTo>
                                      <a:lnTo>
                                        <a:pt x="75" y="5"/>
                                      </a:lnTo>
                                      <a:lnTo>
                                        <a:pt x="85" y="10"/>
                                      </a:lnTo>
                                      <a:lnTo>
                                        <a:pt x="94" y="10"/>
                                      </a:lnTo>
                                      <a:lnTo>
                                        <a:pt x="99" y="10"/>
                                      </a:lnTo>
                                      <a:lnTo>
                                        <a:pt x="113" y="15"/>
                                      </a:lnTo>
                                      <a:lnTo>
                                        <a:pt x="127" y="19"/>
                                      </a:lnTo>
                                      <a:lnTo>
                                        <a:pt x="142" y="19"/>
                                      </a:lnTo>
                                      <a:lnTo>
                                        <a:pt x="156" y="24"/>
                                      </a:lnTo>
                                      <a:lnTo>
                                        <a:pt x="170" y="24"/>
                                      </a:lnTo>
                                      <a:lnTo>
                                        <a:pt x="184" y="29"/>
                                      </a:lnTo>
                                      <a:lnTo>
                                        <a:pt x="198" y="34"/>
                                      </a:lnTo>
                                      <a:lnTo>
                                        <a:pt x="212" y="34"/>
                                      </a:lnTo>
                                      <a:lnTo>
                                        <a:pt x="227" y="38"/>
                                      </a:lnTo>
                                      <a:lnTo>
                                        <a:pt x="241" y="43"/>
                                      </a:lnTo>
                                      <a:lnTo>
                                        <a:pt x="255" y="48"/>
                                      </a:lnTo>
                                      <a:lnTo>
                                        <a:pt x="269" y="52"/>
                                      </a:lnTo>
                                      <a:lnTo>
                                        <a:pt x="279" y="57"/>
                                      </a:lnTo>
                                      <a:lnTo>
                                        <a:pt x="297" y="62"/>
                                      </a:lnTo>
                                      <a:lnTo>
                                        <a:pt x="307" y="62"/>
                                      </a:lnTo>
                                      <a:lnTo>
                                        <a:pt x="321" y="71"/>
                                      </a:lnTo>
                                      <a:lnTo>
                                        <a:pt x="335" y="76"/>
                                      </a:lnTo>
                                      <a:lnTo>
                                        <a:pt x="349" y="86"/>
                                      </a:lnTo>
                                      <a:lnTo>
                                        <a:pt x="364" y="86"/>
                                      </a:lnTo>
                                      <a:lnTo>
                                        <a:pt x="373" y="90"/>
                                      </a:lnTo>
                                      <a:lnTo>
                                        <a:pt x="387" y="100"/>
                                      </a:lnTo>
                                      <a:lnTo>
                                        <a:pt x="397" y="104"/>
                                      </a:lnTo>
                                      <a:lnTo>
                                        <a:pt x="411" y="109"/>
                                      </a:lnTo>
                                      <a:lnTo>
                                        <a:pt x="420" y="119"/>
                                      </a:lnTo>
                                      <a:lnTo>
                                        <a:pt x="434" y="123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" name="Freeform 5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885" y="664"/>
                                  <a:ext cx="47" cy="71"/>
                                </a:xfrm>
                                <a:custGeom>
                                  <a:avLst/>
                                  <a:gdLst>
                                    <a:gd name="T0" fmla="*/ 24 w 47"/>
                                    <a:gd name="T1" fmla="*/ 71 h 71"/>
                                    <a:gd name="T2" fmla="*/ 19 w 47"/>
                                    <a:gd name="T3" fmla="*/ 71 h 71"/>
                                    <a:gd name="T4" fmla="*/ 14 w 47"/>
                                    <a:gd name="T5" fmla="*/ 71 h 71"/>
                                    <a:gd name="T6" fmla="*/ 14 w 47"/>
                                    <a:gd name="T7" fmla="*/ 67 h 71"/>
                                    <a:gd name="T8" fmla="*/ 10 w 47"/>
                                    <a:gd name="T9" fmla="*/ 67 h 71"/>
                                    <a:gd name="T10" fmla="*/ 10 w 47"/>
                                    <a:gd name="T11" fmla="*/ 62 h 71"/>
                                    <a:gd name="T12" fmla="*/ 5 w 47"/>
                                    <a:gd name="T13" fmla="*/ 62 h 71"/>
                                    <a:gd name="T14" fmla="*/ 5 w 47"/>
                                    <a:gd name="T15" fmla="*/ 62 h 71"/>
                                    <a:gd name="T16" fmla="*/ 5 w 47"/>
                                    <a:gd name="T17" fmla="*/ 57 h 71"/>
                                    <a:gd name="T18" fmla="*/ 5 w 47"/>
                                    <a:gd name="T19" fmla="*/ 52 h 71"/>
                                    <a:gd name="T20" fmla="*/ 0 w 47"/>
                                    <a:gd name="T21" fmla="*/ 48 h 71"/>
                                    <a:gd name="T22" fmla="*/ 0 w 47"/>
                                    <a:gd name="T23" fmla="*/ 43 h 71"/>
                                    <a:gd name="T24" fmla="*/ 0 w 47"/>
                                    <a:gd name="T25" fmla="*/ 38 h 71"/>
                                    <a:gd name="T26" fmla="*/ 0 w 47"/>
                                    <a:gd name="T27" fmla="*/ 38 h 71"/>
                                    <a:gd name="T28" fmla="*/ 0 w 47"/>
                                    <a:gd name="T29" fmla="*/ 34 h 71"/>
                                    <a:gd name="T30" fmla="*/ 0 w 47"/>
                                    <a:gd name="T31" fmla="*/ 29 h 71"/>
                                    <a:gd name="T32" fmla="*/ 5 w 47"/>
                                    <a:gd name="T33" fmla="*/ 29 h 71"/>
                                    <a:gd name="T34" fmla="*/ 5 w 47"/>
                                    <a:gd name="T35" fmla="*/ 24 h 71"/>
                                    <a:gd name="T36" fmla="*/ 5 w 47"/>
                                    <a:gd name="T37" fmla="*/ 24 h 71"/>
                                    <a:gd name="T38" fmla="*/ 5 w 47"/>
                                    <a:gd name="T39" fmla="*/ 19 h 71"/>
                                    <a:gd name="T40" fmla="*/ 5 w 47"/>
                                    <a:gd name="T41" fmla="*/ 15 h 71"/>
                                    <a:gd name="T42" fmla="*/ 10 w 47"/>
                                    <a:gd name="T43" fmla="*/ 10 h 71"/>
                                    <a:gd name="T44" fmla="*/ 14 w 47"/>
                                    <a:gd name="T45" fmla="*/ 10 h 71"/>
                                    <a:gd name="T46" fmla="*/ 14 w 47"/>
                                    <a:gd name="T47" fmla="*/ 5 h 71"/>
                                    <a:gd name="T48" fmla="*/ 19 w 47"/>
                                    <a:gd name="T49" fmla="*/ 5 h 71"/>
                                    <a:gd name="T50" fmla="*/ 24 w 47"/>
                                    <a:gd name="T51" fmla="*/ 5 h 71"/>
                                    <a:gd name="T52" fmla="*/ 24 w 47"/>
                                    <a:gd name="T53" fmla="*/ 0 h 71"/>
                                    <a:gd name="T54" fmla="*/ 28 w 47"/>
                                    <a:gd name="T55" fmla="*/ 0 h 71"/>
                                    <a:gd name="T56" fmla="*/ 33 w 47"/>
                                    <a:gd name="T57" fmla="*/ 0 h 71"/>
                                    <a:gd name="T58" fmla="*/ 33 w 47"/>
                                    <a:gd name="T59" fmla="*/ 0 h 71"/>
                                    <a:gd name="T60" fmla="*/ 38 w 47"/>
                                    <a:gd name="T61" fmla="*/ 0 h 71"/>
                                    <a:gd name="T62" fmla="*/ 43 w 47"/>
                                    <a:gd name="T63" fmla="*/ 0 h 71"/>
                                    <a:gd name="T64" fmla="*/ 47 w 47"/>
                                    <a:gd name="T65" fmla="*/ 0 h 7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47" h="71">
                                      <a:moveTo>
                                        <a:pt x="24" y="71"/>
                                      </a:moveTo>
                                      <a:lnTo>
                                        <a:pt x="19" y="71"/>
                                      </a:lnTo>
                                      <a:lnTo>
                                        <a:pt x="14" y="71"/>
                                      </a:lnTo>
                                      <a:lnTo>
                                        <a:pt x="14" y="67"/>
                                      </a:lnTo>
                                      <a:lnTo>
                                        <a:pt x="10" y="67"/>
                                      </a:lnTo>
                                      <a:lnTo>
                                        <a:pt x="10" y="62"/>
                                      </a:lnTo>
                                      <a:lnTo>
                                        <a:pt x="5" y="62"/>
                                      </a:lnTo>
                                      <a:lnTo>
                                        <a:pt x="5" y="57"/>
                                      </a:lnTo>
                                      <a:lnTo>
                                        <a:pt x="5" y="52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0" y="43"/>
                                      </a:lnTo>
                                      <a:lnTo>
                                        <a:pt x="0" y="38"/>
                                      </a:lnTo>
                                      <a:lnTo>
                                        <a:pt x="0" y="34"/>
                                      </a:lnTo>
                                      <a:lnTo>
                                        <a:pt x="0" y="29"/>
                                      </a:lnTo>
                                      <a:lnTo>
                                        <a:pt x="5" y="29"/>
                                      </a:lnTo>
                                      <a:lnTo>
                                        <a:pt x="5" y="24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5" y="15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14" y="10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24" y="5"/>
                                      </a:lnTo>
                                      <a:lnTo>
                                        <a:pt x="24" y="0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38" y="0"/>
                                      </a:lnTo>
                                      <a:lnTo>
                                        <a:pt x="43" y="0"/>
                                      </a:lnTo>
                                      <a:lnTo>
                                        <a:pt x="47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" name="Freeform 5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46" y="565"/>
                                  <a:ext cx="89" cy="407"/>
                                </a:xfrm>
                                <a:custGeom>
                                  <a:avLst/>
                                  <a:gdLst>
                                    <a:gd name="T0" fmla="*/ 0 w 89"/>
                                    <a:gd name="T1" fmla="*/ 0 h 407"/>
                                    <a:gd name="T2" fmla="*/ 0 w 89"/>
                                    <a:gd name="T3" fmla="*/ 5 h 407"/>
                                    <a:gd name="T4" fmla="*/ 0 w 89"/>
                                    <a:gd name="T5" fmla="*/ 14 h 407"/>
                                    <a:gd name="T6" fmla="*/ 0 w 89"/>
                                    <a:gd name="T7" fmla="*/ 24 h 407"/>
                                    <a:gd name="T8" fmla="*/ 0 w 89"/>
                                    <a:gd name="T9" fmla="*/ 38 h 407"/>
                                    <a:gd name="T10" fmla="*/ 0 w 89"/>
                                    <a:gd name="T11" fmla="*/ 52 h 407"/>
                                    <a:gd name="T12" fmla="*/ 0 w 89"/>
                                    <a:gd name="T13" fmla="*/ 62 h 407"/>
                                    <a:gd name="T14" fmla="*/ 0 w 89"/>
                                    <a:gd name="T15" fmla="*/ 81 h 407"/>
                                    <a:gd name="T16" fmla="*/ 0 w 89"/>
                                    <a:gd name="T17" fmla="*/ 90 h 407"/>
                                    <a:gd name="T18" fmla="*/ 4 w 89"/>
                                    <a:gd name="T19" fmla="*/ 99 h 407"/>
                                    <a:gd name="T20" fmla="*/ 4 w 89"/>
                                    <a:gd name="T21" fmla="*/ 118 h 407"/>
                                    <a:gd name="T22" fmla="*/ 4 w 89"/>
                                    <a:gd name="T23" fmla="*/ 128 h 407"/>
                                    <a:gd name="T24" fmla="*/ 9 w 89"/>
                                    <a:gd name="T25" fmla="*/ 142 h 407"/>
                                    <a:gd name="T26" fmla="*/ 9 w 89"/>
                                    <a:gd name="T27" fmla="*/ 156 h 407"/>
                                    <a:gd name="T28" fmla="*/ 14 w 89"/>
                                    <a:gd name="T29" fmla="*/ 166 h 407"/>
                                    <a:gd name="T30" fmla="*/ 14 w 89"/>
                                    <a:gd name="T31" fmla="*/ 185 h 407"/>
                                    <a:gd name="T32" fmla="*/ 14 w 89"/>
                                    <a:gd name="T33" fmla="*/ 194 h 407"/>
                                    <a:gd name="T34" fmla="*/ 19 w 89"/>
                                    <a:gd name="T35" fmla="*/ 203 h 407"/>
                                    <a:gd name="T36" fmla="*/ 19 w 89"/>
                                    <a:gd name="T37" fmla="*/ 203 h 407"/>
                                    <a:gd name="T38" fmla="*/ 19 w 89"/>
                                    <a:gd name="T39" fmla="*/ 213 h 407"/>
                                    <a:gd name="T40" fmla="*/ 23 w 89"/>
                                    <a:gd name="T41" fmla="*/ 222 h 407"/>
                                    <a:gd name="T42" fmla="*/ 23 w 89"/>
                                    <a:gd name="T43" fmla="*/ 222 h 407"/>
                                    <a:gd name="T44" fmla="*/ 28 w 89"/>
                                    <a:gd name="T45" fmla="*/ 232 h 407"/>
                                    <a:gd name="T46" fmla="*/ 28 w 89"/>
                                    <a:gd name="T47" fmla="*/ 241 h 407"/>
                                    <a:gd name="T48" fmla="*/ 28 w 89"/>
                                    <a:gd name="T49" fmla="*/ 246 h 407"/>
                                    <a:gd name="T50" fmla="*/ 33 w 89"/>
                                    <a:gd name="T51" fmla="*/ 251 h 407"/>
                                    <a:gd name="T52" fmla="*/ 33 w 89"/>
                                    <a:gd name="T53" fmla="*/ 260 h 407"/>
                                    <a:gd name="T54" fmla="*/ 37 w 89"/>
                                    <a:gd name="T55" fmla="*/ 270 h 407"/>
                                    <a:gd name="T56" fmla="*/ 37 w 89"/>
                                    <a:gd name="T57" fmla="*/ 284 h 407"/>
                                    <a:gd name="T58" fmla="*/ 42 w 89"/>
                                    <a:gd name="T59" fmla="*/ 298 h 407"/>
                                    <a:gd name="T60" fmla="*/ 47 w 89"/>
                                    <a:gd name="T61" fmla="*/ 307 h 407"/>
                                    <a:gd name="T62" fmla="*/ 52 w 89"/>
                                    <a:gd name="T63" fmla="*/ 322 h 407"/>
                                    <a:gd name="T64" fmla="*/ 61 w 89"/>
                                    <a:gd name="T65" fmla="*/ 331 h 407"/>
                                    <a:gd name="T66" fmla="*/ 66 w 89"/>
                                    <a:gd name="T67" fmla="*/ 345 h 407"/>
                                    <a:gd name="T68" fmla="*/ 66 w 89"/>
                                    <a:gd name="T69" fmla="*/ 359 h 407"/>
                                    <a:gd name="T70" fmla="*/ 71 w 89"/>
                                    <a:gd name="T71" fmla="*/ 369 h 407"/>
                                    <a:gd name="T72" fmla="*/ 80 w 89"/>
                                    <a:gd name="T73" fmla="*/ 383 h 407"/>
                                    <a:gd name="T74" fmla="*/ 85 w 89"/>
                                    <a:gd name="T75" fmla="*/ 392 h 407"/>
                                    <a:gd name="T76" fmla="*/ 89 w 89"/>
                                    <a:gd name="T77" fmla="*/ 407 h 4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89" h="407">
                                      <a:moveTo>
                                        <a:pt x="0" y="0"/>
                                      </a:moveTo>
                                      <a:lnTo>
                                        <a:pt x="0" y="5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0" y="38"/>
                                      </a:lnTo>
                                      <a:lnTo>
                                        <a:pt x="0" y="52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0" y="81"/>
                                      </a:lnTo>
                                      <a:lnTo>
                                        <a:pt x="0" y="90"/>
                                      </a:lnTo>
                                      <a:lnTo>
                                        <a:pt x="4" y="99"/>
                                      </a:lnTo>
                                      <a:lnTo>
                                        <a:pt x="4" y="118"/>
                                      </a:lnTo>
                                      <a:lnTo>
                                        <a:pt x="4" y="128"/>
                                      </a:lnTo>
                                      <a:lnTo>
                                        <a:pt x="9" y="142"/>
                                      </a:lnTo>
                                      <a:lnTo>
                                        <a:pt x="9" y="156"/>
                                      </a:lnTo>
                                      <a:lnTo>
                                        <a:pt x="14" y="166"/>
                                      </a:lnTo>
                                      <a:lnTo>
                                        <a:pt x="14" y="185"/>
                                      </a:lnTo>
                                      <a:lnTo>
                                        <a:pt x="14" y="194"/>
                                      </a:lnTo>
                                      <a:lnTo>
                                        <a:pt x="19" y="203"/>
                                      </a:lnTo>
                                      <a:lnTo>
                                        <a:pt x="19" y="213"/>
                                      </a:lnTo>
                                      <a:lnTo>
                                        <a:pt x="23" y="222"/>
                                      </a:lnTo>
                                      <a:lnTo>
                                        <a:pt x="28" y="232"/>
                                      </a:lnTo>
                                      <a:lnTo>
                                        <a:pt x="28" y="241"/>
                                      </a:lnTo>
                                      <a:lnTo>
                                        <a:pt x="28" y="246"/>
                                      </a:lnTo>
                                      <a:lnTo>
                                        <a:pt x="33" y="251"/>
                                      </a:lnTo>
                                      <a:lnTo>
                                        <a:pt x="33" y="260"/>
                                      </a:lnTo>
                                      <a:lnTo>
                                        <a:pt x="37" y="270"/>
                                      </a:lnTo>
                                      <a:lnTo>
                                        <a:pt x="37" y="284"/>
                                      </a:lnTo>
                                      <a:lnTo>
                                        <a:pt x="42" y="298"/>
                                      </a:lnTo>
                                      <a:lnTo>
                                        <a:pt x="47" y="307"/>
                                      </a:lnTo>
                                      <a:lnTo>
                                        <a:pt x="52" y="322"/>
                                      </a:lnTo>
                                      <a:lnTo>
                                        <a:pt x="61" y="331"/>
                                      </a:lnTo>
                                      <a:lnTo>
                                        <a:pt x="66" y="345"/>
                                      </a:lnTo>
                                      <a:lnTo>
                                        <a:pt x="66" y="359"/>
                                      </a:lnTo>
                                      <a:lnTo>
                                        <a:pt x="71" y="369"/>
                                      </a:lnTo>
                                      <a:lnTo>
                                        <a:pt x="80" y="383"/>
                                      </a:lnTo>
                                      <a:lnTo>
                                        <a:pt x="85" y="392"/>
                                      </a:lnTo>
                                      <a:lnTo>
                                        <a:pt x="89" y="407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" name="Freeform 5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21" y="546"/>
                                  <a:ext cx="95" cy="411"/>
                                </a:xfrm>
                                <a:custGeom>
                                  <a:avLst/>
                                  <a:gdLst>
                                    <a:gd name="T0" fmla="*/ 0 w 95"/>
                                    <a:gd name="T1" fmla="*/ 0 h 411"/>
                                    <a:gd name="T2" fmla="*/ 5 w 95"/>
                                    <a:gd name="T3" fmla="*/ 15 h 411"/>
                                    <a:gd name="T4" fmla="*/ 14 w 95"/>
                                    <a:gd name="T5" fmla="*/ 29 h 411"/>
                                    <a:gd name="T6" fmla="*/ 19 w 95"/>
                                    <a:gd name="T7" fmla="*/ 38 h 411"/>
                                    <a:gd name="T8" fmla="*/ 24 w 95"/>
                                    <a:gd name="T9" fmla="*/ 52 h 411"/>
                                    <a:gd name="T10" fmla="*/ 29 w 95"/>
                                    <a:gd name="T11" fmla="*/ 62 h 411"/>
                                    <a:gd name="T12" fmla="*/ 33 w 95"/>
                                    <a:gd name="T13" fmla="*/ 76 h 411"/>
                                    <a:gd name="T14" fmla="*/ 38 w 95"/>
                                    <a:gd name="T15" fmla="*/ 85 h 411"/>
                                    <a:gd name="T16" fmla="*/ 43 w 95"/>
                                    <a:gd name="T17" fmla="*/ 100 h 411"/>
                                    <a:gd name="T18" fmla="*/ 47 w 95"/>
                                    <a:gd name="T19" fmla="*/ 114 h 411"/>
                                    <a:gd name="T20" fmla="*/ 52 w 95"/>
                                    <a:gd name="T21" fmla="*/ 123 h 411"/>
                                    <a:gd name="T22" fmla="*/ 52 w 95"/>
                                    <a:gd name="T23" fmla="*/ 137 h 411"/>
                                    <a:gd name="T24" fmla="*/ 57 w 95"/>
                                    <a:gd name="T25" fmla="*/ 152 h 411"/>
                                    <a:gd name="T26" fmla="*/ 62 w 95"/>
                                    <a:gd name="T27" fmla="*/ 161 h 411"/>
                                    <a:gd name="T28" fmla="*/ 66 w 95"/>
                                    <a:gd name="T29" fmla="*/ 180 h 411"/>
                                    <a:gd name="T30" fmla="*/ 71 w 95"/>
                                    <a:gd name="T31" fmla="*/ 189 h 411"/>
                                    <a:gd name="T32" fmla="*/ 76 w 95"/>
                                    <a:gd name="T33" fmla="*/ 199 h 411"/>
                                    <a:gd name="T34" fmla="*/ 76 w 95"/>
                                    <a:gd name="T35" fmla="*/ 218 h 411"/>
                                    <a:gd name="T36" fmla="*/ 81 w 95"/>
                                    <a:gd name="T37" fmla="*/ 227 h 411"/>
                                    <a:gd name="T38" fmla="*/ 81 w 95"/>
                                    <a:gd name="T39" fmla="*/ 241 h 411"/>
                                    <a:gd name="T40" fmla="*/ 81 w 95"/>
                                    <a:gd name="T41" fmla="*/ 256 h 411"/>
                                    <a:gd name="T42" fmla="*/ 85 w 95"/>
                                    <a:gd name="T43" fmla="*/ 265 h 411"/>
                                    <a:gd name="T44" fmla="*/ 85 w 95"/>
                                    <a:gd name="T45" fmla="*/ 284 h 411"/>
                                    <a:gd name="T46" fmla="*/ 90 w 95"/>
                                    <a:gd name="T47" fmla="*/ 293 h 411"/>
                                    <a:gd name="T48" fmla="*/ 90 w 95"/>
                                    <a:gd name="T49" fmla="*/ 307 h 411"/>
                                    <a:gd name="T50" fmla="*/ 90 w 95"/>
                                    <a:gd name="T51" fmla="*/ 322 h 411"/>
                                    <a:gd name="T52" fmla="*/ 90 w 95"/>
                                    <a:gd name="T53" fmla="*/ 336 h 411"/>
                                    <a:gd name="T54" fmla="*/ 95 w 95"/>
                                    <a:gd name="T55" fmla="*/ 345 h 411"/>
                                    <a:gd name="T56" fmla="*/ 95 w 95"/>
                                    <a:gd name="T57" fmla="*/ 359 h 411"/>
                                    <a:gd name="T58" fmla="*/ 95 w 95"/>
                                    <a:gd name="T59" fmla="*/ 374 h 411"/>
                                    <a:gd name="T60" fmla="*/ 95 w 95"/>
                                    <a:gd name="T61" fmla="*/ 383 h 411"/>
                                    <a:gd name="T62" fmla="*/ 95 w 95"/>
                                    <a:gd name="T63" fmla="*/ 397 h 411"/>
                                    <a:gd name="T64" fmla="*/ 95 w 95"/>
                                    <a:gd name="T65" fmla="*/ 411 h 41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95" h="411">
                                      <a:moveTo>
                                        <a:pt x="0" y="0"/>
                                      </a:moveTo>
                                      <a:lnTo>
                                        <a:pt x="5" y="15"/>
                                      </a:lnTo>
                                      <a:lnTo>
                                        <a:pt x="14" y="29"/>
                                      </a:lnTo>
                                      <a:lnTo>
                                        <a:pt x="19" y="38"/>
                                      </a:lnTo>
                                      <a:lnTo>
                                        <a:pt x="24" y="52"/>
                                      </a:lnTo>
                                      <a:lnTo>
                                        <a:pt x="29" y="62"/>
                                      </a:lnTo>
                                      <a:lnTo>
                                        <a:pt x="33" y="76"/>
                                      </a:lnTo>
                                      <a:lnTo>
                                        <a:pt x="38" y="85"/>
                                      </a:lnTo>
                                      <a:lnTo>
                                        <a:pt x="43" y="100"/>
                                      </a:lnTo>
                                      <a:lnTo>
                                        <a:pt x="47" y="114"/>
                                      </a:lnTo>
                                      <a:lnTo>
                                        <a:pt x="52" y="123"/>
                                      </a:lnTo>
                                      <a:lnTo>
                                        <a:pt x="52" y="137"/>
                                      </a:lnTo>
                                      <a:lnTo>
                                        <a:pt x="57" y="152"/>
                                      </a:lnTo>
                                      <a:lnTo>
                                        <a:pt x="62" y="161"/>
                                      </a:lnTo>
                                      <a:lnTo>
                                        <a:pt x="66" y="180"/>
                                      </a:lnTo>
                                      <a:lnTo>
                                        <a:pt x="71" y="189"/>
                                      </a:lnTo>
                                      <a:lnTo>
                                        <a:pt x="76" y="199"/>
                                      </a:lnTo>
                                      <a:lnTo>
                                        <a:pt x="76" y="218"/>
                                      </a:lnTo>
                                      <a:lnTo>
                                        <a:pt x="81" y="227"/>
                                      </a:lnTo>
                                      <a:lnTo>
                                        <a:pt x="81" y="241"/>
                                      </a:lnTo>
                                      <a:lnTo>
                                        <a:pt x="81" y="256"/>
                                      </a:lnTo>
                                      <a:lnTo>
                                        <a:pt x="85" y="265"/>
                                      </a:lnTo>
                                      <a:lnTo>
                                        <a:pt x="85" y="284"/>
                                      </a:lnTo>
                                      <a:lnTo>
                                        <a:pt x="90" y="293"/>
                                      </a:lnTo>
                                      <a:lnTo>
                                        <a:pt x="90" y="307"/>
                                      </a:lnTo>
                                      <a:lnTo>
                                        <a:pt x="90" y="322"/>
                                      </a:lnTo>
                                      <a:lnTo>
                                        <a:pt x="90" y="336"/>
                                      </a:lnTo>
                                      <a:lnTo>
                                        <a:pt x="95" y="345"/>
                                      </a:lnTo>
                                      <a:lnTo>
                                        <a:pt x="95" y="359"/>
                                      </a:lnTo>
                                      <a:lnTo>
                                        <a:pt x="95" y="374"/>
                                      </a:lnTo>
                                      <a:lnTo>
                                        <a:pt x="95" y="383"/>
                                      </a:lnTo>
                                      <a:lnTo>
                                        <a:pt x="95" y="397"/>
                                      </a:lnTo>
                                      <a:lnTo>
                                        <a:pt x="95" y="411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Freeform 5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41" y="527"/>
                                  <a:ext cx="80" cy="38"/>
                                </a:xfrm>
                                <a:custGeom>
                                  <a:avLst/>
                                  <a:gdLst>
                                    <a:gd name="T0" fmla="*/ 0 w 80"/>
                                    <a:gd name="T1" fmla="*/ 38 h 38"/>
                                    <a:gd name="T2" fmla="*/ 0 w 80"/>
                                    <a:gd name="T3" fmla="*/ 34 h 38"/>
                                    <a:gd name="T4" fmla="*/ 5 w 80"/>
                                    <a:gd name="T5" fmla="*/ 34 h 38"/>
                                    <a:gd name="T6" fmla="*/ 5 w 80"/>
                                    <a:gd name="T7" fmla="*/ 29 h 38"/>
                                    <a:gd name="T8" fmla="*/ 5 w 80"/>
                                    <a:gd name="T9" fmla="*/ 24 h 38"/>
                                    <a:gd name="T10" fmla="*/ 5 w 80"/>
                                    <a:gd name="T11" fmla="*/ 19 h 38"/>
                                    <a:gd name="T12" fmla="*/ 9 w 80"/>
                                    <a:gd name="T13" fmla="*/ 19 h 38"/>
                                    <a:gd name="T14" fmla="*/ 9 w 80"/>
                                    <a:gd name="T15" fmla="*/ 15 h 38"/>
                                    <a:gd name="T16" fmla="*/ 14 w 80"/>
                                    <a:gd name="T17" fmla="*/ 15 h 38"/>
                                    <a:gd name="T18" fmla="*/ 14 w 80"/>
                                    <a:gd name="T19" fmla="*/ 10 h 38"/>
                                    <a:gd name="T20" fmla="*/ 19 w 80"/>
                                    <a:gd name="T21" fmla="*/ 10 h 38"/>
                                    <a:gd name="T22" fmla="*/ 19 w 80"/>
                                    <a:gd name="T23" fmla="*/ 5 h 38"/>
                                    <a:gd name="T24" fmla="*/ 24 w 80"/>
                                    <a:gd name="T25" fmla="*/ 5 h 38"/>
                                    <a:gd name="T26" fmla="*/ 28 w 80"/>
                                    <a:gd name="T27" fmla="*/ 0 h 38"/>
                                    <a:gd name="T28" fmla="*/ 33 w 80"/>
                                    <a:gd name="T29" fmla="*/ 0 h 38"/>
                                    <a:gd name="T30" fmla="*/ 38 w 80"/>
                                    <a:gd name="T31" fmla="*/ 0 h 38"/>
                                    <a:gd name="T32" fmla="*/ 42 w 80"/>
                                    <a:gd name="T33" fmla="*/ 0 h 38"/>
                                    <a:gd name="T34" fmla="*/ 47 w 80"/>
                                    <a:gd name="T35" fmla="*/ 0 h 38"/>
                                    <a:gd name="T36" fmla="*/ 47 w 80"/>
                                    <a:gd name="T37" fmla="*/ 0 h 38"/>
                                    <a:gd name="T38" fmla="*/ 52 w 80"/>
                                    <a:gd name="T39" fmla="*/ 0 h 38"/>
                                    <a:gd name="T40" fmla="*/ 57 w 80"/>
                                    <a:gd name="T41" fmla="*/ 0 h 38"/>
                                    <a:gd name="T42" fmla="*/ 61 w 80"/>
                                    <a:gd name="T43" fmla="*/ 5 h 38"/>
                                    <a:gd name="T44" fmla="*/ 66 w 80"/>
                                    <a:gd name="T45" fmla="*/ 5 h 38"/>
                                    <a:gd name="T46" fmla="*/ 71 w 80"/>
                                    <a:gd name="T47" fmla="*/ 10 h 38"/>
                                    <a:gd name="T48" fmla="*/ 71 w 80"/>
                                    <a:gd name="T49" fmla="*/ 15 h 38"/>
                                    <a:gd name="T50" fmla="*/ 76 w 80"/>
                                    <a:gd name="T51" fmla="*/ 15 h 38"/>
                                    <a:gd name="T52" fmla="*/ 80 w 80"/>
                                    <a:gd name="T53" fmla="*/ 19 h 38"/>
                                    <a:gd name="T54" fmla="*/ 80 w 80"/>
                                    <a:gd name="T55" fmla="*/ 24 h 3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</a:cxnLst>
                                  <a:rect l="0" t="0" r="r" b="b"/>
                                  <a:pathLst>
                                    <a:path w="80" h="38">
                                      <a:moveTo>
                                        <a:pt x="0" y="38"/>
                                      </a:moveTo>
                                      <a:lnTo>
                                        <a:pt x="0" y="34"/>
                                      </a:lnTo>
                                      <a:lnTo>
                                        <a:pt x="5" y="34"/>
                                      </a:lnTo>
                                      <a:lnTo>
                                        <a:pt x="5" y="29"/>
                                      </a:lnTo>
                                      <a:lnTo>
                                        <a:pt x="5" y="24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9" y="19"/>
                                      </a:lnTo>
                                      <a:lnTo>
                                        <a:pt x="9" y="15"/>
                                      </a:lnTo>
                                      <a:lnTo>
                                        <a:pt x="14" y="15"/>
                                      </a:lnTo>
                                      <a:lnTo>
                                        <a:pt x="14" y="10"/>
                                      </a:lnTo>
                                      <a:lnTo>
                                        <a:pt x="19" y="10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24" y="5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38" y="0"/>
                                      </a:lnTo>
                                      <a:lnTo>
                                        <a:pt x="42" y="0"/>
                                      </a:lnTo>
                                      <a:lnTo>
                                        <a:pt x="47" y="0"/>
                                      </a:lnTo>
                                      <a:lnTo>
                                        <a:pt x="52" y="0"/>
                                      </a:lnTo>
                                      <a:lnTo>
                                        <a:pt x="57" y="0"/>
                                      </a:lnTo>
                                      <a:lnTo>
                                        <a:pt x="61" y="5"/>
                                      </a:lnTo>
                                      <a:lnTo>
                                        <a:pt x="66" y="5"/>
                                      </a:lnTo>
                                      <a:lnTo>
                                        <a:pt x="71" y="10"/>
                                      </a:lnTo>
                                      <a:lnTo>
                                        <a:pt x="71" y="15"/>
                                      </a:lnTo>
                                      <a:lnTo>
                                        <a:pt x="76" y="15"/>
                                      </a:lnTo>
                                      <a:lnTo>
                                        <a:pt x="80" y="19"/>
                                      </a:lnTo>
                                      <a:lnTo>
                                        <a:pt x="80" y="2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" name="Freeform 5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35" y="957"/>
                                  <a:ext cx="81" cy="34"/>
                                </a:xfrm>
                                <a:custGeom>
                                  <a:avLst/>
                                  <a:gdLst>
                                    <a:gd name="T0" fmla="*/ 0 w 81"/>
                                    <a:gd name="T1" fmla="*/ 15 h 34"/>
                                    <a:gd name="T2" fmla="*/ 5 w 81"/>
                                    <a:gd name="T3" fmla="*/ 15 h 34"/>
                                    <a:gd name="T4" fmla="*/ 5 w 81"/>
                                    <a:gd name="T5" fmla="*/ 15 h 34"/>
                                    <a:gd name="T6" fmla="*/ 5 w 81"/>
                                    <a:gd name="T7" fmla="*/ 19 h 34"/>
                                    <a:gd name="T8" fmla="*/ 10 w 81"/>
                                    <a:gd name="T9" fmla="*/ 19 h 34"/>
                                    <a:gd name="T10" fmla="*/ 10 w 81"/>
                                    <a:gd name="T11" fmla="*/ 24 h 34"/>
                                    <a:gd name="T12" fmla="*/ 10 w 81"/>
                                    <a:gd name="T13" fmla="*/ 24 h 34"/>
                                    <a:gd name="T14" fmla="*/ 10 w 81"/>
                                    <a:gd name="T15" fmla="*/ 29 h 34"/>
                                    <a:gd name="T16" fmla="*/ 15 w 81"/>
                                    <a:gd name="T17" fmla="*/ 29 h 34"/>
                                    <a:gd name="T18" fmla="*/ 19 w 81"/>
                                    <a:gd name="T19" fmla="*/ 29 h 34"/>
                                    <a:gd name="T20" fmla="*/ 19 w 81"/>
                                    <a:gd name="T21" fmla="*/ 34 h 34"/>
                                    <a:gd name="T22" fmla="*/ 24 w 81"/>
                                    <a:gd name="T23" fmla="*/ 34 h 34"/>
                                    <a:gd name="T24" fmla="*/ 29 w 81"/>
                                    <a:gd name="T25" fmla="*/ 34 h 34"/>
                                    <a:gd name="T26" fmla="*/ 33 w 81"/>
                                    <a:gd name="T27" fmla="*/ 34 h 34"/>
                                    <a:gd name="T28" fmla="*/ 38 w 81"/>
                                    <a:gd name="T29" fmla="*/ 34 h 34"/>
                                    <a:gd name="T30" fmla="*/ 38 w 81"/>
                                    <a:gd name="T31" fmla="*/ 34 h 34"/>
                                    <a:gd name="T32" fmla="*/ 43 w 81"/>
                                    <a:gd name="T33" fmla="*/ 34 h 34"/>
                                    <a:gd name="T34" fmla="*/ 48 w 81"/>
                                    <a:gd name="T35" fmla="*/ 34 h 34"/>
                                    <a:gd name="T36" fmla="*/ 52 w 81"/>
                                    <a:gd name="T37" fmla="*/ 34 h 34"/>
                                    <a:gd name="T38" fmla="*/ 57 w 81"/>
                                    <a:gd name="T39" fmla="*/ 34 h 34"/>
                                    <a:gd name="T40" fmla="*/ 62 w 81"/>
                                    <a:gd name="T41" fmla="*/ 29 h 34"/>
                                    <a:gd name="T42" fmla="*/ 67 w 81"/>
                                    <a:gd name="T43" fmla="*/ 29 h 34"/>
                                    <a:gd name="T44" fmla="*/ 67 w 81"/>
                                    <a:gd name="T45" fmla="*/ 24 h 34"/>
                                    <a:gd name="T46" fmla="*/ 67 w 81"/>
                                    <a:gd name="T47" fmla="*/ 19 h 34"/>
                                    <a:gd name="T48" fmla="*/ 71 w 81"/>
                                    <a:gd name="T49" fmla="*/ 19 h 34"/>
                                    <a:gd name="T50" fmla="*/ 71 w 81"/>
                                    <a:gd name="T51" fmla="*/ 15 h 34"/>
                                    <a:gd name="T52" fmla="*/ 76 w 81"/>
                                    <a:gd name="T53" fmla="*/ 15 h 34"/>
                                    <a:gd name="T54" fmla="*/ 76 w 81"/>
                                    <a:gd name="T55" fmla="*/ 15 h 34"/>
                                    <a:gd name="T56" fmla="*/ 76 w 81"/>
                                    <a:gd name="T57" fmla="*/ 10 h 34"/>
                                    <a:gd name="T58" fmla="*/ 81 w 81"/>
                                    <a:gd name="T59" fmla="*/ 5 h 34"/>
                                    <a:gd name="T60" fmla="*/ 81 w 81"/>
                                    <a:gd name="T61" fmla="*/ 0 h 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</a:cxnLst>
                                  <a:rect l="0" t="0" r="r" b="b"/>
                                  <a:pathLst>
                                    <a:path w="81" h="34">
                                      <a:moveTo>
                                        <a:pt x="0" y="15"/>
                                      </a:moveTo>
                                      <a:lnTo>
                                        <a:pt x="5" y="15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10" y="19"/>
                                      </a:lnTo>
                                      <a:lnTo>
                                        <a:pt x="10" y="24"/>
                                      </a:lnTo>
                                      <a:lnTo>
                                        <a:pt x="10" y="29"/>
                                      </a:lnTo>
                                      <a:lnTo>
                                        <a:pt x="15" y="29"/>
                                      </a:lnTo>
                                      <a:lnTo>
                                        <a:pt x="19" y="29"/>
                                      </a:lnTo>
                                      <a:lnTo>
                                        <a:pt x="19" y="34"/>
                                      </a:lnTo>
                                      <a:lnTo>
                                        <a:pt x="24" y="34"/>
                                      </a:lnTo>
                                      <a:lnTo>
                                        <a:pt x="29" y="34"/>
                                      </a:lnTo>
                                      <a:lnTo>
                                        <a:pt x="33" y="34"/>
                                      </a:lnTo>
                                      <a:lnTo>
                                        <a:pt x="38" y="34"/>
                                      </a:lnTo>
                                      <a:lnTo>
                                        <a:pt x="43" y="34"/>
                                      </a:lnTo>
                                      <a:lnTo>
                                        <a:pt x="48" y="34"/>
                                      </a:lnTo>
                                      <a:lnTo>
                                        <a:pt x="52" y="34"/>
                                      </a:lnTo>
                                      <a:lnTo>
                                        <a:pt x="57" y="34"/>
                                      </a:lnTo>
                                      <a:lnTo>
                                        <a:pt x="62" y="29"/>
                                      </a:lnTo>
                                      <a:lnTo>
                                        <a:pt x="67" y="29"/>
                                      </a:lnTo>
                                      <a:lnTo>
                                        <a:pt x="67" y="24"/>
                                      </a:lnTo>
                                      <a:lnTo>
                                        <a:pt x="67" y="19"/>
                                      </a:lnTo>
                                      <a:lnTo>
                                        <a:pt x="71" y="19"/>
                                      </a:lnTo>
                                      <a:lnTo>
                                        <a:pt x="71" y="15"/>
                                      </a:lnTo>
                                      <a:lnTo>
                                        <a:pt x="76" y="15"/>
                                      </a:lnTo>
                                      <a:lnTo>
                                        <a:pt x="76" y="10"/>
                                      </a:lnTo>
                                      <a:lnTo>
                                        <a:pt x="81" y="5"/>
                                      </a:lnTo>
                                      <a:lnTo>
                                        <a:pt x="8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" name="Freeform 5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02" y="735"/>
                                  <a:ext cx="52" cy="48"/>
                                </a:xfrm>
                                <a:custGeom>
                                  <a:avLst/>
                                  <a:gdLst>
                                    <a:gd name="T0" fmla="*/ 52 w 52"/>
                                    <a:gd name="T1" fmla="*/ 24 h 48"/>
                                    <a:gd name="T2" fmla="*/ 48 w 52"/>
                                    <a:gd name="T3" fmla="*/ 15 h 48"/>
                                    <a:gd name="T4" fmla="*/ 43 w 52"/>
                                    <a:gd name="T5" fmla="*/ 10 h 48"/>
                                    <a:gd name="T6" fmla="*/ 38 w 52"/>
                                    <a:gd name="T7" fmla="*/ 5 h 48"/>
                                    <a:gd name="T8" fmla="*/ 29 w 52"/>
                                    <a:gd name="T9" fmla="*/ 0 h 48"/>
                                    <a:gd name="T10" fmla="*/ 19 w 52"/>
                                    <a:gd name="T11" fmla="*/ 5 h 48"/>
                                    <a:gd name="T12" fmla="*/ 10 w 52"/>
                                    <a:gd name="T13" fmla="*/ 10 h 48"/>
                                    <a:gd name="T14" fmla="*/ 5 w 52"/>
                                    <a:gd name="T15" fmla="*/ 15 h 48"/>
                                    <a:gd name="T16" fmla="*/ 0 w 52"/>
                                    <a:gd name="T17" fmla="*/ 24 h 48"/>
                                    <a:gd name="T18" fmla="*/ 5 w 52"/>
                                    <a:gd name="T19" fmla="*/ 33 h 48"/>
                                    <a:gd name="T20" fmla="*/ 10 w 52"/>
                                    <a:gd name="T21" fmla="*/ 43 h 48"/>
                                    <a:gd name="T22" fmla="*/ 19 w 52"/>
                                    <a:gd name="T23" fmla="*/ 48 h 48"/>
                                    <a:gd name="T24" fmla="*/ 29 w 52"/>
                                    <a:gd name="T25" fmla="*/ 48 h 48"/>
                                    <a:gd name="T26" fmla="*/ 38 w 52"/>
                                    <a:gd name="T27" fmla="*/ 48 h 48"/>
                                    <a:gd name="T28" fmla="*/ 43 w 52"/>
                                    <a:gd name="T29" fmla="*/ 43 h 48"/>
                                    <a:gd name="T30" fmla="*/ 48 w 52"/>
                                    <a:gd name="T31" fmla="*/ 33 h 48"/>
                                    <a:gd name="T32" fmla="*/ 52 w 52"/>
                                    <a:gd name="T33" fmla="*/ 24 h 4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52" h="48">
                                      <a:moveTo>
                                        <a:pt x="52" y="24"/>
                                      </a:moveTo>
                                      <a:lnTo>
                                        <a:pt x="48" y="15"/>
                                      </a:lnTo>
                                      <a:lnTo>
                                        <a:pt x="43" y="10"/>
                                      </a:lnTo>
                                      <a:lnTo>
                                        <a:pt x="38" y="5"/>
                                      </a:lnTo>
                                      <a:lnTo>
                                        <a:pt x="29" y="0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5" y="15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5" y="33"/>
                                      </a:lnTo>
                                      <a:lnTo>
                                        <a:pt x="10" y="43"/>
                                      </a:lnTo>
                                      <a:lnTo>
                                        <a:pt x="19" y="48"/>
                                      </a:lnTo>
                                      <a:lnTo>
                                        <a:pt x="29" y="48"/>
                                      </a:lnTo>
                                      <a:lnTo>
                                        <a:pt x="38" y="48"/>
                                      </a:lnTo>
                                      <a:lnTo>
                                        <a:pt x="43" y="43"/>
                                      </a:lnTo>
                                      <a:lnTo>
                                        <a:pt x="48" y="33"/>
                                      </a:lnTo>
                                      <a:lnTo>
                                        <a:pt x="52" y="2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" name="Freeform 5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11" y="839"/>
                                  <a:ext cx="47" cy="95"/>
                                </a:xfrm>
                                <a:custGeom>
                                  <a:avLst/>
                                  <a:gdLst>
                                    <a:gd name="T0" fmla="*/ 0 w 47"/>
                                    <a:gd name="T1" fmla="*/ 0 h 95"/>
                                    <a:gd name="T2" fmla="*/ 5 w 47"/>
                                    <a:gd name="T3" fmla="*/ 5 h 95"/>
                                    <a:gd name="T4" fmla="*/ 9 w 47"/>
                                    <a:gd name="T5" fmla="*/ 10 h 95"/>
                                    <a:gd name="T6" fmla="*/ 14 w 47"/>
                                    <a:gd name="T7" fmla="*/ 14 h 95"/>
                                    <a:gd name="T8" fmla="*/ 14 w 47"/>
                                    <a:gd name="T9" fmla="*/ 14 h 95"/>
                                    <a:gd name="T10" fmla="*/ 19 w 47"/>
                                    <a:gd name="T11" fmla="*/ 14 h 95"/>
                                    <a:gd name="T12" fmla="*/ 19 w 47"/>
                                    <a:gd name="T13" fmla="*/ 19 h 95"/>
                                    <a:gd name="T14" fmla="*/ 24 w 47"/>
                                    <a:gd name="T15" fmla="*/ 19 h 95"/>
                                    <a:gd name="T16" fmla="*/ 28 w 47"/>
                                    <a:gd name="T17" fmla="*/ 29 h 95"/>
                                    <a:gd name="T18" fmla="*/ 33 w 47"/>
                                    <a:gd name="T19" fmla="*/ 29 h 95"/>
                                    <a:gd name="T20" fmla="*/ 38 w 47"/>
                                    <a:gd name="T21" fmla="*/ 33 h 95"/>
                                    <a:gd name="T22" fmla="*/ 38 w 47"/>
                                    <a:gd name="T23" fmla="*/ 43 h 95"/>
                                    <a:gd name="T24" fmla="*/ 43 w 47"/>
                                    <a:gd name="T25" fmla="*/ 48 h 95"/>
                                    <a:gd name="T26" fmla="*/ 43 w 47"/>
                                    <a:gd name="T27" fmla="*/ 52 h 95"/>
                                    <a:gd name="T28" fmla="*/ 47 w 47"/>
                                    <a:gd name="T29" fmla="*/ 52 h 95"/>
                                    <a:gd name="T30" fmla="*/ 47 w 47"/>
                                    <a:gd name="T31" fmla="*/ 62 h 95"/>
                                    <a:gd name="T32" fmla="*/ 47 w 47"/>
                                    <a:gd name="T33" fmla="*/ 66 h 95"/>
                                    <a:gd name="T34" fmla="*/ 47 w 47"/>
                                    <a:gd name="T35" fmla="*/ 71 h 95"/>
                                    <a:gd name="T36" fmla="*/ 47 w 47"/>
                                    <a:gd name="T37" fmla="*/ 71 h 95"/>
                                    <a:gd name="T38" fmla="*/ 47 w 47"/>
                                    <a:gd name="T39" fmla="*/ 81 h 95"/>
                                    <a:gd name="T40" fmla="*/ 47 w 47"/>
                                    <a:gd name="T41" fmla="*/ 85 h 95"/>
                                    <a:gd name="T42" fmla="*/ 47 w 47"/>
                                    <a:gd name="T43" fmla="*/ 90 h 95"/>
                                    <a:gd name="T44" fmla="*/ 47 w 47"/>
                                    <a:gd name="T45" fmla="*/ 95 h 9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47" h="95">
                                      <a:moveTo>
                                        <a:pt x="0" y="0"/>
                                      </a:moveTo>
                                      <a:lnTo>
                                        <a:pt x="5" y="5"/>
                                      </a:lnTo>
                                      <a:lnTo>
                                        <a:pt x="9" y="10"/>
                                      </a:lnTo>
                                      <a:lnTo>
                                        <a:pt x="14" y="14"/>
                                      </a:lnTo>
                                      <a:lnTo>
                                        <a:pt x="19" y="14"/>
                                      </a:lnTo>
                                      <a:lnTo>
                                        <a:pt x="19" y="19"/>
                                      </a:lnTo>
                                      <a:lnTo>
                                        <a:pt x="24" y="19"/>
                                      </a:lnTo>
                                      <a:lnTo>
                                        <a:pt x="28" y="29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38" y="33"/>
                                      </a:lnTo>
                                      <a:lnTo>
                                        <a:pt x="38" y="43"/>
                                      </a:lnTo>
                                      <a:lnTo>
                                        <a:pt x="43" y="48"/>
                                      </a:lnTo>
                                      <a:lnTo>
                                        <a:pt x="43" y="52"/>
                                      </a:lnTo>
                                      <a:lnTo>
                                        <a:pt x="47" y="52"/>
                                      </a:lnTo>
                                      <a:lnTo>
                                        <a:pt x="47" y="62"/>
                                      </a:lnTo>
                                      <a:lnTo>
                                        <a:pt x="47" y="66"/>
                                      </a:lnTo>
                                      <a:lnTo>
                                        <a:pt x="47" y="71"/>
                                      </a:lnTo>
                                      <a:lnTo>
                                        <a:pt x="47" y="81"/>
                                      </a:lnTo>
                                      <a:lnTo>
                                        <a:pt x="47" y="85"/>
                                      </a:lnTo>
                                      <a:lnTo>
                                        <a:pt x="47" y="90"/>
                                      </a:lnTo>
                                      <a:lnTo>
                                        <a:pt x="47" y="95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" name="Line 59"/>
                              <wps:cNvCnPr>
                                <a:cxnSpLocks noChangeAspect="1" noChangeShapeType="1"/>
                              </wps:cNvCnPr>
                              <wps:spPr bwMode="auto">
                                <a:xfrm>
                                  <a:off x="9258" y="934"/>
                                  <a:ext cx="5" cy="6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3" name="Freeform 6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22" y="802"/>
                                  <a:ext cx="19" cy="113"/>
                                </a:xfrm>
                                <a:custGeom>
                                  <a:avLst/>
                                  <a:gdLst>
                                    <a:gd name="T0" fmla="*/ 5 w 19"/>
                                    <a:gd name="T1" fmla="*/ 0 h 113"/>
                                    <a:gd name="T2" fmla="*/ 5 w 19"/>
                                    <a:gd name="T3" fmla="*/ 4 h 113"/>
                                    <a:gd name="T4" fmla="*/ 0 w 19"/>
                                    <a:gd name="T5" fmla="*/ 9 h 113"/>
                                    <a:gd name="T6" fmla="*/ 0 w 19"/>
                                    <a:gd name="T7" fmla="*/ 14 h 113"/>
                                    <a:gd name="T8" fmla="*/ 0 w 19"/>
                                    <a:gd name="T9" fmla="*/ 18 h 113"/>
                                    <a:gd name="T10" fmla="*/ 0 w 19"/>
                                    <a:gd name="T11" fmla="*/ 28 h 113"/>
                                    <a:gd name="T12" fmla="*/ 0 w 19"/>
                                    <a:gd name="T13" fmla="*/ 28 h 113"/>
                                    <a:gd name="T14" fmla="*/ 0 w 19"/>
                                    <a:gd name="T15" fmla="*/ 33 h 113"/>
                                    <a:gd name="T16" fmla="*/ 0 w 19"/>
                                    <a:gd name="T17" fmla="*/ 42 h 113"/>
                                    <a:gd name="T18" fmla="*/ 0 w 19"/>
                                    <a:gd name="T19" fmla="*/ 42 h 113"/>
                                    <a:gd name="T20" fmla="*/ 0 w 19"/>
                                    <a:gd name="T21" fmla="*/ 47 h 113"/>
                                    <a:gd name="T22" fmla="*/ 0 w 19"/>
                                    <a:gd name="T23" fmla="*/ 56 h 113"/>
                                    <a:gd name="T24" fmla="*/ 0 w 19"/>
                                    <a:gd name="T25" fmla="*/ 61 h 113"/>
                                    <a:gd name="T26" fmla="*/ 0 w 19"/>
                                    <a:gd name="T27" fmla="*/ 66 h 113"/>
                                    <a:gd name="T28" fmla="*/ 0 w 19"/>
                                    <a:gd name="T29" fmla="*/ 66 h 113"/>
                                    <a:gd name="T30" fmla="*/ 5 w 19"/>
                                    <a:gd name="T31" fmla="*/ 75 h 113"/>
                                    <a:gd name="T32" fmla="*/ 5 w 19"/>
                                    <a:gd name="T33" fmla="*/ 80 h 113"/>
                                    <a:gd name="T34" fmla="*/ 5 w 19"/>
                                    <a:gd name="T35" fmla="*/ 85 h 113"/>
                                    <a:gd name="T36" fmla="*/ 5 w 19"/>
                                    <a:gd name="T37" fmla="*/ 89 h 113"/>
                                    <a:gd name="T38" fmla="*/ 5 w 19"/>
                                    <a:gd name="T39" fmla="*/ 89 h 113"/>
                                    <a:gd name="T40" fmla="*/ 9 w 19"/>
                                    <a:gd name="T41" fmla="*/ 99 h 113"/>
                                    <a:gd name="T42" fmla="*/ 9 w 19"/>
                                    <a:gd name="T43" fmla="*/ 103 h 113"/>
                                    <a:gd name="T44" fmla="*/ 14 w 19"/>
                                    <a:gd name="T45" fmla="*/ 108 h 113"/>
                                    <a:gd name="T46" fmla="*/ 14 w 19"/>
                                    <a:gd name="T47" fmla="*/ 108 h 113"/>
                                    <a:gd name="T48" fmla="*/ 19 w 19"/>
                                    <a:gd name="T49" fmla="*/ 113 h 11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</a:cxnLst>
                                  <a:rect l="0" t="0" r="r" b="b"/>
                                  <a:pathLst>
                                    <a:path w="19" h="113">
                                      <a:moveTo>
                                        <a:pt x="5" y="0"/>
                                      </a:moveTo>
                                      <a:lnTo>
                                        <a:pt x="5" y="4"/>
                                      </a:lnTo>
                                      <a:lnTo>
                                        <a:pt x="0" y="9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18"/>
                                      </a:lnTo>
                                      <a:lnTo>
                                        <a:pt x="0" y="28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42"/>
                                      </a:lnTo>
                                      <a:lnTo>
                                        <a:pt x="0" y="47"/>
                                      </a:lnTo>
                                      <a:lnTo>
                                        <a:pt x="0" y="56"/>
                                      </a:lnTo>
                                      <a:lnTo>
                                        <a:pt x="0" y="61"/>
                                      </a:lnTo>
                                      <a:lnTo>
                                        <a:pt x="0" y="66"/>
                                      </a:lnTo>
                                      <a:lnTo>
                                        <a:pt x="5" y="75"/>
                                      </a:lnTo>
                                      <a:lnTo>
                                        <a:pt x="5" y="80"/>
                                      </a:lnTo>
                                      <a:lnTo>
                                        <a:pt x="5" y="85"/>
                                      </a:lnTo>
                                      <a:lnTo>
                                        <a:pt x="5" y="89"/>
                                      </a:lnTo>
                                      <a:lnTo>
                                        <a:pt x="9" y="99"/>
                                      </a:lnTo>
                                      <a:lnTo>
                                        <a:pt x="9" y="103"/>
                                      </a:lnTo>
                                      <a:lnTo>
                                        <a:pt x="14" y="108"/>
                                      </a:lnTo>
                                      <a:lnTo>
                                        <a:pt x="19" y="113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" name="Freeform 61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41" y="915"/>
                                  <a:ext cx="14" cy="109"/>
                                </a:xfrm>
                                <a:custGeom>
                                  <a:avLst/>
                                  <a:gdLst>
                                    <a:gd name="T0" fmla="*/ 0 w 14"/>
                                    <a:gd name="T1" fmla="*/ 0 h 109"/>
                                    <a:gd name="T2" fmla="*/ 5 w 14"/>
                                    <a:gd name="T3" fmla="*/ 9 h 109"/>
                                    <a:gd name="T4" fmla="*/ 5 w 14"/>
                                    <a:gd name="T5" fmla="*/ 14 h 109"/>
                                    <a:gd name="T6" fmla="*/ 9 w 14"/>
                                    <a:gd name="T7" fmla="*/ 19 h 109"/>
                                    <a:gd name="T8" fmla="*/ 9 w 14"/>
                                    <a:gd name="T9" fmla="*/ 19 h 109"/>
                                    <a:gd name="T10" fmla="*/ 14 w 14"/>
                                    <a:gd name="T11" fmla="*/ 24 h 109"/>
                                    <a:gd name="T12" fmla="*/ 14 w 14"/>
                                    <a:gd name="T13" fmla="*/ 28 h 109"/>
                                    <a:gd name="T14" fmla="*/ 14 w 14"/>
                                    <a:gd name="T15" fmla="*/ 33 h 109"/>
                                    <a:gd name="T16" fmla="*/ 14 w 14"/>
                                    <a:gd name="T17" fmla="*/ 33 h 109"/>
                                    <a:gd name="T18" fmla="*/ 14 w 14"/>
                                    <a:gd name="T19" fmla="*/ 42 h 109"/>
                                    <a:gd name="T20" fmla="*/ 14 w 14"/>
                                    <a:gd name="T21" fmla="*/ 47 h 109"/>
                                    <a:gd name="T22" fmla="*/ 14 w 14"/>
                                    <a:gd name="T23" fmla="*/ 52 h 109"/>
                                    <a:gd name="T24" fmla="*/ 14 w 14"/>
                                    <a:gd name="T25" fmla="*/ 57 h 109"/>
                                    <a:gd name="T26" fmla="*/ 14 w 14"/>
                                    <a:gd name="T27" fmla="*/ 57 h 109"/>
                                    <a:gd name="T28" fmla="*/ 14 w 14"/>
                                    <a:gd name="T29" fmla="*/ 61 h 109"/>
                                    <a:gd name="T30" fmla="*/ 14 w 14"/>
                                    <a:gd name="T31" fmla="*/ 66 h 109"/>
                                    <a:gd name="T32" fmla="*/ 14 w 14"/>
                                    <a:gd name="T33" fmla="*/ 76 h 109"/>
                                    <a:gd name="T34" fmla="*/ 14 w 14"/>
                                    <a:gd name="T35" fmla="*/ 76 h 109"/>
                                    <a:gd name="T36" fmla="*/ 14 w 14"/>
                                    <a:gd name="T37" fmla="*/ 80 h 109"/>
                                    <a:gd name="T38" fmla="*/ 14 w 14"/>
                                    <a:gd name="T39" fmla="*/ 85 h 109"/>
                                    <a:gd name="T40" fmla="*/ 14 w 14"/>
                                    <a:gd name="T41" fmla="*/ 90 h 109"/>
                                    <a:gd name="T42" fmla="*/ 14 w 14"/>
                                    <a:gd name="T43" fmla="*/ 94 h 109"/>
                                    <a:gd name="T44" fmla="*/ 14 w 14"/>
                                    <a:gd name="T45" fmla="*/ 94 h 109"/>
                                    <a:gd name="T46" fmla="*/ 14 w 14"/>
                                    <a:gd name="T47" fmla="*/ 99 h 109"/>
                                    <a:gd name="T48" fmla="*/ 14 w 14"/>
                                    <a:gd name="T49" fmla="*/ 109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</a:cxnLst>
                                  <a:rect l="0" t="0" r="r" b="b"/>
                                  <a:pathLst>
                                    <a:path w="14" h="109">
                                      <a:moveTo>
                                        <a:pt x="0" y="0"/>
                                      </a:moveTo>
                                      <a:lnTo>
                                        <a:pt x="5" y="9"/>
                                      </a:lnTo>
                                      <a:lnTo>
                                        <a:pt x="5" y="14"/>
                                      </a:lnTo>
                                      <a:lnTo>
                                        <a:pt x="9" y="19"/>
                                      </a:lnTo>
                                      <a:lnTo>
                                        <a:pt x="14" y="24"/>
                                      </a:lnTo>
                                      <a:lnTo>
                                        <a:pt x="14" y="28"/>
                                      </a:lnTo>
                                      <a:lnTo>
                                        <a:pt x="14" y="33"/>
                                      </a:lnTo>
                                      <a:lnTo>
                                        <a:pt x="14" y="42"/>
                                      </a:lnTo>
                                      <a:lnTo>
                                        <a:pt x="14" y="47"/>
                                      </a:lnTo>
                                      <a:lnTo>
                                        <a:pt x="14" y="52"/>
                                      </a:lnTo>
                                      <a:lnTo>
                                        <a:pt x="14" y="57"/>
                                      </a:lnTo>
                                      <a:lnTo>
                                        <a:pt x="14" y="61"/>
                                      </a:lnTo>
                                      <a:lnTo>
                                        <a:pt x="14" y="66"/>
                                      </a:lnTo>
                                      <a:lnTo>
                                        <a:pt x="14" y="76"/>
                                      </a:lnTo>
                                      <a:lnTo>
                                        <a:pt x="14" y="80"/>
                                      </a:lnTo>
                                      <a:lnTo>
                                        <a:pt x="14" y="85"/>
                                      </a:lnTo>
                                      <a:lnTo>
                                        <a:pt x="14" y="90"/>
                                      </a:lnTo>
                                      <a:lnTo>
                                        <a:pt x="14" y="94"/>
                                      </a:lnTo>
                                      <a:lnTo>
                                        <a:pt x="14" y="99"/>
                                      </a:lnTo>
                                      <a:lnTo>
                                        <a:pt x="14" y="109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" name="Freeform 6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329" y="972"/>
                                  <a:ext cx="326" cy="85"/>
                                </a:xfrm>
                                <a:custGeom>
                                  <a:avLst/>
                                  <a:gdLst>
                                    <a:gd name="T0" fmla="*/ 0 w 326"/>
                                    <a:gd name="T1" fmla="*/ 75 h 85"/>
                                    <a:gd name="T2" fmla="*/ 5 w 326"/>
                                    <a:gd name="T3" fmla="*/ 80 h 85"/>
                                    <a:gd name="T4" fmla="*/ 10 w 326"/>
                                    <a:gd name="T5" fmla="*/ 80 h 85"/>
                                    <a:gd name="T6" fmla="*/ 14 w 326"/>
                                    <a:gd name="T7" fmla="*/ 80 h 85"/>
                                    <a:gd name="T8" fmla="*/ 19 w 326"/>
                                    <a:gd name="T9" fmla="*/ 80 h 85"/>
                                    <a:gd name="T10" fmla="*/ 24 w 326"/>
                                    <a:gd name="T11" fmla="*/ 80 h 85"/>
                                    <a:gd name="T12" fmla="*/ 33 w 326"/>
                                    <a:gd name="T13" fmla="*/ 80 h 85"/>
                                    <a:gd name="T14" fmla="*/ 38 w 326"/>
                                    <a:gd name="T15" fmla="*/ 80 h 85"/>
                                    <a:gd name="T16" fmla="*/ 52 w 326"/>
                                    <a:gd name="T17" fmla="*/ 80 h 85"/>
                                    <a:gd name="T18" fmla="*/ 66 w 326"/>
                                    <a:gd name="T19" fmla="*/ 85 h 85"/>
                                    <a:gd name="T20" fmla="*/ 71 w 326"/>
                                    <a:gd name="T21" fmla="*/ 85 h 85"/>
                                    <a:gd name="T22" fmla="*/ 80 w 326"/>
                                    <a:gd name="T23" fmla="*/ 85 h 85"/>
                                    <a:gd name="T24" fmla="*/ 85 w 326"/>
                                    <a:gd name="T25" fmla="*/ 85 h 85"/>
                                    <a:gd name="T26" fmla="*/ 95 w 326"/>
                                    <a:gd name="T27" fmla="*/ 85 h 85"/>
                                    <a:gd name="T28" fmla="*/ 99 w 326"/>
                                    <a:gd name="T29" fmla="*/ 85 h 85"/>
                                    <a:gd name="T30" fmla="*/ 109 w 326"/>
                                    <a:gd name="T31" fmla="*/ 85 h 85"/>
                                    <a:gd name="T32" fmla="*/ 118 w 326"/>
                                    <a:gd name="T33" fmla="*/ 80 h 85"/>
                                    <a:gd name="T34" fmla="*/ 123 w 326"/>
                                    <a:gd name="T35" fmla="*/ 80 h 85"/>
                                    <a:gd name="T36" fmla="*/ 137 w 326"/>
                                    <a:gd name="T37" fmla="*/ 80 h 85"/>
                                    <a:gd name="T38" fmla="*/ 147 w 326"/>
                                    <a:gd name="T39" fmla="*/ 80 h 85"/>
                                    <a:gd name="T40" fmla="*/ 151 w 326"/>
                                    <a:gd name="T41" fmla="*/ 80 h 85"/>
                                    <a:gd name="T42" fmla="*/ 161 w 326"/>
                                    <a:gd name="T43" fmla="*/ 80 h 85"/>
                                    <a:gd name="T44" fmla="*/ 170 w 326"/>
                                    <a:gd name="T45" fmla="*/ 75 h 85"/>
                                    <a:gd name="T46" fmla="*/ 180 w 326"/>
                                    <a:gd name="T47" fmla="*/ 75 h 85"/>
                                    <a:gd name="T48" fmla="*/ 184 w 326"/>
                                    <a:gd name="T49" fmla="*/ 70 h 85"/>
                                    <a:gd name="T50" fmla="*/ 194 w 326"/>
                                    <a:gd name="T51" fmla="*/ 70 h 85"/>
                                    <a:gd name="T52" fmla="*/ 203 w 326"/>
                                    <a:gd name="T53" fmla="*/ 66 h 85"/>
                                    <a:gd name="T54" fmla="*/ 213 w 326"/>
                                    <a:gd name="T55" fmla="*/ 61 h 85"/>
                                    <a:gd name="T56" fmla="*/ 213 w 326"/>
                                    <a:gd name="T57" fmla="*/ 61 h 85"/>
                                    <a:gd name="T58" fmla="*/ 222 w 326"/>
                                    <a:gd name="T59" fmla="*/ 61 h 85"/>
                                    <a:gd name="T60" fmla="*/ 232 w 326"/>
                                    <a:gd name="T61" fmla="*/ 56 h 85"/>
                                    <a:gd name="T62" fmla="*/ 236 w 326"/>
                                    <a:gd name="T63" fmla="*/ 52 h 85"/>
                                    <a:gd name="T64" fmla="*/ 246 w 326"/>
                                    <a:gd name="T65" fmla="*/ 47 h 85"/>
                                    <a:gd name="T66" fmla="*/ 255 w 326"/>
                                    <a:gd name="T67" fmla="*/ 47 h 85"/>
                                    <a:gd name="T68" fmla="*/ 265 w 326"/>
                                    <a:gd name="T69" fmla="*/ 42 h 85"/>
                                    <a:gd name="T70" fmla="*/ 265 w 326"/>
                                    <a:gd name="T71" fmla="*/ 37 h 85"/>
                                    <a:gd name="T72" fmla="*/ 274 w 326"/>
                                    <a:gd name="T73" fmla="*/ 37 h 85"/>
                                    <a:gd name="T74" fmla="*/ 283 w 326"/>
                                    <a:gd name="T75" fmla="*/ 33 h 85"/>
                                    <a:gd name="T76" fmla="*/ 288 w 326"/>
                                    <a:gd name="T77" fmla="*/ 23 h 85"/>
                                    <a:gd name="T78" fmla="*/ 298 w 326"/>
                                    <a:gd name="T79" fmla="*/ 23 h 85"/>
                                    <a:gd name="T80" fmla="*/ 302 w 326"/>
                                    <a:gd name="T81" fmla="*/ 19 h 85"/>
                                    <a:gd name="T82" fmla="*/ 307 w 326"/>
                                    <a:gd name="T83" fmla="*/ 14 h 85"/>
                                    <a:gd name="T84" fmla="*/ 317 w 326"/>
                                    <a:gd name="T85" fmla="*/ 9 h 85"/>
                                    <a:gd name="T86" fmla="*/ 321 w 326"/>
                                    <a:gd name="T87" fmla="*/ 0 h 85"/>
                                    <a:gd name="T88" fmla="*/ 326 w 326"/>
                                    <a:gd name="T89" fmla="*/ 0 h 8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</a:cxnLst>
                                  <a:rect l="0" t="0" r="r" b="b"/>
                                  <a:pathLst>
                                    <a:path w="326" h="85">
                                      <a:moveTo>
                                        <a:pt x="0" y="75"/>
                                      </a:moveTo>
                                      <a:lnTo>
                                        <a:pt x="5" y="80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14" y="80"/>
                                      </a:lnTo>
                                      <a:lnTo>
                                        <a:pt x="19" y="80"/>
                                      </a:lnTo>
                                      <a:lnTo>
                                        <a:pt x="24" y="80"/>
                                      </a:lnTo>
                                      <a:lnTo>
                                        <a:pt x="33" y="80"/>
                                      </a:lnTo>
                                      <a:lnTo>
                                        <a:pt x="38" y="80"/>
                                      </a:lnTo>
                                      <a:lnTo>
                                        <a:pt x="52" y="80"/>
                                      </a:lnTo>
                                      <a:lnTo>
                                        <a:pt x="66" y="85"/>
                                      </a:lnTo>
                                      <a:lnTo>
                                        <a:pt x="71" y="85"/>
                                      </a:lnTo>
                                      <a:lnTo>
                                        <a:pt x="80" y="85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95" y="85"/>
                                      </a:lnTo>
                                      <a:lnTo>
                                        <a:pt x="99" y="85"/>
                                      </a:lnTo>
                                      <a:lnTo>
                                        <a:pt x="109" y="85"/>
                                      </a:lnTo>
                                      <a:lnTo>
                                        <a:pt x="118" y="80"/>
                                      </a:lnTo>
                                      <a:lnTo>
                                        <a:pt x="123" y="80"/>
                                      </a:lnTo>
                                      <a:lnTo>
                                        <a:pt x="137" y="80"/>
                                      </a:lnTo>
                                      <a:lnTo>
                                        <a:pt x="147" y="80"/>
                                      </a:lnTo>
                                      <a:lnTo>
                                        <a:pt x="151" y="80"/>
                                      </a:lnTo>
                                      <a:lnTo>
                                        <a:pt x="161" y="80"/>
                                      </a:lnTo>
                                      <a:lnTo>
                                        <a:pt x="170" y="75"/>
                                      </a:lnTo>
                                      <a:lnTo>
                                        <a:pt x="180" y="75"/>
                                      </a:lnTo>
                                      <a:lnTo>
                                        <a:pt x="184" y="70"/>
                                      </a:lnTo>
                                      <a:lnTo>
                                        <a:pt x="194" y="70"/>
                                      </a:lnTo>
                                      <a:lnTo>
                                        <a:pt x="203" y="66"/>
                                      </a:lnTo>
                                      <a:lnTo>
                                        <a:pt x="213" y="61"/>
                                      </a:lnTo>
                                      <a:lnTo>
                                        <a:pt x="222" y="61"/>
                                      </a:lnTo>
                                      <a:lnTo>
                                        <a:pt x="232" y="56"/>
                                      </a:lnTo>
                                      <a:lnTo>
                                        <a:pt x="236" y="52"/>
                                      </a:lnTo>
                                      <a:lnTo>
                                        <a:pt x="246" y="47"/>
                                      </a:lnTo>
                                      <a:lnTo>
                                        <a:pt x="255" y="47"/>
                                      </a:lnTo>
                                      <a:lnTo>
                                        <a:pt x="265" y="42"/>
                                      </a:lnTo>
                                      <a:lnTo>
                                        <a:pt x="265" y="37"/>
                                      </a:lnTo>
                                      <a:lnTo>
                                        <a:pt x="274" y="37"/>
                                      </a:lnTo>
                                      <a:lnTo>
                                        <a:pt x="283" y="33"/>
                                      </a:lnTo>
                                      <a:lnTo>
                                        <a:pt x="288" y="23"/>
                                      </a:lnTo>
                                      <a:lnTo>
                                        <a:pt x="298" y="23"/>
                                      </a:lnTo>
                                      <a:lnTo>
                                        <a:pt x="302" y="19"/>
                                      </a:lnTo>
                                      <a:lnTo>
                                        <a:pt x="307" y="14"/>
                                      </a:lnTo>
                                      <a:lnTo>
                                        <a:pt x="317" y="9"/>
                                      </a:lnTo>
                                      <a:lnTo>
                                        <a:pt x="321" y="0"/>
                                      </a:lnTo>
                                      <a:lnTo>
                                        <a:pt x="326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" name="Freeform 6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87" y="1151"/>
                                  <a:ext cx="198" cy="19"/>
                                </a:xfrm>
                                <a:custGeom>
                                  <a:avLst/>
                                  <a:gdLst>
                                    <a:gd name="T0" fmla="*/ 0 w 198"/>
                                    <a:gd name="T1" fmla="*/ 19 h 19"/>
                                    <a:gd name="T2" fmla="*/ 4 w 198"/>
                                    <a:gd name="T3" fmla="*/ 19 h 19"/>
                                    <a:gd name="T4" fmla="*/ 14 w 198"/>
                                    <a:gd name="T5" fmla="*/ 19 h 19"/>
                                    <a:gd name="T6" fmla="*/ 23 w 198"/>
                                    <a:gd name="T7" fmla="*/ 19 h 19"/>
                                    <a:gd name="T8" fmla="*/ 23 w 198"/>
                                    <a:gd name="T9" fmla="*/ 19 h 19"/>
                                    <a:gd name="T10" fmla="*/ 42 w 198"/>
                                    <a:gd name="T11" fmla="*/ 19 h 19"/>
                                    <a:gd name="T12" fmla="*/ 56 w 198"/>
                                    <a:gd name="T13" fmla="*/ 19 h 19"/>
                                    <a:gd name="T14" fmla="*/ 66 w 198"/>
                                    <a:gd name="T15" fmla="*/ 19 h 19"/>
                                    <a:gd name="T16" fmla="*/ 75 w 198"/>
                                    <a:gd name="T17" fmla="*/ 19 h 19"/>
                                    <a:gd name="T18" fmla="*/ 85 w 198"/>
                                    <a:gd name="T19" fmla="*/ 19 h 19"/>
                                    <a:gd name="T20" fmla="*/ 89 w 198"/>
                                    <a:gd name="T21" fmla="*/ 19 h 19"/>
                                    <a:gd name="T22" fmla="*/ 103 w 198"/>
                                    <a:gd name="T23" fmla="*/ 19 h 19"/>
                                    <a:gd name="T24" fmla="*/ 108 w 198"/>
                                    <a:gd name="T25" fmla="*/ 19 h 19"/>
                                    <a:gd name="T26" fmla="*/ 118 w 198"/>
                                    <a:gd name="T27" fmla="*/ 14 h 19"/>
                                    <a:gd name="T28" fmla="*/ 132 w 198"/>
                                    <a:gd name="T29" fmla="*/ 14 h 19"/>
                                    <a:gd name="T30" fmla="*/ 137 w 198"/>
                                    <a:gd name="T31" fmla="*/ 14 h 19"/>
                                    <a:gd name="T32" fmla="*/ 146 w 198"/>
                                    <a:gd name="T33" fmla="*/ 10 h 19"/>
                                    <a:gd name="T34" fmla="*/ 155 w 198"/>
                                    <a:gd name="T35" fmla="*/ 10 h 19"/>
                                    <a:gd name="T36" fmla="*/ 165 w 198"/>
                                    <a:gd name="T37" fmla="*/ 5 h 19"/>
                                    <a:gd name="T38" fmla="*/ 174 w 198"/>
                                    <a:gd name="T39" fmla="*/ 5 h 19"/>
                                    <a:gd name="T40" fmla="*/ 184 w 198"/>
                                    <a:gd name="T41" fmla="*/ 5 h 19"/>
                                    <a:gd name="T42" fmla="*/ 193 w 198"/>
                                    <a:gd name="T43" fmla="*/ 5 h 19"/>
                                    <a:gd name="T44" fmla="*/ 198 w 198"/>
                                    <a:gd name="T45" fmla="*/ 0 h 1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198" h="19">
                                      <a:moveTo>
                                        <a:pt x="0" y="19"/>
                                      </a:moveTo>
                                      <a:lnTo>
                                        <a:pt x="4" y="19"/>
                                      </a:lnTo>
                                      <a:lnTo>
                                        <a:pt x="14" y="19"/>
                                      </a:lnTo>
                                      <a:lnTo>
                                        <a:pt x="23" y="19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56" y="19"/>
                                      </a:lnTo>
                                      <a:lnTo>
                                        <a:pt x="66" y="19"/>
                                      </a:lnTo>
                                      <a:lnTo>
                                        <a:pt x="75" y="19"/>
                                      </a:lnTo>
                                      <a:lnTo>
                                        <a:pt x="85" y="19"/>
                                      </a:lnTo>
                                      <a:lnTo>
                                        <a:pt x="89" y="19"/>
                                      </a:lnTo>
                                      <a:lnTo>
                                        <a:pt x="103" y="19"/>
                                      </a:lnTo>
                                      <a:lnTo>
                                        <a:pt x="108" y="19"/>
                                      </a:lnTo>
                                      <a:lnTo>
                                        <a:pt x="118" y="14"/>
                                      </a:lnTo>
                                      <a:lnTo>
                                        <a:pt x="132" y="14"/>
                                      </a:lnTo>
                                      <a:lnTo>
                                        <a:pt x="137" y="14"/>
                                      </a:lnTo>
                                      <a:lnTo>
                                        <a:pt x="146" y="10"/>
                                      </a:lnTo>
                                      <a:lnTo>
                                        <a:pt x="155" y="10"/>
                                      </a:lnTo>
                                      <a:lnTo>
                                        <a:pt x="165" y="5"/>
                                      </a:lnTo>
                                      <a:lnTo>
                                        <a:pt x="174" y="5"/>
                                      </a:lnTo>
                                      <a:lnTo>
                                        <a:pt x="184" y="5"/>
                                      </a:lnTo>
                                      <a:lnTo>
                                        <a:pt x="193" y="5"/>
                                      </a:lnTo>
                                      <a:lnTo>
                                        <a:pt x="198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" name="Freeform 6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485" y="1019"/>
                                  <a:ext cx="165" cy="132"/>
                                </a:xfrm>
                                <a:custGeom>
                                  <a:avLst/>
                                  <a:gdLst>
                                    <a:gd name="T0" fmla="*/ 165 w 165"/>
                                    <a:gd name="T1" fmla="*/ 0 h 132"/>
                                    <a:gd name="T2" fmla="*/ 165 w 165"/>
                                    <a:gd name="T3" fmla="*/ 9 h 132"/>
                                    <a:gd name="T4" fmla="*/ 165 w 165"/>
                                    <a:gd name="T5" fmla="*/ 9 h 132"/>
                                    <a:gd name="T6" fmla="*/ 161 w 165"/>
                                    <a:gd name="T7" fmla="*/ 14 h 132"/>
                                    <a:gd name="T8" fmla="*/ 161 w 165"/>
                                    <a:gd name="T9" fmla="*/ 19 h 132"/>
                                    <a:gd name="T10" fmla="*/ 156 w 165"/>
                                    <a:gd name="T11" fmla="*/ 23 h 132"/>
                                    <a:gd name="T12" fmla="*/ 151 w 165"/>
                                    <a:gd name="T13" fmla="*/ 33 h 132"/>
                                    <a:gd name="T14" fmla="*/ 146 w 165"/>
                                    <a:gd name="T15" fmla="*/ 33 h 132"/>
                                    <a:gd name="T16" fmla="*/ 142 w 165"/>
                                    <a:gd name="T17" fmla="*/ 42 h 132"/>
                                    <a:gd name="T18" fmla="*/ 142 w 165"/>
                                    <a:gd name="T19" fmla="*/ 47 h 132"/>
                                    <a:gd name="T20" fmla="*/ 137 w 165"/>
                                    <a:gd name="T21" fmla="*/ 52 h 132"/>
                                    <a:gd name="T22" fmla="*/ 132 w 165"/>
                                    <a:gd name="T23" fmla="*/ 57 h 132"/>
                                    <a:gd name="T24" fmla="*/ 127 w 165"/>
                                    <a:gd name="T25" fmla="*/ 61 h 132"/>
                                    <a:gd name="T26" fmla="*/ 123 w 165"/>
                                    <a:gd name="T27" fmla="*/ 66 h 132"/>
                                    <a:gd name="T28" fmla="*/ 118 w 165"/>
                                    <a:gd name="T29" fmla="*/ 71 h 132"/>
                                    <a:gd name="T30" fmla="*/ 109 w 165"/>
                                    <a:gd name="T31" fmla="*/ 71 h 132"/>
                                    <a:gd name="T32" fmla="*/ 109 w 165"/>
                                    <a:gd name="T33" fmla="*/ 80 h 132"/>
                                    <a:gd name="T34" fmla="*/ 104 w 165"/>
                                    <a:gd name="T35" fmla="*/ 85 h 132"/>
                                    <a:gd name="T36" fmla="*/ 94 w 165"/>
                                    <a:gd name="T37" fmla="*/ 90 h 132"/>
                                    <a:gd name="T38" fmla="*/ 90 w 165"/>
                                    <a:gd name="T39" fmla="*/ 94 h 132"/>
                                    <a:gd name="T40" fmla="*/ 85 w 165"/>
                                    <a:gd name="T41" fmla="*/ 94 h 132"/>
                                    <a:gd name="T42" fmla="*/ 80 w 165"/>
                                    <a:gd name="T43" fmla="*/ 99 h 132"/>
                                    <a:gd name="T44" fmla="*/ 76 w 165"/>
                                    <a:gd name="T45" fmla="*/ 104 h 132"/>
                                    <a:gd name="T46" fmla="*/ 66 w 165"/>
                                    <a:gd name="T47" fmla="*/ 109 h 132"/>
                                    <a:gd name="T48" fmla="*/ 61 w 165"/>
                                    <a:gd name="T49" fmla="*/ 113 h 132"/>
                                    <a:gd name="T50" fmla="*/ 57 w 165"/>
                                    <a:gd name="T51" fmla="*/ 113 h 132"/>
                                    <a:gd name="T52" fmla="*/ 52 w 165"/>
                                    <a:gd name="T53" fmla="*/ 113 h 132"/>
                                    <a:gd name="T54" fmla="*/ 42 w 165"/>
                                    <a:gd name="T55" fmla="*/ 118 h 132"/>
                                    <a:gd name="T56" fmla="*/ 33 w 165"/>
                                    <a:gd name="T57" fmla="*/ 118 h 132"/>
                                    <a:gd name="T58" fmla="*/ 28 w 165"/>
                                    <a:gd name="T59" fmla="*/ 123 h 132"/>
                                    <a:gd name="T60" fmla="*/ 24 w 165"/>
                                    <a:gd name="T61" fmla="*/ 127 h 132"/>
                                    <a:gd name="T62" fmla="*/ 14 w 165"/>
                                    <a:gd name="T63" fmla="*/ 127 h 132"/>
                                    <a:gd name="T64" fmla="*/ 9 w 165"/>
                                    <a:gd name="T65" fmla="*/ 132 h 132"/>
                                    <a:gd name="T66" fmla="*/ 0 w 165"/>
                                    <a:gd name="T67" fmla="*/ 132 h 13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165" h="132">
                                      <a:moveTo>
                                        <a:pt x="165" y="0"/>
                                      </a:moveTo>
                                      <a:lnTo>
                                        <a:pt x="165" y="9"/>
                                      </a:lnTo>
                                      <a:lnTo>
                                        <a:pt x="161" y="14"/>
                                      </a:lnTo>
                                      <a:lnTo>
                                        <a:pt x="161" y="19"/>
                                      </a:lnTo>
                                      <a:lnTo>
                                        <a:pt x="156" y="23"/>
                                      </a:lnTo>
                                      <a:lnTo>
                                        <a:pt x="151" y="33"/>
                                      </a:lnTo>
                                      <a:lnTo>
                                        <a:pt x="146" y="33"/>
                                      </a:lnTo>
                                      <a:lnTo>
                                        <a:pt x="142" y="42"/>
                                      </a:lnTo>
                                      <a:lnTo>
                                        <a:pt x="142" y="47"/>
                                      </a:lnTo>
                                      <a:lnTo>
                                        <a:pt x="137" y="52"/>
                                      </a:lnTo>
                                      <a:lnTo>
                                        <a:pt x="132" y="57"/>
                                      </a:lnTo>
                                      <a:lnTo>
                                        <a:pt x="127" y="61"/>
                                      </a:lnTo>
                                      <a:lnTo>
                                        <a:pt x="123" y="66"/>
                                      </a:lnTo>
                                      <a:lnTo>
                                        <a:pt x="118" y="71"/>
                                      </a:lnTo>
                                      <a:lnTo>
                                        <a:pt x="109" y="71"/>
                                      </a:lnTo>
                                      <a:lnTo>
                                        <a:pt x="109" y="80"/>
                                      </a:lnTo>
                                      <a:lnTo>
                                        <a:pt x="104" y="85"/>
                                      </a:lnTo>
                                      <a:lnTo>
                                        <a:pt x="94" y="90"/>
                                      </a:lnTo>
                                      <a:lnTo>
                                        <a:pt x="90" y="94"/>
                                      </a:lnTo>
                                      <a:lnTo>
                                        <a:pt x="85" y="94"/>
                                      </a:lnTo>
                                      <a:lnTo>
                                        <a:pt x="80" y="99"/>
                                      </a:lnTo>
                                      <a:lnTo>
                                        <a:pt x="76" y="104"/>
                                      </a:lnTo>
                                      <a:lnTo>
                                        <a:pt x="66" y="109"/>
                                      </a:lnTo>
                                      <a:lnTo>
                                        <a:pt x="61" y="113"/>
                                      </a:lnTo>
                                      <a:lnTo>
                                        <a:pt x="57" y="113"/>
                                      </a:lnTo>
                                      <a:lnTo>
                                        <a:pt x="52" y="113"/>
                                      </a:lnTo>
                                      <a:lnTo>
                                        <a:pt x="42" y="118"/>
                                      </a:lnTo>
                                      <a:lnTo>
                                        <a:pt x="33" y="118"/>
                                      </a:lnTo>
                                      <a:lnTo>
                                        <a:pt x="28" y="123"/>
                                      </a:lnTo>
                                      <a:lnTo>
                                        <a:pt x="24" y="127"/>
                                      </a:lnTo>
                                      <a:lnTo>
                                        <a:pt x="14" y="127"/>
                                      </a:lnTo>
                                      <a:lnTo>
                                        <a:pt x="9" y="132"/>
                                      </a:lnTo>
                                      <a:lnTo>
                                        <a:pt x="0" y="132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" name="Freeform 6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87" y="802"/>
                                  <a:ext cx="340" cy="368"/>
                                </a:xfrm>
                                <a:custGeom>
                                  <a:avLst/>
                                  <a:gdLst>
                                    <a:gd name="T0" fmla="*/ 340 w 340"/>
                                    <a:gd name="T1" fmla="*/ 0 h 368"/>
                                    <a:gd name="T2" fmla="*/ 321 w 340"/>
                                    <a:gd name="T3" fmla="*/ 4 h 368"/>
                                    <a:gd name="T4" fmla="*/ 311 w 340"/>
                                    <a:gd name="T5" fmla="*/ 4 h 368"/>
                                    <a:gd name="T6" fmla="*/ 307 w 340"/>
                                    <a:gd name="T7" fmla="*/ 9 h 368"/>
                                    <a:gd name="T8" fmla="*/ 297 w 340"/>
                                    <a:gd name="T9" fmla="*/ 14 h 368"/>
                                    <a:gd name="T10" fmla="*/ 288 w 340"/>
                                    <a:gd name="T11" fmla="*/ 18 h 368"/>
                                    <a:gd name="T12" fmla="*/ 283 w 340"/>
                                    <a:gd name="T13" fmla="*/ 23 h 368"/>
                                    <a:gd name="T14" fmla="*/ 274 w 340"/>
                                    <a:gd name="T15" fmla="*/ 28 h 368"/>
                                    <a:gd name="T16" fmla="*/ 269 w 340"/>
                                    <a:gd name="T17" fmla="*/ 28 h 368"/>
                                    <a:gd name="T18" fmla="*/ 259 w 340"/>
                                    <a:gd name="T19" fmla="*/ 33 h 368"/>
                                    <a:gd name="T20" fmla="*/ 255 w 340"/>
                                    <a:gd name="T21" fmla="*/ 37 h 368"/>
                                    <a:gd name="T22" fmla="*/ 245 w 340"/>
                                    <a:gd name="T23" fmla="*/ 42 h 368"/>
                                    <a:gd name="T24" fmla="*/ 236 w 340"/>
                                    <a:gd name="T25" fmla="*/ 42 h 368"/>
                                    <a:gd name="T26" fmla="*/ 226 w 340"/>
                                    <a:gd name="T27" fmla="*/ 47 h 368"/>
                                    <a:gd name="T28" fmla="*/ 222 w 340"/>
                                    <a:gd name="T29" fmla="*/ 51 h 368"/>
                                    <a:gd name="T30" fmla="*/ 217 w 340"/>
                                    <a:gd name="T31" fmla="*/ 56 h 368"/>
                                    <a:gd name="T32" fmla="*/ 207 w 340"/>
                                    <a:gd name="T33" fmla="*/ 61 h 368"/>
                                    <a:gd name="T34" fmla="*/ 203 w 340"/>
                                    <a:gd name="T35" fmla="*/ 66 h 368"/>
                                    <a:gd name="T36" fmla="*/ 198 w 340"/>
                                    <a:gd name="T37" fmla="*/ 70 h 368"/>
                                    <a:gd name="T38" fmla="*/ 189 w 340"/>
                                    <a:gd name="T39" fmla="*/ 75 h 368"/>
                                    <a:gd name="T40" fmla="*/ 184 w 340"/>
                                    <a:gd name="T41" fmla="*/ 80 h 368"/>
                                    <a:gd name="T42" fmla="*/ 174 w 340"/>
                                    <a:gd name="T43" fmla="*/ 85 h 368"/>
                                    <a:gd name="T44" fmla="*/ 170 w 340"/>
                                    <a:gd name="T45" fmla="*/ 89 h 368"/>
                                    <a:gd name="T46" fmla="*/ 165 w 340"/>
                                    <a:gd name="T47" fmla="*/ 94 h 368"/>
                                    <a:gd name="T48" fmla="*/ 155 w 340"/>
                                    <a:gd name="T49" fmla="*/ 103 h 368"/>
                                    <a:gd name="T50" fmla="*/ 151 w 340"/>
                                    <a:gd name="T51" fmla="*/ 108 h 368"/>
                                    <a:gd name="T52" fmla="*/ 137 w 340"/>
                                    <a:gd name="T53" fmla="*/ 118 h 368"/>
                                    <a:gd name="T54" fmla="*/ 132 w 340"/>
                                    <a:gd name="T55" fmla="*/ 122 h 368"/>
                                    <a:gd name="T56" fmla="*/ 127 w 340"/>
                                    <a:gd name="T57" fmla="*/ 132 h 368"/>
                                    <a:gd name="T58" fmla="*/ 113 w 340"/>
                                    <a:gd name="T59" fmla="*/ 141 h 368"/>
                                    <a:gd name="T60" fmla="*/ 113 w 340"/>
                                    <a:gd name="T61" fmla="*/ 146 h 368"/>
                                    <a:gd name="T62" fmla="*/ 103 w 340"/>
                                    <a:gd name="T63" fmla="*/ 151 h 368"/>
                                    <a:gd name="T64" fmla="*/ 99 w 340"/>
                                    <a:gd name="T65" fmla="*/ 160 h 368"/>
                                    <a:gd name="T66" fmla="*/ 94 w 340"/>
                                    <a:gd name="T67" fmla="*/ 165 h 368"/>
                                    <a:gd name="T68" fmla="*/ 89 w 340"/>
                                    <a:gd name="T69" fmla="*/ 170 h 368"/>
                                    <a:gd name="T70" fmla="*/ 85 w 340"/>
                                    <a:gd name="T71" fmla="*/ 174 h 368"/>
                                    <a:gd name="T72" fmla="*/ 80 w 340"/>
                                    <a:gd name="T73" fmla="*/ 184 h 368"/>
                                    <a:gd name="T74" fmla="*/ 75 w 340"/>
                                    <a:gd name="T75" fmla="*/ 189 h 368"/>
                                    <a:gd name="T76" fmla="*/ 70 w 340"/>
                                    <a:gd name="T77" fmla="*/ 198 h 368"/>
                                    <a:gd name="T78" fmla="*/ 66 w 340"/>
                                    <a:gd name="T79" fmla="*/ 203 h 368"/>
                                    <a:gd name="T80" fmla="*/ 61 w 340"/>
                                    <a:gd name="T81" fmla="*/ 207 h 368"/>
                                    <a:gd name="T82" fmla="*/ 56 w 340"/>
                                    <a:gd name="T83" fmla="*/ 217 h 368"/>
                                    <a:gd name="T84" fmla="*/ 52 w 340"/>
                                    <a:gd name="T85" fmla="*/ 231 h 368"/>
                                    <a:gd name="T86" fmla="*/ 47 w 340"/>
                                    <a:gd name="T87" fmla="*/ 236 h 368"/>
                                    <a:gd name="T88" fmla="*/ 42 w 340"/>
                                    <a:gd name="T89" fmla="*/ 245 h 368"/>
                                    <a:gd name="T90" fmla="*/ 37 w 340"/>
                                    <a:gd name="T91" fmla="*/ 250 h 368"/>
                                    <a:gd name="T92" fmla="*/ 33 w 340"/>
                                    <a:gd name="T93" fmla="*/ 259 h 368"/>
                                    <a:gd name="T94" fmla="*/ 23 w 340"/>
                                    <a:gd name="T95" fmla="*/ 274 h 368"/>
                                    <a:gd name="T96" fmla="*/ 23 w 340"/>
                                    <a:gd name="T97" fmla="*/ 283 h 368"/>
                                    <a:gd name="T98" fmla="*/ 23 w 340"/>
                                    <a:gd name="T99" fmla="*/ 288 h 368"/>
                                    <a:gd name="T100" fmla="*/ 18 w 340"/>
                                    <a:gd name="T101" fmla="*/ 292 h 368"/>
                                    <a:gd name="T102" fmla="*/ 14 w 340"/>
                                    <a:gd name="T103" fmla="*/ 302 h 368"/>
                                    <a:gd name="T104" fmla="*/ 14 w 340"/>
                                    <a:gd name="T105" fmla="*/ 311 h 368"/>
                                    <a:gd name="T106" fmla="*/ 9 w 340"/>
                                    <a:gd name="T107" fmla="*/ 316 h 368"/>
                                    <a:gd name="T108" fmla="*/ 9 w 340"/>
                                    <a:gd name="T109" fmla="*/ 326 h 368"/>
                                    <a:gd name="T110" fmla="*/ 4 w 340"/>
                                    <a:gd name="T111" fmla="*/ 330 h 368"/>
                                    <a:gd name="T112" fmla="*/ 4 w 340"/>
                                    <a:gd name="T113" fmla="*/ 340 h 368"/>
                                    <a:gd name="T114" fmla="*/ 0 w 340"/>
                                    <a:gd name="T115" fmla="*/ 354 h 368"/>
                                    <a:gd name="T116" fmla="*/ 0 w 340"/>
                                    <a:gd name="T117" fmla="*/ 359 h 368"/>
                                    <a:gd name="T118" fmla="*/ 0 w 340"/>
                                    <a:gd name="T119" fmla="*/ 368 h 3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</a:cxnLst>
                                  <a:rect l="0" t="0" r="r" b="b"/>
                                  <a:pathLst>
                                    <a:path w="340" h="368">
                                      <a:moveTo>
                                        <a:pt x="340" y="0"/>
                                      </a:moveTo>
                                      <a:lnTo>
                                        <a:pt x="321" y="4"/>
                                      </a:lnTo>
                                      <a:lnTo>
                                        <a:pt x="311" y="4"/>
                                      </a:lnTo>
                                      <a:lnTo>
                                        <a:pt x="307" y="9"/>
                                      </a:lnTo>
                                      <a:lnTo>
                                        <a:pt x="297" y="14"/>
                                      </a:lnTo>
                                      <a:lnTo>
                                        <a:pt x="288" y="18"/>
                                      </a:lnTo>
                                      <a:lnTo>
                                        <a:pt x="283" y="23"/>
                                      </a:lnTo>
                                      <a:lnTo>
                                        <a:pt x="274" y="28"/>
                                      </a:lnTo>
                                      <a:lnTo>
                                        <a:pt x="269" y="28"/>
                                      </a:lnTo>
                                      <a:lnTo>
                                        <a:pt x="259" y="33"/>
                                      </a:lnTo>
                                      <a:lnTo>
                                        <a:pt x="255" y="37"/>
                                      </a:lnTo>
                                      <a:lnTo>
                                        <a:pt x="245" y="42"/>
                                      </a:lnTo>
                                      <a:lnTo>
                                        <a:pt x="236" y="42"/>
                                      </a:lnTo>
                                      <a:lnTo>
                                        <a:pt x="226" y="47"/>
                                      </a:lnTo>
                                      <a:lnTo>
                                        <a:pt x="222" y="51"/>
                                      </a:lnTo>
                                      <a:lnTo>
                                        <a:pt x="217" y="56"/>
                                      </a:lnTo>
                                      <a:lnTo>
                                        <a:pt x="207" y="61"/>
                                      </a:lnTo>
                                      <a:lnTo>
                                        <a:pt x="203" y="66"/>
                                      </a:lnTo>
                                      <a:lnTo>
                                        <a:pt x="198" y="70"/>
                                      </a:lnTo>
                                      <a:lnTo>
                                        <a:pt x="189" y="75"/>
                                      </a:lnTo>
                                      <a:lnTo>
                                        <a:pt x="184" y="80"/>
                                      </a:lnTo>
                                      <a:lnTo>
                                        <a:pt x="174" y="85"/>
                                      </a:lnTo>
                                      <a:lnTo>
                                        <a:pt x="170" y="89"/>
                                      </a:lnTo>
                                      <a:lnTo>
                                        <a:pt x="165" y="94"/>
                                      </a:lnTo>
                                      <a:lnTo>
                                        <a:pt x="155" y="103"/>
                                      </a:lnTo>
                                      <a:lnTo>
                                        <a:pt x="151" y="108"/>
                                      </a:lnTo>
                                      <a:lnTo>
                                        <a:pt x="137" y="118"/>
                                      </a:lnTo>
                                      <a:lnTo>
                                        <a:pt x="132" y="122"/>
                                      </a:lnTo>
                                      <a:lnTo>
                                        <a:pt x="127" y="132"/>
                                      </a:lnTo>
                                      <a:lnTo>
                                        <a:pt x="113" y="141"/>
                                      </a:lnTo>
                                      <a:lnTo>
                                        <a:pt x="113" y="146"/>
                                      </a:lnTo>
                                      <a:lnTo>
                                        <a:pt x="103" y="151"/>
                                      </a:lnTo>
                                      <a:lnTo>
                                        <a:pt x="99" y="160"/>
                                      </a:lnTo>
                                      <a:lnTo>
                                        <a:pt x="94" y="165"/>
                                      </a:lnTo>
                                      <a:lnTo>
                                        <a:pt x="89" y="170"/>
                                      </a:lnTo>
                                      <a:lnTo>
                                        <a:pt x="85" y="174"/>
                                      </a:lnTo>
                                      <a:lnTo>
                                        <a:pt x="80" y="184"/>
                                      </a:lnTo>
                                      <a:lnTo>
                                        <a:pt x="75" y="189"/>
                                      </a:lnTo>
                                      <a:lnTo>
                                        <a:pt x="70" y="198"/>
                                      </a:lnTo>
                                      <a:lnTo>
                                        <a:pt x="66" y="203"/>
                                      </a:lnTo>
                                      <a:lnTo>
                                        <a:pt x="61" y="207"/>
                                      </a:lnTo>
                                      <a:lnTo>
                                        <a:pt x="56" y="217"/>
                                      </a:lnTo>
                                      <a:lnTo>
                                        <a:pt x="52" y="231"/>
                                      </a:lnTo>
                                      <a:lnTo>
                                        <a:pt x="47" y="236"/>
                                      </a:lnTo>
                                      <a:lnTo>
                                        <a:pt x="42" y="245"/>
                                      </a:lnTo>
                                      <a:lnTo>
                                        <a:pt x="37" y="250"/>
                                      </a:lnTo>
                                      <a:lnTo>
                                        <a:pt x="33" y="259"/>
                                      </a:lnTo>
                                      <a:lnTo>
                                        <a:pt x="23" y="274"/>
                                      </a:lnTo>
                                      <a:lnTo>
                                        <a:pt x="23" y="283"/>
                                      </a:lnTo>
                                      <a:lnTo>
                                        <a:pt x="23" y="288"/>
                                      </a:lnTo>
                                      <a:lnTo>
                                        <a:pt x="18" y="292"/>
                                      </a:lnTo>
                                      <a:lnTo>
                                        <a:pt x="14" y="302"/>
                                      </a:lnTo>
                                      <a:lnTo>
                                        <a:pt x="14" y="311"/>
                                      </a:lnTo>
                                      <a:lnTo>
                                        <a:pt x="9" y="316"/>
                                      </a:lnTo>
                                      <a:lnTo>
                                        <a:pt x="9" y="326"/>
                                      </a:lnTo>
                                      <a:lnTo>
                                        <a:pt x="4" y="330"/>
                                      </a:lnTo>
                                      <a:lnTo>
                                        <a:pt x="4" y="340"/>
                                      </a:lnTo>
                                      <a:lnTo>
                                        <a:pt x="0" y="354"/>
                                      </a:lnTo>
                                      <a:lnTo>
                                        <a:pt x="0" y="359"/>
                                      </a:lnTo>
                                      <a:lnTo>
                                        <a:pt x="0" y="368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" name="Freeform 6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476" y="877"/>
                                  <a:ext cx="179" cy="95"/>
                                </a:xfrm>
                                <a:custGeom>
                                  <a:avLst/>
                                  <a:gdLst>
                                    <a:gd name="T0" fmla="*/ 0 w 179"/>
                                    <a:gd name="T1" fmla="*/ 0 h 95"/>
                                    <a:gd name="T2" fmla="*/ 4 w 179"/>
                                    <a:gd name="T3" fmla="*/ 10 h 95"/>
                                    <a:gd name="T4" fmla="*/ 9 w 179"/>
                                    <a:gd name="T5" fmla="*/ 10 h 95"/>
                                    <a:gd name="T6" fmla="*/ 9 w 179"/>
                                    <a:gd name="T7" fmla="*/ 14 h 95"/>
                                    <a:gd name="T8" fmla="*/ 14 w 179"/>
                                    <a:gd name="T9" fmla="*/ 19 h 95"/>
                                    <a:gd name="T10" fmla="*/ 18 w 179"/>
                                    <a:gd name="T11" fmla="*/ 28 h 95"/>
                                    <a:gd name="T12" fmla="*/ 23 w 179"/>
                                    <a:gd name="T13" fmla="*/ 33 h 95"/>
                                    <a:gd name="T14" fmla="*/ 28 w 179"/>
                                    <a:gd name="T15" fmla="*/ 33 h 95"/>
                                    <a:gd name="T16" fmla="*/ 33 w 179"/>
                                    <a:gd name="T17" fmla="*/ 38 h 95"/>
                                    <a:gd name="T18" fmla="*/ 37 w 179"/>
                                    <a:gd name="T19" fmla="*/ 43 h 95"/>
                                    <a:gd name="T20" fmla="*/ 42 w 179"/>
                                    <a:gd name="T21" fmla="*/ 47 h 95"/>
                                    <a:gd name="T22" fmla="*/ 47 w 179"/>
                                    <a:gd name="T23" fmla="*/ 52 h 95"/>
                                    <a:gd name="T24" fmla="*/ 56 w 179"/>
                                    <a:gd name="T25" fmla="*/ 57 h 95"/>
                                    <a:gd name="T26" fmla="*/ 61 w 179"/>
                                    <a:gd name="T27" fmla="*/ 57 h 95"/>
                                    <a:gd name="T28" fmla="*/ 66 w 179"/>
                                    <a:gd name="T29" fmla="*/ 62 h 95"/>
                                    <a:gd name="T30" fmla="*/ 70 w 179"/>
                                    <a:gd name="T31" fmla="*/ 62 h 95"/>
                                    <a:gd name="T32" fmla="*/ 75 w 179"/>
                                    <a:gd name="T33" fmla="*/ 66 h 95"/>
                                    <a:gd name="T34" fmla="*/ 85 w 179"/>
                                    <a:gd name="T35" fmla="*/ 71 h 95"/>
                                    <a:gd name="T36" fmla="*/ 89 w 179"/>
                                    <a:gd name="T37" fmla="*/ 76 h 95"/>
                                    <a:gd name="T38" fmla="*/ 94 w 179"/>
                                    <a:gd name="T39" fmla="*/ 76 h 95"/>
                                    <a:gd name="T40" fmla="*/ 99 w 179"/>
                                    <a:gd name="T41" fmla="*/ 76 h 95"/>
                                    <a:gd name="T42" fmla="*/ 108 w 179"/>
                                    <a:gd name="T43" fmla="*/ 80 h 95"/>
                                    <a:gd name="T44" fmla="*/ 113 w 179"/>
                                    <a:gd name="T45" fmla="*/ 80 h 95"/>
                                    <a:gd name="T46" fmla="*/ 118 w 179"/>
                                    <a:gd name="T47" fmla="*/ 85 h 95"/>
                                    <a:gd name="T48" fmla="*/ 122 w 179"/>
                                    <a:gd name="T49" fmla="*/ 85 h 95"/>
                                    <a:gd name="T50" fmla="*/ 127 w 179"/>
                                    <a:gd name="T51" fmla="*/ 85 h 95"/>
                                    <a:gd name="T52" fmla="*/ 132 w 179"/>
                                    <a:gd name="T53" fmla="*/ 85 h 95"/>
                                    <a:gd name="T54" fmla="*/ 141 w 179"/>
                                    <a:gd name="T55" fmla="*/ 90 h 95"/>
                                    <a:gd name="T56" fmla="*/ 151 w 179"/>
                                    <a:gd name="T57" fmla="*/ 90 h 95"/>
                                    <a:gd name="T58" fmla="*/ 151 w 179"/>
                                    <a:gd name="T59" fmla="*/ 90 h 95"/>
                                    <a:gd name="T60" fmla="*/ 160 w 179"/>
                                    <a:gd name="T61" fmla="*/ 95 h 95"/>
                                    <a:gd name="T62" fmla="*/ 170 w 179"/>
                                    <a:gd name="T63" fmla="*/ 95 h 95"/>
                                    <a:gd name="T64" fmla="*/ 174 w 179"/>
                                    <a:gd name="T65" fmla="*/ 95 h 95"/>
                                    <a:gd name="T66" fmla="*/ 179 w 179"/>
                                    <a:gd name="T67" fmla="*/ 95 h 9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179" h="95">
                                      <a:moveTo>
                                        <a:pt x="0" y="0"/>
                                      </a:moveTo>
                                      <a:lnTo>
                                        <a:pt x="4" y="10"/>
                                      </a:lnTo>
                                      <a:lnTo>
                                        <a:pt x="9" y="10"/>
                                      </a:lnTo>
                                      <a:lnTo>
                                        <a:pt x="9" y="14"/>
                                      </a:lnTo>
                                      <a:lnTo>
                                        <a:pt x="14" y="19"/>
                                      </a:lnTo>
                                      <a:lnTo>
                                        <a:pt x="18" y="28"/>
                                      </a:lnTo>
                                      <a:lnTo>
                                        <a:pt x="23" y="33"/>
                                      </a:lnTo>
                                      <a:lnTo>
                                        <a:pt x="28" y="33"/>
                                      </a:lnTo>
                                      <a:lnTo>
                                        <a:pt x="33" y="38"/>
                                      </a:lnTo>
                                      <a:lnTo>
                                        <a:pt x="37" y="43"/>
                                      </a:lnTo>
                                      <a:lnTo>
                                        <a:pt x="42" y="47"/>
                                      </a:lnTo>
                                      <a:lnTo>
                                        <a:pt x="47" y="52"/>
                                      </a:lnTo>
                                      <a:lnTo>
                                        <a:pt x="56" y="57"/>
                                      </a:lnTo>
                                      <a:lnTo>
                                        <a:pt x="61" y="57"/>
                                      </a:lnTo>
                                      <a:lnTo>
                                        <a:pt x="66" y="62"/>
                                      </a:lnTo>
                                      <a:lnTo>
                                        <a:pt x="70" y="62"/>
                                      </a:lnTo>
                                      <a:lnTo>
                                        <a:pt x="75" y="66"/>
                                      </a:lnTo>
                                      <a:lnTo>
                                        <a:pt x="85" y="71"/>
                                      </a:lnTo>
                                      <a:lnTo>
                                        <a:pt x="89" y="76"/>
                                      </a:lnTo>
                                      <a:lnTo>
                                        <a:pt x="94" y="76"/>
                                      </a:lnTo>
                                      <a:lnTo>
                                        <a:pt x="99" y="76"/>
                                      </a:lnTo>
                                      <a:lnTo>
                                        <a:pt x="108" y="80"/>
                                      </a:lnTo>
                                      <a:lnTo>
                                        <a:pt x="113" y="80"/>
                                      </a:lnTo>
                                      <a:lnTo>
                                        <a:pt x="118" y="85"/>
                                      </a:lnTo>
                                      <a:lnTo>
                                        <a:pt x="122" y="85"/>
                                      </a:lnTo>
                                      <a:lnTo>
                                        <a:pt x="127" y="85"/>
                                      </a:lnTo>
                                      <a:lnTo>
                                        <a:pt x="132" y="85"/>
                                      </a:lnTo>
                                      <a:lnTo>
                                        <a:pt x="141" y="90"/>
                                      </a:lnTo>
                                      <a:lnTo>
                                        <a:pt x="151" y="90"/>
                                      </a:lnTo>
                                      <a:lnTo>
                                        <a:pt x="160" y="95"/>
                                      </a:lnTo>
                                      <a:lnTo>
                                        <a:pt x="170" y="95"/>
                                      </a:lnTo>
                                      <a:lnTo>
                                        <a:pt x="174" y="95"/>
                                      </a:lnTo>
                                      <a:lnTo>
                                        <a:pt x="179" y="95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" name="Freeform 6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0" y="976"/>
                                  <a:ext cx="250" cy="241"/>
                                </a:xfrm>
                                <a:custGeom>
                                  <a:avLst/>
                                  <a:gdLst>
                                    <a:gd name="T0" fmla="*/ 4 w 250"/>
                                    <a:gd name="T1" fmla="*/ 5 h 241"/>
                                    <a:gd name="T2" fmla="*/ 0 w 250"/>
                                    <a:gd name="T3" fmla="*/ 15 h 241"/>
                                    <a:gd name="T4" fmla="*/ 0 w 250"/>
                                    <a:gd name="T5" fmla="*/ 24 h 241"/>
                                    <a:gd name="T6" fmla="*/ 0 w 250"/>
                                    <a:gd name="T7" fmla="*/ 33 h 241"/>
                                    <a:gd name="T8" fmla="*/ 0 w 250"/>
                                    <a:gd name="T9" fmla="*/ 48 h 241"/>
                                    <a:gd name="T10" fmla="*/ 0 w 250"/>
                                    <a:gd name="T11" fmla="*/ 57 h 241"/>
                                    <a:gd name="T12" fmla="*/ 4 w 250"/>
                                    <a:gd name="T13" fmla="*/ 71 h 241"/>
                                    <a:gd name="T14" fmla="*/ 4 w 250"/>
                                    <a:gd name="T15" fmla="*/ 85 h 241"/>
                                    <a:gd name="T16" fmla="*/ 9 w 250"/>
                                    <a:gd name="T17" fmla="*/ 100 h 241"/>
                                    <a:gd name="T18" fmla="*/ 14 w 250"/>
                                    <a:gd name="T19" fmla="*/ 104 h 241"/>
                                    <a:gd name="T20" fmla="*/ 18 w 250"/>
                                    <a:gd name="T21" fmla="*/ 114 h 241"/>
                                    <a:gd name="T22" fmla="*/ 23 w 250"/>
                                    <a:gd name="T23" fmla="*/ 128 h 241"/>
                                    <a:gd name="T24" fmla="*/ 23 w 250"/>
                                    <a:gd name="T25" fmla="*/ 137 h 241"/>
                                    <a:gd name="T26" fmla="*/ 33 w 250"/>
                                    <a:gd name="T27" fmla="*/ 152 h 241"/>
                                    <a:gd name="T28" fmla="*/ 42 w 250"/>
                                    <a:gd name="T29" fmla="*/ 161 h 241"/>
                                    <a:gd name="T30" fmla="*/ 52 w 250"/>
                                    <a:gd name="T31" fmla="*/ 175 h 241"/>
                                    <a:gd name="T32" fmla="*/ 56 w 250"/>
                                    <a:gd name="T33" fmla="*/ 180 h 241"/>
                                    <a:gd name="T34" fmla="*/ 70 w 250"/>
                                    <a:gd name="T35" fmla="*/ 189 h 241"/>
                                    <a:gd name="T36" fmla="*/ 80 w 250"/>
                                    <a:gd name="T37" fmla="*/ 199 h 241"/>
                                    <a:gd name="T38" fmla="*/ 85 w 250"/>
                                    <a:gd name="T39" fmla="*/ 204 h 241"/>
                                    <a:gd name="T40" fmla="*/ 94 w 250"/>
                                    <a:gd name="T41" fmla="*/ 208 h 241"/>
                                    <a:gd name="T42" fmla="*/ 103 w 250"/>
                                    <a:gd name="T43" fmla="*/ 218 h 241"/>
                                    <a:gd name="T44" fmla="*/ 118 w 250"/>
                                    <a:gd name="T45" fmla="*/ 222 h 241"/>
                                    <a:gd name="T46" fmla="*/ 137 w 250"/>
                                    <a:gd name="T47" fmla="*/ 232 h 241"/>
                                    <a:gd name="T48" fmla="*/ 141 w 250"/>
                                    <a:gd name="T49" fmla="*/ 232 h 241"/>
                                    <a:gd name="T50" fmla="*/ 155 w 250"/>
                                    <a:gd name="T51" fmla="*/ 237 h 241"/>
                                    <a:gd name="T52" fmla="*/ 165 w 250"/>
                                    <a:gd name="T53" fmla="*/ 241 h 241"/>
                                    <a:gd name="T54" fmla="*/ 174 w 250"/>
                                    <a:gd name="T55" fmla="*/ 241 h 241"/>
                                    <a:gd name="T56" fmla="*/ 184 w 250"/>
                                    <a:gd name="T57" fmla="*/ 241 h 241"/>
                                    <a:gd name="T58" fmla="*/ 193 w 250"/>
                                    <a:gd name="T59" fmla="*/ 241 h 241"/>
                                    <a:gd name="T60" fmla="*/ 203 w 250"/>
                                    <a:gd name="T61" fmla="*/ 241 h 241"/>
                                    <a:gd name="T62" fmla="*/ 217 w 250"/>
                                    <a:gd name="T63" fmla="*/ 241 h 241"/>
                                    <a:gd name="T64" fmla="*/ 226 w 250"/>
                                    <a:gd name="T65" fmla="*/ 241 h 241"/>
                                    <a:gd name="T66" fmla="*/ 240 w 250"/>
                                    <a:gd name="T67" fmla="*/ 241 h 241"/>
                                    <a:gd name="T68" fmla="*/ 250 w 250"/>
                                    <a:gd name="T69" fmla="*/ 241 h 24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</a:cxnLst>
                                  <a:rect l="0" t="0" r="r" b="b"/>
                                  <a:pathLst>
                                    <a:path w="250" h="241">
                                      <a:moveTo>
                                        <a:pt x="4" y="0"/>
                                      </a:moveTo>
                                      <a:lnTo>
                                        <a:pt x="4" y="5"/>
                                      </a:lnTo>
                                      <a:lnTo>
                                        <a:pt x="4" y="10"/>
                                      </a:lnTo>
                                      <a:lnTo>
                                        <a:pt x="0" y="15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0" y="24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38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0" y="52"/>
                                      </a:lnTo>
                                      <a:lnTo>
                                        <a:pt x="0" y="57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4" y="71"/>
                                      </a:lnTo>
                                      <a:lnTo>
                                        <a:pt x="4" y="81"/>
                                      </a:lnTo>
                                      <a:lnTo>
                                        <a:pt x="4" y="85"/>
                                      </a:lnTo>
                                      <a:lnTo>
                                        <a:pt x="9" y="95"/>
                                      </a:lnTo>
                                      <a:lnTo>
                                        <a:pt x="9" y="100"/>
                                      </a:lnTo>
                                      <a:lnTo>
                                        <a:pt x="14" y="104"/>
                                      </a:lnTo>
                                      <a:lnTo>
                                        <a:pt x="14" y="109"/>
                                      </a:lnTo>
                                      <a:lnTo>
                                        <a:pt x="18" y="114"/>
                                      </a:lnTo>
                                      <a:lnTo>
                                        <a:pt x="18" y="118"/>
                                      </a:lnTo>
                                      <a:lnTo>
                                        <a:pt x="23" y="128"/>
                                      </a:lnTo>
                                      <a:lnTo>
                                        <a:pt x="23" y="133"/>
                                      </a:lnTo>
                                      <a:lnTo>
                                        <a:pt x="23" y="137"/>
                                      </a:lnTo>
                                      <a:lnTo>
                                        <a:pt x="33" y="147"/>
                                      </a:lnTo>
                                      <a:lnTo>
                                        <a:pt x="33" y="152"/>
                                      </a:lnTo>
                                      <a:lnTo>
                                        <a:pt x="37" y="156"/>
                                      </a:lnTo>
                                      <a:lnTo>
                                        <a:pt x="42" y="161"/>
                                      </a:lnTo>
                                      <a:lnTo>
                                        <a:pt x="47" y="170"/>
                                      </a:lnTo>
                                      <a:lnTo>
                                        <a:pt x="52" y="175"/>
                                      </a:lnTo>
                                      <a:lnTo>
                                        <a:pt x="52" y="180"/>
                                      </a:lnTo>
                                      <a:lnTo>
                                        <a:pt x="56" y="180"/>
                                      </a:lnTo>
                                      <a:lnTo>
                                        <a:pt x="61" y="185"/>
                                      </a:lnTo>
                                      <a:lnTo>
                                        <a:pt x="70" y="189"/>
                                      </a:lnTo>
                                      <a:lnTo>
                                        <a:pt x="75" y="194"/>
                                      </a:lnTo>
                                      <a:lnTo>
                                        <a:pt x="80" y="199"/>
                                      </a:lnTo>
                                      <a:lnTo>
                                        <a:pt x="85" y="204"/>
                                      </a:lnTo>
                                      <a:lnTo>
                                        <a:pt x="89" y="204"/>
                                      </a:lnTo>
                                      <a:lnTo>
                                        <a:pt x="94" y="208"/>
                                      </a:lnTo>
                                      <a:lnTo>
                                        <a:pt x="99" y="213"/>
                                      </a:lnTo>
                                      <a:lnTo>
                                        <a:pt x="103" y="218"/>
                                      </a:lnTo>
                                      <a:lnTo>
                                        <a:pt x="108" y="218"/>
                                      </a:lnTo>
                                      <a:lnTo>
                                        <a:pt x="118" y="222"/>
                                      </a:lnTo>
                                      <a:lnTo>
                                        <a:pt x="132" y="227"/>
                                      </a:lnTo>
                                      <a:lnTo>
                                        <a:pt x="137" y="232"/>
                                      </a:lnTo>
                                      <a:lnTo>
                                        <a:pt x="141" y="232"/>
                                      </a:lnTo>
                                      <a:lnTo>
                                        <a:pt x="151" y="237"/>
                                      </a:lnTo>
                                      <a:lnTo>
                                        <a:pt x="155" y="237"/>
                                      </a:lnTo>
                                      <a:lnTo>
                                        <a:pt x="160" y="241"/>
                                      </a:lnTo>
                                      <a:lnTo>
                                        <a:pt x="165" y="241"/>
                                      </a:lnTo>
                                      <a:lnTo>
                                        <a:pt x="170" y="241"/>
                                      </a:lnTo>
                                      <a:lnTo>
                                        <a:pt x="174" y="241"/>
                                      </a:lnTo>
                                      <a:lnTo>
                                        <a:pt x="179" y="241"/>
                                      </a:lnTo>
                                      <a:lnTo>
                                        <a:pt x="184" y="241"/>
                                      </a:lnTo>
                                      <a:lnTo>
                                        <a:pt x="193" y="241"/>
                                      </a:lnTo>
                                      <a:lnTo>
                                        <a:pt x="198" y="241"/>
                                      </a:lnTo>
                                      <a:lnTo>
                                        <a:pt x="203" y="241"/>
                                      </a:lnTo>
                                      <a:lnTo>
                                        <a:pt x="207" y="241"/>
                                      </a:lnTo>
                                      <a:lnTo>
                                        <a:pt x="217" y="241"/>
                                      </a:lnTo>
                                      <a:lnTo>
                                        <a:pt x="222" y="241"/>
                                      </a:lnTo>
                                      <a:lnTo>
                                        <a:pt x="226" y="241"/>
                                      </a:lnTo>
                                      <a:lnTo>
                                        <a:pt x="231" y="241"/>
                                      </a:lnTo>
                                      <a:lnTo>
                                        <a:pt x="240" y="241"/>
                                      </a:lnTo>
                                      <a:lnTo>
                                        <a:pt x="245" y="241"/>
                                      </a:lnTo>
                                      <a:lnTo>
                                        <a:pt x="250" y="241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" name="Freeform 6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126" y="1066"/>
                                  <a:ext cx="104" cy="151"/>
                                </a:xfrm>
                                <a:custGeom>
                                  <a:avLst/>
                                  <a:gdLst>
                                    <a:gd name="T0" fmla="*/ 104 w 104"/>
                                    <a:gd name="T1" fmla="*/ 151 h 151"/>
                                    <a:gd name="T2" fmla="*/ 104 w 104"/>
                                    <a:gd name="T3" fmla="*/ 147 h 151"/>
                                    <a:gd name="T4" fmla="*/ 104 w 104"/>
                                    <a:gd name="T5" fmla="*/ 137 h 151"/>
                                    <a:gd name="T6" fmla="*/ 104 w 104"/>
                                    <a:gd name="T7" fmla="*/ 132 h 151"/>
                                    <a:gd name="T8" fmla="*/ 104 w 104"/>
                                    <a:gd name="T9" fmla="*/ 128 h 151"/>
                                    <a:gd name="T10" fmla="*/ 104 w 104"/>
                                    <a:gd name="T11" fmla="*/ 118 h 151"/>
                                    <a:gd name="T12" fmla="*/ 104 w 104"/>
                                    <a:gd name="T13" fmla="*/ 114 h 151"/>
                                    <a:gd name="T14" fmla="*/ 104 w 104"/>
                                    <a:gd name="T15" fmla="*/ 109 h 151"/>
                                    <a:gd name="T16" fmla="*/ 99 w 104"/>
                                    <a:gd name="T17" fmla="*/ 104 h 151"/>
                                    <a:gd name="T18" fmla="*/ 99 w 104"/>
                                    <a:gd name="T19" fmla="*/ 95 h 151"/>
                                    <a:gd name="T20" fmla="*/ 94 w 104"/>
                                    <a:gd name="T21" fmla="*/ 90 h 151"/>
                                    <a:gd name="T22" fmla="*/ 94 w 104"/>
                                    <a:gd name="T23" fmla="*/ 85 h 151"/>
                                    <a:gd name="T24" fmla="*/ 90 w 104"/>
                                    <a:gd name="T25" fmla="*/ 80 h 151"/>
                                    <a:gd name="T26" fmla="*/ 90 w 104"/>
                                    <a:gd name="T27" fmla="*/ 71 h 151"/>
                                    <a:gd name="T28" fmla="*/ 85 w 104"/>
                                    <a:gd name="T29" fmla="*/ 71 h 151"/>
                                    <a:gd name="T30" fmla="*/ 80 w 104"/>
                                    <a:gd name="T31" fmla="*/ 66 h 151"/>
                                    <a:gd name="T32" fmla="*/ 76 w 104"/>
                                    <a:gd name="T33" fmla="*/ 57 h 151"/>
                                    <a:gd name="T34" fmla="*/ 76 w 104"/>
                                    <a:gd name="T35" fmla="*/ 52 h 151"/>
                                    <a:gd name="T36" fmla="*/ 71 w 104"/>
                                    <a:gd name="T37" fmla="*/ 47 h 151"/>
                                    <a:gd name="T38" fmla="*/ 66 w 104"/>
                                    <a:gd name="T39" fmla="*/ 47 h 151"/>
                                    <a:gd name="T40" fmla="*/ 61 w 104"/>
                                    <a:gd name="T41" fmla="*/ 43 h 151"/>
                                    <a:gd name="T42" fmla="*/ 57 w 104"/>
                                    <a:gd name="T43" fmla="*/ 33 h 151"/>
                                    <a:gd name="T44" fmla="*/ 52 w 104"/>
                                    <a:gd name="T45" fmla="*/ 33 h 151"/>
                                    <a:gd name="T46" fmla="*/ 47 w 104"/>
                                    <a:gd name="T47" fmla="*/ 28 h 151"/>
                                    <a:gd name="T48" fmla="*/ 47 w 104"/>
                                    <a:gd name="T49" fmla="*/ 24 h 151"/>
                                    <a:gd name="T50" fmla="*/ 42 w 104"/>
                                    <a:gd name="T51" fmla="*/ 19 h 151"/>
                                    <a:gd name="T52" fmla="*/ 38 w 104"/>
                                    <a:gd name="T53" fmla="*/ 19 h 151"/>
                                    <a:gd name="T54" fmla="*/ 33 w 104"/>
                                    <a:gd name="T55" fmla="*/ 19 h 151"/>
                                    <a:gd name="T56" fmla="*/ 33 w 104"/>
                                    <a:gd name="T57" fmla="*/ 14 h 151"/>
                                    <a:gd name="T58" fmla="*/ 28 w 104"/>
                                    <a:gd name="T59" fmla="*/ 14 h 151"/>
                                    <a:gd name="T60" fmla="*/ 24 w 104"/>
                                    <a:gd name="T61" fmla="*/ 10 h 151"/>
                                    <a:gd name="T62" fmla="*/ 19 w 104"/>
                                    <a:gd name="T63" fmla="*/ 10 h 151"/>
                                    <a:gd name="T64" fmla="*/ 14 w 104"/>
                                    <a:gd name="T65" fmla="*/ 5 h 151"/>
                                    <a:gd name="T66" fmla="*/ 9 w 104"/>
                                    <a:gd name="T67" fmla="*/ 5 h 151"/>
                                    <a:gd name="T68" fmla="*/ 0 w 104"/>
                                    <a:gd name="T69" fmla="*/ 0 h 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</a:cxnLst>
                                  <a:rect l="0" t="0" r="r" b="b"/>
                                  <a:pathLst>
                                    <a:path w="104" h="151">
                                      <a:moveTo>
                                        <a:pt x="104" y="151"/>
                                      </a:moveTo>
                                      <a:lnTo>
                                        <a:pt x="104" y="147"/>
                                      </a:lnTo>
                                      <a:lnTo>
                                        <a:pt x="104" y="137"/>
                                      </a:lnTo>
                                      <a:lnTo>
                                        <a:pt x="104" y="132"/>
                                      </a:lnTo>
                                      <a:lnTo>
                                        <a:pt x="104" y="128"/>
                                      </a:lnTo>
                                      <a:lnTo>
                                        <a:pt x="104" y="118"/>
                                      </a:lnTo>
                                      <a:lnTo>
                                        <a:pt x="104" y="114"/>
                                      </a:lnTo>
                                      <a:lnTo>
                                        <a:pt x="104" y="109"/>
                                      </a:lnTo>
                                      <a:lnTo>
                                        <a:pt x="99" y="104"/>
                                      </a:lnTo>
                                      <a:lnTo>
                                        <a:pt x="99" y="95"/>
                                      </a:lnTo>
                                      <a:lnTo>
                                        <a:pt x="94" y="90"/>
                                      </a:lnTo>
                                      <a:lnTo>
                                        <a:pt x="94" y="85"/>
                                      </a:lnTo>
                                      <a:lnTo>
                                        <a:pt x="90" y="80"/>
                                      </a:lnTo>
                                      <a:lnTo>
                                        <a:pt x="90" y="71"/>
                                      </a:lnTo>
                                      <a:lnTo>
                                        <a:pt x="85" y="71"/>
                                      </a:lnTo>
                                      <a:lnTo>
                                        <a:pt x="80" y="66"/>
                                      </a:lnTo>
                                      <a:lnTo>
                                        <a:pt x="76" y="57"/>
                                      </a:lnTo>
                                      <a:lnTo>
                                        <a:pt x="76" y="52"/>
                                      </a:lnTo>
                                      <a:lnTo>
                                        <a:pt x="71" y="47"/>
                                      </a:lnTo>
                                      <a:lnTo>
                                        <a:pt x="66" y="47"/>
                                      </a:lnTo>
                                      <a:lnTo>
                                        <a:pt x="61" y="43"/>
                                      </a:lnTo>
                                      <a:lnTo>
                                        <a:pt x="57" y="33"/>
                                      </a:lnTo>
                                      <a:lnTo>
                                        <a:pt x="52" y="33"/>
                                      </a:lnTo>
                                      <a:lnTo>
                                        <a:pt x="47" y="28"/>
                                      </a:lnTo>
                                      <a:lnTo>
                                        <a:pt x="47" y="24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38" y="19"/>
                                      </a:lnTo>
                                      <a:lnTo>
                                        <a:pt x="33" y="19"/>
                                      </a:lnTo>
                                      <a:lnTo>
                                        <a:pt x="33" y="14"/>
                                      </a:lnTo>
                                      <a:lnTo>
                                        <a:pt x="28" y="14"/>
                                      </a:lnTo>
                                      <a:lnTo>
                                        <a:pt x="24" y="10"/>
                                      </a:lnTo>
                                      <a:lnTo>
                                        <a:pt x="19" y="10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9" y="5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" name="Freeform 69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4" y="976"/>
                                  <a:ext cx="142" cy="90"/>
                                </a:xfrm>
                                <a:custGeom>
                                  <a:avLst/>
                                  <a:gdLst>
                                    <a:gd name="T0" fmla="*/ 142 w 142"/>
                                    <a:gd name="T1" fmla="*/ 90 h 90"/>
                                    <a:gd name="T2" fmla="*/ 137 w 142"/>
                                    <a:gd name="T3" fmla="*/ 90 h 90"/>
                                    <a:gd name="T4" fmla="*/ 133 w 142"/>
                                    <a:gd name="T5" fmla="*/ 85 h 90"/>
                                    <a:gd name="T6" fmla="*/ 123 w 142"/>
                                    <a:gd name="T7" fmla="*/ 81 h 90"/>
                                    <a:gd name="T8" fmla="*/ 114 w 142"/>
                                    <a:gd name="T9" fmla="*/ 81 h 90"/>
                                    <a:gd name="T10" fmla="*/ 104 w 142"/>
                                    <a:gd name="T11" fmla="*/ 76 h 90"/>
                                    <a:gd name="T12" fmla="*/ 95 w 142"/>
                                    <a:gd name="T13" fmla="*/ 66 h 90"/>
                                    <a:gd name="T14" fmla="*/ 85 w 142"/>
                                    <a:gd name="T15" fmla="*/ 62 h 90"/>
                                    <a:gd name="T16" fmla="*/ 76 w 142"/>
                                    <a:gd name="T17" fmla="*/ 57 h 90"/>
                                    <a:gd name="T18" fmla="*/ 71 w 142"/>
                                    <a:gd name="T19" fmla="*/ 52 h 90"/>
                                    <a:gd name="T20" fmla="*/ 57 w 142"/>
                                    <a:gd name="T21" fmla="*/ 48 h 90"/>
                                    <a:gd name="T22" fmla="*/ 48 w 142"/>
                                    <a:gd name="T23" fmla="*/ 38 h 90"/>
                                    <a:gd name="T24" fmla="*/ 43 w 142"/>
                                    <a:gd name="T25" fmla="*/ 33 h 90"/>
                                    <a:gd name="T26" fmla="*/ 43 w 142"/>
                                    <a:gd name="T27" fmla="*/ 33 h 90"/>
                                    <a:gd name="T28" fmla="*/ 33 w 142"/>
                                    <a:gd name="T29" fmla="*/ 29 h 90"/>
                                    <a:gd name="T30" fmla="*/ 24 w 142"/>
                                    <a:gd name="T31" fmla="*/ 19 h 90"/>
                                    <a:gd name="T32" fmla="*/ 19 w 142"/>
                                    <a:gd name="T33" fmla="*/ 15 h 90"/>
                                    <a:gd name="T34" fmla="*/ 10 w 142"/>
                                    <a:gd name="T35" fmla="*/ 10 h 90"/>
                                    <a:gd name="T36" fmla="*/ 0 w 142"/>
                                    <a:gd name="T37" fmla="*/ 0 h 9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</a:cxnLst>
                                  <a:rect l="0" t="0" r="r" b="b"/>
                                  <a:pathLst>
                                    <a:path w="142" h="90">
                                      <a:moveTo>
                                        <a:pt x="142" y="90"/>
                                      </a:moveTo>
                                      <a:lnTo>
                                        <a:pt x="137" y="90"/>
                                      </a:lnTo>
                                      <a:lnTo>
                                        <a:pt x="133" y="85"/>
                                      </a:lnTo>
                                      <a:lnTo>
                                        <a:pt x="123" y="81"/>
                                      </a:lnTo>
                                      <a:lnTo>
                                        <a:pt x="114" y="81"/>
                                      </a:lnTo>
                                      <a:lnTo>
                                        <a:pt x="104" y="76"/>
                                      </a:lnTo>
                                      <a:lnTo>
                                        <a:pt x="95" y="66"/>
                                      </a:lnTo>
                                      <a:lnTo>
                                        <a:pt x="85" y="62"/>
                                      </a:lnTo>
                                      <a:lnTo>
                                        <a:pt x="76" y="57"/>
                                      </a:lnTo>
                                      <a:lnTo>
                                        <a:pt x="71" y="52"/>
                                      </a:lnTo>
                                      <a:lnTo>
                                        <a:pt x="57" y="48"/>
                                      </a:lnTo>
                                      <a:lnTo>
                                        <a:pt x="48" y="38"/>
                                      </a:lnTo>
                                      <a:lnTo>
                                        <a:pt x="43" y="33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24" y="19"/>
                                      </a:lnTo>
                                      <a:lnTo>
                                        <a:pt x="19" y="15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" name="Freeform 7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4" y="1217"/>
                                  <a:ext cx="246" cy="38"/>
                                </a:xfrm>
                                <a:custGeom>
                                  <a:avLst/>
                                  <a:gdLst>
                                    <a:gd name="T0" fmla="*/ 246 w 246"/>
                                    <a:gd name="T1" fmla="*/ 0 h 38"/>
                                    <a:gd name="T2" fmla="*/ 241 w 246"/>
                                    <a:gd name="T3" fmla="*/ 5 h 38"/>
                                    <a:gd name="T4" fmla="*/ 232 w 246"/>
                                    <a:gd name="T5" fmla="*/ 10 h 38"/>
                                    <a:gd name="T6" fmla="*/ 218 w 246"/>
                                    <a:gd name="T7" fmla="*/ 15 h 38"/>
                                    <a:gd name="T8" fmla="*/ 218 w 246"/>
                                    <a:gd name="T9" fmla="*/ 15 h 38"/>
                                    <a:gd name="T10" fmla="*/ 213 w 246"/>
                                    <a:gd name="T11" fmla="*/ 19 h 38"/>
                                    <a:gd name="T12" fmla="*/ 203 w 246"/>
                                    <a:gd name="T13" fmla="*/ 19 h 38"/>
                                    <a:gd name="T14" fmla="*/ 199 w 246"/>
                                    <a:gd name="T15" fmla="*/ 19 h 38"/>
                                    <a:gd name="T16" fmla="*/ 189 w 246"/>
                                    <a:gd name="T17" fmla="*/ 19 h 38"/>
                                    <a:gd name="T18" fmla="*/ 189 w 246"/>
                                    <a:gd name="T19" fmla="*/ 24 h 38"/>
                                    <a:gd name="T20" fmla="*/ 184 w 246"/>
                                    <a:gd name="T21" fmla="*/ 24 h 38"/>
                                    <a:gd name="T22" fmla="*/ 180 w 246"/>
                                    <a:gd name="T23" fmla="*/ 24 h 38"/>
                                    <a:gd name="T24" fmla="*/ 170 w 246"/>
                                    <a:gd name="T25" fmla="*/ 29 h 38"/>
                                    <a:gd name="T26" fmla="*/ 161 w 246"/>
                                    <a:gd name="T27" fmla="*/ 29 h 38"/>
                                    <a:gd name="T28" fmla="*/ 161 w 246"/>
                                    <a:gd name="T29" fmla="*/ 33 h 38"/>
                                    <a:gd name="T30" fmla="*/ 151 w 246"/>
                                    <a:gd name="T31" fmla="*/ 33 h 38"/>
                                    <a:gd name="T32" fmla="*/ 142 w 246"/>
                                    <a:gd name="T33" fmla="*/ 33 h 38"/>
                                    <a:gd name="T34" fmla="*/ 137 w 246"/>
                                    <a:gd name="T35" fmla="*/ 33 h 38"/>
                                    <a:gd name="T36" fmla="*/ 133 w 246"/>
                                    <a:gd name="T37" fmla="*/ 38 h 38"/>
                                    <a:gd name="T38" fmla="*/ 128 w 246"/>
                                    <a:gd name="T39" fmla="*/ 38 h 38"/>
                                    <a:gd name="T40" fmla="*/ 118 w 246"/>
                                    <a:gd name="T41" fmla="*/ 38 h 38"/>
                                    <a:gd name="T42" fmla="*/ 114 w 246"/>
                                    <a:gd name="T43" fmla="*/ 38 h 38"/>
                                    <a:gd name="T44" fmla="*/ 109 w 246"/>
                                    <a:gd name="T45" fmla="*/ 38 h 38"/>
                                    <a:gd name="T46" fmla="*/ 104 w 246"/>
                                    <a:gd name="T47" fmla="*/ 38 h 38"/>
                                    <a:gd name="T48" fmla="*/ 99 w 246"/>
                                    <a:gd name="T49" fmla="*/ 38 h 38"/>
                                    <a:gd name="T50" fmla="*/ 85 w 246"/>
                                    <a:gd name="T51" fmla="*/ 38 h 38"/>
                                    <a:gd name="T52" fmla="*/ 76 w 246"/>
                                    <a:gd name="T53" fmla="*/ 38 h 38"/>
                                    <a:gd name="T54" fmla="*/ 71 w 246"/>
                                    <a:gd name="T55" fmla="*/ 33 h 38"/>
                                    <a:gd name="T56" fmla="*/ 66 w 246"/>
                                    <a:gd name="T57" fmla="*/ 33 h 38"/>
                                    <a:gd name="T58" fmla="*/ 52 w 246"/>
                                    <a:gd name="T59" fmla="*/ 33 h 38"/>
                                    <a:gd name="T60" fmla="*/ 48 w 246"/>
                                    <a:gd name="T61" fmla="*/ 33 h 38"/>
                                    <a:gd name="T62" fmla="*/ 43 w 246"/>
                                    <a:gd name="T63" fmla="*/ 29 h 38"/>
                                    <a:gd name="T64" fmla="*/ 38 w 246"/>
                                    <a:gd name="T65" fmla="*/ 29 h 38"/>
                                    <a:gd name="T66" fmla="*/ 29 w 246"/>
                                    <a:gd name="T67" fmla="*/ 29 h 38"/>
                                    <a:gd name="T68" fmla="*/ 19 w 246"/>
                                    <a:gd name="T69" fmla="*/ 24 h 38"/>
                                    <a:gd name="T70" fmla="*/ 10 w 246"/>
                                    <a:gd name="T71" fmla="*/ 19 h 38"/>
                                    <a:gd name="T72" fmla="*/ 5 w 246"/>
                                    <a:gd name="T73" fmla="*/ 19 h 38"/>
                                    <a:gd name="T74" fmla="*/ 0 w 246"/>
                                    <a:gd name="T75" fmla="*/ 19 h 3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</a:cxnLst>
                                  <a:rect l="0" t="0" r="r" b="b"/>
                                  <a:pathLst>
                                    <a:path w="246" h="38">
                                      <a:moveTo>
                                        <a:pt x="246" y="0"/>
                                      </a:moveTo>
                                      <a:lnTo>
                                        <a:pt x="241" y="5"/>
                                      </a:lnTo>
                                      <a:lnTo>
                                        <a:pt x="232" y="10"/>
                                      </a:lnTo>
                                      <a:lnTo>
                                        <a:pt x="218" y="15"/>
                                      </a:lnTo>
                                      <a:lnTo>
                                        <a:pt x="213" y="19"/>
                                      </a:lnTo>
                                      <a:lnTo>
                                        <a:pt x="203" y="19"/>
                                      </a:lnTo>
                                      <a:lnTo>
                                        <a:pt x="199" y="19"/>
                                      </a:lnTo>
                                      <a:lnTo>
                                        <a:pt x="189" y="19"/>
                                      </a:lnTo>
                                      <a:lnTo>
                                        <a:pt x="189" y="24"/>
                                      </a:lnTo>
                                      <a:lnTo>
                                        <a:pt x="184" y="24"/>
                                      </a:lnTo>
                                      <a:lnTo>
                                        <a:pt x="180" y="24"/>
                                      </a:lnTo>
                                      <a:lnTo>
                                        <a:pt x="170" y="29"/>
                                      </a:lnTo>
                                      <a:lnTo>
                                        <a:pt x="161" y="29"/>
                                      </a:lnTo>
                                      <a:lnTo>
                                        <a:pt x="161" y="33"/>
                                      </a:lnTo>
                                      <a:lnTo>
                                        <a:pt x="151" y="33"/>
                                      </a:lnTo>
                                      <a:lnTo>
                                        <a:pt x="142" y="33"/>
                                      </a:lnTo>
                                      <a:lnTo>
                                        <a:pt x="137" y="33"/>
                                      </a:lnTo>
                                      <a:lnTo>
                                        <a:pt x="133" y="38"/>
                                      </a:lnTo>
                                      <a:lnTo>
                                        <a:pt x="128" y="38"/>
                                      </a:lnTo>
                                      <a:lnTo>
                                        <a:pt x="118" y="38"/>
                                      </a:lnTo>
                                      <a:lnTo>
                                        <a:pt x="114" y="38"/>
                                      </a:lnTo>
                                      <a:lnTo>
                                        <a:pt x="109" y="38"/>
                                      </a:lnTo>
                                      <a:lnTo>
                                        <a:pt x="104" y="38"/>
                                      </a:lnTo>
                                      <a:lnTo>
                                        <a:pt x="99" y="38"/>
                                      </a:lnTo>
                                      <a:lnTo>
                                        <a:pt x="85" y="38"/>
                                      </a:lnTo>
                                      <a:lnTo>
                                        <a:pt x="76" y="38"/>
                                      </a:lnTo>
                                      <a:lnTo>
                                        <a:pt x="71" y="33"/>
                                      </a:lnTo>
                                      <a:lnTo>
                                        <a:pt x="66" y="33"/>
                                      </a:lnTo>
                                      <a:lnTo>
                                        <a:pt x="52" y="33"/>
                                      </a:lnTo>
                                      <a:lnTo>
                                        <a:pt x="48" y="33"/>
                                      </a:lnTo>
                                      <a:lnTo>
                                        <a:pt x="43" y="29"/>
                                      </a:lnTo>
                                      <a:lnTo>
                                        <a:pt x="38" y="29"/>
                                      </a:lnTo>
                                      <a:lnTo>
                                        <a:pt x="29" y="29"/>
                                      </a:lnTo>
                                      <a:lnTo>
                                        <a:pt x="19" y="24"/>
                                      </a:lnTo>
                                      <a:lnTo>
                                        <a:pt x="10" y="19"/>
                                      </a:lnTo>
                                      <a:lnTo>
                                        <a:pt x="5" y="19"/>
                                      </a:lnTo>
                                      <a:lnTo>
                                        <a:pt x="0" y="19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4" name="Freeform 71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08" y="1047"/>
                                  <a:ext cx="75" cy="66"/>
                                </a:xfrm>
                                <a:custGeom>
                                  <a:avLst/>
                                  <a:gdLst>
                                    <a:gd name="T0" fmla="*/ 0 w 75"/>
                                    <a:gd name="T1" fmla="*/ 66 h 66"/>
                                    <a:gd name="T2" fmla="*/ 0 w 75"/>
                                    <a:gd name="T3" fmla="*/ 62 h 66"/>
                                    <a:gd name="T4" fmla="*/ 5 w 75"/>
                                    <a:gd name="T5" fmla="*/ 57 h 66"/>
                                    <a:gd name="T6" fmla="*/ 9 w 75"/>
                                    <a:gd name="T7" fmla="*/ 52 h 66"/>
                                    <a:gd name="T8" fmla="*/ 14 w 75"/>
                                    <a:gd name="T9" fmla="*/ 47 h 66"/>
                                    <a:gd name="T10" fmla="*/ 14 w 75"/>
                                    <a:gd name="T11" fmla="*/ 43 h 66"/>
                                    <a:gd name="T12" fmla="*/ 19 w 75"/>
                                    <a:gd name="T13" fmla="*/ 43 h 66"/>
                                    <a:gd name="T14" fmla="*/ 19 w 75"/>
                                    <a:gd name="T15" fmla="*/ 33 h 66"/>
                                    <a:gd name="T16" fmla="*/ 24 w 75"/>
                                    <a:gd name="T17" fmla="*/ 29 h 66"/>
                                    <a:gd name="T18" fmla="*/ 28 w 75"/>
                                    <a:gd name="T19" fmla="*/ 29 h 66"/>
                                    <a:gd name="T20" fmla="*/ 33 w 75"/>
                                    <a:gd name="T21" fmla="*/ 24 h 66"/>
                                    <a:gd name="T22" fmla="*/ 42 w 75"/>
                                    <a:gd name="T23" fmla="*/ 19 h 66"/>
                                    <a:gd name="T24" fmla="*/ 47 w 75"/>
                                    <a:gd name="T25" fmla="*/ 14 h 66"/>
                                    <a:gd name="T26" fmla="*/ 52 w 75"/>
                                    <a:gd name="T27" fmla="*/ 10 h 66"/>
                                    <a:gd name="T28" fmla="*/ 57 w 75"/>
                                    <a:gd name="T29" fmla="*/ 5 h 66"/>
                                    <a:gd name="T30" fmla="*/ 61 w 75"/>
                                    <a:gd name="T31" fmla="*/ 5 h 66"/>
                                    <a:gd name="T32" fmla="*/ 66 w 75"/>
                                    <a:gd name="T33" fmla="*/ 0 h 66"/>
                                    <a:gd name="T34" fmla="*/ 75 w 75"/>
                                    <a:gd name="T35" fmla="*/ 0 h 6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75" h="66">
                                      <a:moveTo>
                                        <a:pt x="0" y="66"/>
                                      </a:moveTo>
                                      <a:lnTo>
                                        <a:pt x="0" y="62"/>
                                      </a:lnTo>
                                      <a:lnTo>
                                        <a:pt x="5" y="57"/>
                                      </a:lnTo>
                                      <a:lnTo>
                                        <a:pt x="9" y="52"/>
                                      </a:lnTo>
                                      <a:lnTo>
                                        <a:pt x="14" y="47"/>
                                      </a:lnTo>
                                      <a:lnTo>
                                        <a:pt x="14" y="43"/>
                                      </a:lnTo>
                                      <a:lnTo>
                                        <a:pt x="19" y="43"/>
                                      </a:lnTo>
                                      <a:lnTo>
                                        <a:pt x="19" y="33"/>
                                      </a:lnTo>
                                      <a:lnTo>
                                        <a:pt x="24" y="29"/>
                                      </a:lnTo>
                                      <a:lnTo>
                                        <a:pt x="28" y="29"/>
                                      </a:lnTo>
                                      <a:lnTo>
                                        <a:pt x="33" y="24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47" y="14"/>
                                      </a:lnTo>
                                      <a:lnTo>
                                        <a:pt x="52" y="10"/>
                                      </a:lnTo>
                                      <a:lnTo>
                                        <a:pt x="57" y="5"/>
                                      </a:lnTo>
                                      <a:lnTo>
                                        <a:pt x="61" y="5"/>
                                      </a:lnTo>
                                      <a:lnTo>
                                        <a:pt x="66" y="0"/>
                                      </a:lnTo>
                                      <a:lnTo>
                                        <a:pt x="75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" name="Freeform 7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23" y="976"/>
                                  <a:ext cx="61" cy="218"/>
                                </a:xfrm>
                                <a:custGeom>
                                  <a:avLst/>
                                  <a:gdLst>
                                    <a:gd name="T0" fmla="*/ 61 w 61"/>
                                    <a:gd name="T1" fmla="*/ 0 h 218"/>
                                    <a:gd name="T2" fmla="*/ 57 w 61"/>
                                    <a:gd name="T3" fmla="*/ 5 h 218"/>
                                    <a:gd name="T4" fmla="*/ 52 w 61"/>
                                    <a:gd name="T5" fmla="*/ 10 h 218"/>
                                    <a:gd name="T6" fmla="*/ 52 w 61"/>
                                    <a:gd name="T7" fmla="*/ 15 h 218"/>
                                    <a:gd name="T8" fmla="*/ 42 w 61"/>
                                    <a:gd name="T9" fmla="*/ 19 h 218"/>
                                    <a:gd name="T10" fmla="*/ 38 w 61"/>
                                    <a:gd name="T11" fmla="*/ 29 h 218"/>
                                    <a:gd name="T12" fmla="*/ 33 w 61"/>
                                    <a:gd name="T13" fmla="*/ 33 h 218"/>
                                    <a:gd name="T14" fmla="*/ 28 w 61"/>
                                    <a:gd name="T15" fmla="*/ 38 h 218"/>
                                    <a:gd name="T16" fmla="*/ 28 w 61"/>
                                    <a:gd name="T17" fmla="*/ 43 h 218"/>
                                    <a:gd name="T18" fmla="*/ 24 w 61"/>
                                    <a:gd name="T19" fmla="*/ 48 h 218"/>
                                    <a:gd name="T20" fmla="*/ 19 w 61"/>
                                    <a:gd name="T21" fmla="*/ 52 h 218"/>
                                    <a:gd name="T22" fmla="*/ 19 w 61"/>
                                    <a:gd name="T23" fmla="*/ 57 h 218"/>
                                    <a:gd name="T24" fmla="*/ 19 w 61"/>
                                    <a:gd name="T25" fmla="*/ 62 h 218"/>
                                    <a:gd name="T26" fmla="*/ 19 w 61"/>
                                    <a:gd name="T27" fmla="*/ 66 h 218"/>
                                    <a:gd name="T28" fmla="*/ 19 w 61"/>
                                    <a:gd name="T29" fmla="*/ 71 h 218"/>
                                    <a:gd name="T30" fmla="*/ 14 w 61"/>
                                    <a:gd name="T31" fmla="*/ 76 h 218"/>
                                    <a:gd name="T32" fmla="*/ 14 w 61"/>
                                    <a:gd name="T33" fmla="*/ 76 h 218"/>
                                    <a:gd name="T34" fmla="*/ 9 w 61"/>
                                    <a:gd name="T35" fmla="*/ 90 h 218"/>
                                    <a:gd name="T36" fmla="*/ 9 w 61"/>
                                    <a:gd name="T37" fmla="*/ 95 h 218"/>
                                    <a:gd name="T38" fmla="*/ 5 w 61"/>
                                    <a:gd name="T39" fmla="*/ 100 h 218"/>
                                    <a:gd name="T40" fmla="*/ 5 w 61"/>
                                    <a:gd name="T41" fmla="*/ 100 h 218"/>
                                    <a:gd name="T42" fmla="*/ 5 w 61"/>
                                    <a:gd name="T43" fmla="*/ 104 h 218"/>
                                    <a:gd name="T44" fmla="*/ 0 w 61"/>
                                    <a:gd name="T45" fmla="*/ 118 h 218"/>
                                    <a:gd name="T46" fmla="*/ 0 w 61"/>
                                    <a:gd name="T47" fmla="*/ 118 h 218"/>
                                    <a:gd name="T48" fmla="*/ 0 w 61"/>
                                    <a:gd name="T49" fmla="*/ 123 h 218"/>
                                    <a:gd name="T50" fmla="*/ 0 w 61"/>
                                    <a:gd name="T51" fmla="*/ 133 h 218"/>
                                    <a:gd name="T52" fmla="*/ 0 w 61"/>
                                    <a:gd name="T53" fmla="*/ 137 h 218"/>
                                    <a:gd name="T54" fmla="*/ 0 w 61"/>
                                    <a:gd name="T55" fmla="*/ 137 h 218"/>
                                    <a:gd name="T56" fmla="*/ 0 w 61"/>
                                    <a:gd name="T57" fmla="*/ 147 h 218"/>
                                    <a:gd name="T58" fmla="*/ 0 w 61"/>
                                    <a:gd name="T59" fmla="*/ 152 h 218"/>
                                    <a:gd name="T60" fmla="*/ 0 w 61"/>
                                    <a:gd name="T61" fmla="*/ 156 h 218"/>
                                    <a:gd name="T62" fmla="*/ 0 w 61"/>
                                    <a:gd name="T63" fmla="*/ 161 h 218"/>
                                    <a:gd name="T64" fmla="*/ 0 w 61"/>
                                    <a:gd name="T65" fmla="*/ 166 h 218"/>
                                    <a:gd name="T66" fmla="*/ 0 w 61"/>
                                    <a:gd name="T67" fmla="*/ 170 h 218"/>
                                    <a:gd name="T68" fmla="*/ 0 w 61"/>
                                    <a:gd name="T69" fmla="*/ 180 h 218"/>
                                    <a:gd name="T70" fmla="*/ 5 w 61"/>
                                    <a:gd name="T71" fmla="*/ 180 h 218"/>
                                    <a:gd name="T72" fmla="*/ 5 w 61"/>
                                    <a:gd name="T73" fmla="*/ 185 h 218"/>
                                    <a:gd name="T74" fmla="*/ 5 w 61"/>
                                    <a:gd name="T75" fmla="*/ 199 h 218"/>
                                    <a:gd name="T76" fmla="*/ 9 w 61"/>
                                    <a:gd name="T77" fmla="*/ 199 h 218"/>
                                    <a:gd name="T78" fmla="*/ 9 w 61"/>
                                    <a:gd name="T79" fmla="*/ 204 h 218"/>
                                    <a:gd name="T80" fmla="*/ 9 w 61"/>
                                    <a:gd name="T81" fmla="*/ 208 h 218"/>
                                    <a:gd name="T82" fmla="*/ 14 w 61"/>
                                    <a:gd name="T83" fmla="*/ 218 h 21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</a:cxnLst>
                                  <a:rect l="0" t="0" r="r" b="b"/>
                                  <a:pathLst>
                                    <a:path w="61" h="218">
                                      <a:moveTo>
                                        <a:pt x="61" y="0"/>
                                      </a:moveTo>
                                      <a:lnTo>
                                        <a:pt x="57" y="5"/>
                                      </a:lnTo>
                                      <a:lnTo>
                                        <a:pt x="52" y="10"/>
                                      </a:lnTo>
                                      <a:lnTo>
                                        <a:pt x="52" y="15"/>
                                      </a:lnTo>
                                      <a:lnTo>
                                        <a:pt x="42" y="19"/>
                                      </a:lnTo>
                                      <a:lnTo>
                                        <a:pt x="38" y="29"/>
                                      </a:lnTo>
                                      <a:lnTo>
                                        <a:pt x="33" y="33"/>
                                      </a:lnTo>
                                      <a:lnTo>
                                        <a:pt x="28" y="38"/>
                                      </a:lnTo>
                                      <a:lnTo>
                                        <a:pt x="28" y="43"/>
                                      </a:lnTo>
                                      <a:lnTo>
                                        <a:pt x="24" y="48"/>
                                      </a:lnTo>
                                      <a:lnTo>
                                        <a:pt x="19" y="52"/>
                                      </a:lnTo>
                                      <a:lnTo>
                                        <a:pt x="19" y="57"/>
                                      </a:lnTo>
                                      <a:lnTo>
                                        <a:pt x="19" y="62"/>
                                      </a:lnTo>
                                      <a:lnTo>
                                        <a:pt x="19" y="66"/>
                                      </a:lnTo>
                                      <a:lnTo>
                                        <a:pt x="19" y="71"/>
                                      </a:lnTo>
                                      <a:lnTo>
                                        <a:pt x="14" y="76"/>
                                      </a:lnTo>
                                      <a:lnTo>
                                        <a:pt x="9" y="90"/>
                                      </a:lnTo>
                                      <a:lnTo>
                                        <a:pt x="9" y="95"/>
                                      </a:lnTo>
                                      <a:lnTo>
                                        <a:pt x="5" y="100"/>
                                      </a:lnTo>
                                      <a:lnTo>
                                        <a:pt x="5" y="104"/>
                                      </a:lnTo>
                                      <a:lnTo>
                                        <a:pt x="0" y="118"/>
                                      </a:lnTo>
                                      <a:lnTo>
                                        <a:pt x="0" y="123"/>
                                      </a:lnTo>
                                      <a:lnTo>
                                        <a:pt x="0" y="133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0" y="147"/>
                                      </a:lnTo>
                                      <a:lnTo>
                                        <a:pt x="0" y="152"/>
                                      </a:lnTo>
                                      <a:lnTo>
                                        <a:pt x="0" y="156"/>
                                      </a:lnTo>
                                      <a:lnTo>
                                        <a:pt x="0" y="161"/>
                                      </a:lnTo>
                                      <a:lnTo>
                                        <a:pt x="0" y="166"/>
                                      </a:lnTo>
                                      <a:lnTo>
                                        <a:pt x="0" y="170"/>
                                      </a:lnTo>
                                      <a:lnTo>
                                        <a:pt x="0" y="180"/>
                                      </a:lnTo>
                                      <a:lnTo>
                                        <a:pt x="5" y="180"/>
                                      </a:lnTo>
                                      <a:lnTo>
                                        <a:pt x="5" y="185"/>
                                      </a:lnTo>
                                      <a:lnTo>
                                        <a:pt x="5" y="199"/>
                                      </a:lnTo>
                                      <a:lnTo>
                                        <a:pt x="9" y="199"/>
                                      </a:lnTo>
                                      <a:lnTo>
                                        <a:pt x="9" y="204"/>
                                      </a:lnTo>
                                      <a:lnTo>
                                        <a:pt x="9" y="208"/>
                                      </a:lnTo>
                                      <a:lnTo>
                                        <a:pt x="14" y="218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" name="Freeform 7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37" y="1194"/>
                                  <a:ext cx="47" cy="47"/>
                                </a:xfrm>
                                <a:custGeom>
                                  <a:avLst/>
                                  <a:gdLst>
                                    <a:gd name="T0" fmla="*/ 0 w 47"/>
                                    <a:gd name="T1" fmla="*/ 0 h 47"/>
                                    <a:gd name="T2" fmla="*/ 0 w 47"/>
                                    <a:gd name="T3" fmla="*/ 0 h 47"/>
                                    <a:gd name="T4" fmla="*/ 5 w 47"/>
                                    <a:gd name="T5" fmla="*/ 4 h 47"/>
                                    <a:gd name="T6" fmla="*/ 5 w 47"/>
                                    <a:gd name="T7" fmla="*/ 4 h 47"/>
                                    <a:gd name="T8" fmla="*/ 5 w 47"/>
                                    <a:gd name="T9" fmla="*/ 9 h 47"/>
                                    <a:gd name="T10" fmla="*/ 10 w 47"/>
                                    <a:gd name="T11" fmla="*/ 14 h 47"/>
                                    <a:gd name="T12" fmla="*/ 10 w 47"/>
                                    <a:gd name="T13" fmla="*/ 19 h 47"/>
                                    <a:gd name="T14" fmla="*/ 14 w 47"/>
                                    <a:gd name="T15" fmla="*/ 23 h 47"/>
                                    <a:gd name="T16" fmla="*/ 19 w 47"/>
                                    <a:gd name="T17" fmla="*/ 23 h 47"/>
                                    <a:gd name="T18" fmla="*/ 24 w 47"/>
                                    <a:gd name="T19" fmla="*/ 28 h 47"/>
                                    <a:gd name="T20" fmla="*/ 28 w 47"/>
                                    <a:gd name="T21" fmla="*/ 33 h 47"/>
                                    <a:gd name="T22" fmla="*/ 33 w 47"/>
                                    <a:gd name="T23" fmla="*/ 33 h 47"/>
                                    <a:gd name="T24" fmla="*/ 38 w 47"/>
                                    <a:gd name="T25" fmla="*/ 38 h 47"/>
                                    <a:gd name="T26" fmla="*/ 38 w 47"/>
                                    <a:gd name="T27" fmla="*/ 42 h 47"/>
                                    <a:gd name="T28" fmla="*/ 43 w 47"/>
                                    <a:gd name="T29" fmla="*/ 42 h 47"/>
                                    <a:gd name="T30" fmla="*/ 47 w 47"/>
                                    <a:gd name="T31" fmla="*/ 47 h 4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</a:cxnLst>
                                  <a:rect l="0" t="0" r="r" b="b"/>
                                  <a:pathLst>
                                    <a:path w="47" h="47">
                                      <a:moveTo>
                                        <a:pt x="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5" y="4"/>
                                      </a:lnTo>
                                      <a:lnTo>
                                        <a:pt x="5" y="9"/>
                                      </a:lnTo>
                                      <a:lnTo>
                                        <a:pt x="10" y="14"/>
                                      </a:lnTo>
                                      <a:lnTo>
                                        <a:pt x="10" y="19"/>
                                      </a:lnTo>
                                      <a:lnTo>
                                        <a:pt x="14" y="23"/>
                                      </a:lnTo>
                                      <a:lnTo>
                                        <a:pt x="19" y="23"/>
                                      </a:lnTo>
                                      <a:lnTo>
                                        <a:pt x="24" y="28"/>
                                      </a:lnTo>
                                      <a:lnTo>
                                        <a:pt x="28" y="33"/>
                                      </a:lnTo>
                                      <a:lnTo>
                                        <a:pt x="33" y="33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38" y="42"/>
                                      </a:lnTo>
                                      <a:lnTo>
                                        <a:pt x="43" y="42"/>
                                      </a:lnTo>
                                      <a:lnTo>
                                        <a:pt x="47" y="47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" name="Freeform 7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84" y="650"/>
                                  <a:ext cx="340" cy="274"/>
                                </a:xfrm>
                                <a:custGeom>
                                  <a:avLst/>
                                  <a:gdLst>
                                    <a:gd name="T0" fmla="*/ 340 w 340"/>
                                    <a:gd name="T1" fmla="*/ 0 h 274"/>
                                    <a:gd name="T2" fmla="*/ 331 w 340"/>
                                    <a:gd name="T3" fmla="*/ 10 h 274"/>
                                    <a:gd name="T4" fmla="*/ 326 w 340"/>
                                    <a:gd name="T5" fmla="*/ 19 h 274"/>
                                    <a:gd name="T6" fmla="*/ 321 w 340"/>
                                    <a:gd name="T7" fmla="*/ 29 h 274"/>
                                    <a:gd name="T8" fmla="*/ 317 w 340"/>
                                    <a:gd name="T9" fmla="*/ 29 h 274"/>
                                    <a:gd name="T10" fmla="*/ 307 w 340"/>
                                    <a:gd name="T11" fmla="*/ 38 h 274"/>
                                    <a:gd name="T12" fmla="*/ 298 w 340"/>
                                    <a:gd name="T13" fmla="*/ 52 h 274"/>
                                    <a:gd name="T14" fmla="*/ 288 w 340"/>
                                    <a:gd name="T15" fmla="*/ 62 h 274"/>
                                    <a:gd name="T16" fmla="*/ 279 w 340"/>
                                    <a:gd name="T17" fmla="*/ 71 h 274"/>
                                    <a:gd name="T18" fmla="*/ 274 w 340"/>
                                    <a:gd name="T19" fmla="*/ 81 h 274"/>
                                    <a:gd name="T20" fmla="*/ 260 w 340"/>
                                    <a:gd name="T21" fmla="*/ 90 h 274"/>
                                    <a:gd name="T22" fmla="*/ 251 w 340"/>
                                    <a:gd name="T23" fmla="*/ 100 h 274"/>
                                    <a:gd name="T24" fmla="*/ 241 w 340"/>
                                    <a:gd name="T25" fmla="*/ 109 h 274"/>
                                    <a:gd name="T26" fmla="*/ 232 w 340"/>
                                    <a:gd name="T27" fmla="*/ 118 h 274"/>
                                    <a:gd name="T28" fmla="*/ 218 w 340"/>
                                    <a:gd name="T29" fmla="*/ 128 h 274"/>
                                    <a:gd name="T30" fmla="*/ 213 w 340"/>
                                    <a:gd name="T31" fmla="*/ 137 h 274"/>
                                    <a:gd name="T32" fmla="*/ 199 w 340"/>
                                    <a:gd name="T33" fmla="*/ 147 h 274"/>
                                    <a:gd name="T34" fmla="*/ 189 w 340"/>
                                    <a:gd name="T35" fmla="*/ 156 h 274"/>
                                    <a:gd name="T36" fmla="*/ 175 w 340"/>
                                    <a:gd name="T37" fmla="*/ 166 h 274"/>
                                    <a:gd name="T38" fmla="*/ 166 w 340"/>
                                    <a:gd name="T39" fmla="*/ 175 h 274"/>
                                    <a:gd name="T40" fmla="*/ 156 w 340"/>
                                    <a:gd name="T41" fmla="*/ 180 h 274"/>
                                    <a:gd name="T42" fmla="*/ 142 w 340"/>
                                    <a:gd name="T43" fmla="*/ 189 h 274"/>
                                    <a:gd name="T44" fmla="*/ 133 w 340"/>
                                    <a:gd name="T45" fmla="*/ 194 h 274"/>
                                    <a:gd name="T46" fmla="*/ 118 w 340"/>
                                    <a:gd name="T47" fmla="*/ 203 h 274"/>
                                    <a:gd name="T48" fmla="*/ 109 w 340"/>
                                    <a:gd name="T49" fmla="*/ 213 h 274"/>
                                    <a:gd name="T50" fmla="*/ 99 w 340"/>
                                    <a:gd name="T51" fmla="*/ 218 h 274"/>
                                    <a:gd name="T52" fmla="*/ 85 w 340"/>
                                    <a:gd name="T53" fmla="*/ 227 h 274"/>
                                    <a:gd name="T54" fmla="*/ 76 w 340"/>
                                    <a:gd name="T55" fmla="*/ 237 h 274"/>
                                    <a:gd name="T56" fmla="*/ 62 w 340"/>
                                    <a:gd name="T57" fmla="*/ 241 h 274"/>
                                    <a:gd name="T58" fmla="*/ 52 w 340"/>
                                    <a:gd name="T59" fmla="*/ 251 h 274"/>
                                    <a:gd name="T60" fmla="*/ 38 w 340"/>
                                    <a:gd name="T61" fmla="*/ 260 h 274"/>
                                    <a:gd name="T62" fmla="*/ 24 w 340"/>
                                    <a:gd name="T63" fmla="*/ 260 h 274"/>
                                    <a:gd name="T64" fmla="*/ 14 w 340"/>
                                    <a:gd name="T65" fmla="*/ 270 h 274"/>
                                    <a:gd name="T66" fmla="*/ 0 w 340"/>
                                    <a:gd name="T67" fmla="*/ 274 h 27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</a:cxnLst>
                                  <a:rect l="0" t="0" r="r" b="b"/>
                                  <a:pathLst>
                                    <a:path w="340" h="274">
                                      <a:moveTo>
                                        <a:pt x="340" y="0"/>
                                      </a:moveTo>
                                      <a:lnTo>
                                        <a:pt x="331" y="10"/>
                                      </a:lnTo>
                                      <a:lnTo>
                                        <a:pt x="326" y="19"/>
                                      </a:lnTo>
                                      <a:lnTo>
                                        <a:pt x="321" y="29"/>
                                      </a:lnTo>
                                      <a:lnTo>
                                        <a:pt x="317" y="29"/>
                                      </a:lnTo>
                                      <a:lnTo>
                                        <a:pt x="307" y="38"/>
                                      </a:lnTo>
                                      <a:lnTo>
                                        <a:pt x="298" y="52"/>
                                      </a:lnTo>
                                      <a:lnTo>
                                        <a:pt x="288" y="62"/>
                                      </a:lnTo>
                                      <a:lnTo>
                                        <a:pt x="279" y="71"/>
                                      </a:lnTo>
                                      <a:lnTo>
                                        <a:pt x="274" y="81"/>
                                      </a:lnTo>
                                      <a:lnTo>
                                        <a:pt x="260" y="90"/>
                                      </a:lnTo>
                                      <a:lnTo>
                                        <a:pt x="251" y="100"/>
                                      </a:lnTo>
                                      <a:lnTo>
                                        <a:pt x="241" y="109"/>
                                      </a:lnTo>
                                      <a:lnTo>
                                        <a:pt x="232" y="118"/>
                                      </a:lnTo>
                                      <a:lnTo>
                                        <a:pt x="218" y="128"/>
                                      </a:lnTo>
                                      <a:lnTo>
                                        <a:pt x="213" y="137"/>
                                      </a:lnTo>
                                      <a:lnTo>
                                        <a:pt x="199" y="147"/>
                                      </a:lnTo>
                                      <a:lnTo>
                                        <a:pt x="189" y="156"/>
                                      </a:lnTo>
                                      <a:lnTo>
                                        <a:pt x="175" y="166"/>
                                      </a:lnTo>
                                      <a:lnTo>
                                        <a:pt x="166" y="175"/>
                                      </a:lnTo>
                                      <a:lnTo>
                                        <a:pt x="156" y="180"/>
                                      </a:lnTo>
                                      <a:lnTo>
                                        <a:pt x="142" y="189"/>
                                      </a:lnTo>
                                      <a:lnTo>
                                        <a:pt x="133" y="194"/>
                                      </a:lnTo>
                                      <a:lnTo>
                                        <a:pt x="118" y="203"/>
                                      </a:lnTo>
                                      <a:lnTo>
                                        <a:pt x="109" y="213"/>
                                      </a:lnTo>
                                      <a:lnTo>
                                        <a:pt x="99" y="218"/>
                                      </a:lnTo>
                                      <a:lnTo>
                                        <a:pt x="85" y="227"/>
                                      </a:lnTo>
                                      <a:lnTo>
                                        <a:pt x="76" y="237"/>
                                      </a:lnTo>
                                      <a:lnTo>
                                        <a:pt x="62" y="241"/>
                                      </a:lnTo>
                                      <a:lnTo>
                                        <a:pt x="52" y="251"/>
                                      </a:lnTo>
                                      <a:lnTo>
                                        <a:pt x="38" y="260"/>
                                      </a:lnTo>
                                      <a:lnTo>
                                        <a:pt x="24" y="260"/>
                                      </a:lnTo>
                                      <a:lnTo>
                                        <a:pt x="14" y="270"/>
                                      </a:lnTo>
                                      <a:lnTo>
                                        <a:pt x="0" y="274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" name="Freeform 7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28" y="868"/>
                                  <a:ext cx="56" cy="56"/>
                                </a:xfrm>
                                <a:custGeom>
                                  <a:avLst/>
                                  <a:gdLst>
                                    <a:gd name="T0" fmla="*/ 9 w 56"/>
                                    <a:gd name="T1" fmla="*/ 0 h 56"/>
                                    <a:gd name="T2" fmla="*/ 4 w 56"/>
                                    <a:gd name="T3" fmla="*/ 0 h 56"/>
                                    <a:gd name="T4" fmla="*/ 4 w 56"/>
                                    <a:gd name="T5" fmla="*/ 4 h 56"/>
                                    <a:gd name="T6" fmla="*/ 0 w 56"/>
                                    <a:gd name="T7" fmla="*/ 4 h 56"/>
                                    <a:gd name="T8" fmla="*/ 0 w 56"/>
                                    <a:gd name="T9" fmla="*/ 9 h 56"/>
                                    <a:gd name="T10" fmla="*/ 0 w 56"/>
                                    <a:gd name="T11" fmla="*/ 14 h 56"/>
                                    <a:gd name="T12" fmla="*/ 0 w 56"/>
                                    <a:gd name="T13" fmla="*/ 19 h 56"/>
                                    <a:gd name="T14" fmla="*/ 0 w 56"/>
                                    <a:gd name="T15" fmla="*/ 19 h 56"/>
                                    <a:gd name="T16" fmla="*/ 0 w 56"/>
                                    <a:gd name="T17" fmla="*/ 23 h 56"/>
                                    <a:gd name="T18" fmla="*/ 0 w 56"/>
                                    <a:gd name="T19" fmla="*/ 28 h 56"/>
                                    <a:gd name="T20" fmla="*/ 0 w 56"/>
                                    <a:gd name="T21" fmla="*/ 33 h 56"/>
                                    <a:gd name="T22" fmla="*/ 0 w 56"/>
                                    <a:gd name="T23" fmla="*/ 37 h 56"/>
                                    <a:gd name="T24" fmla="*/ 4 w 56"/>
                                    <a:gd name="T25" fmla="*/ 42 h 56"/>
                                    <a:gd name="T26" fmla="*/ 4 w 56"/>
                                    <a:gd name="T27" fmla="*/ 42 h 56"/>
                                    <a:gd name="T28" fmla="*/ 9 w 56"/>
                                    <a:gd name="T29" fmla="*/ 47 h 56"/>
                                    <a:gd name="T30" fmla="*/ 14 w 56"/>
                                    <a:gd name="T31" fmla="*/ 47 h 56"/>
                                    <a:gd name="T32" fmla="*/ 14 w 56"/>
                                    <a:gd name="T33" fmla="*/ 52 h 56"/>
                                    <a:gd name="T34" fmla="*/ 14 w 56"/>
                                    <a:gd name="T35" fmla="*/ 52 h 56"/>
                                    <a:gd name="T36" fmla="*/ 14 w 56"/>
                                    <a:gd name="T37" fmla="*/ 56 h 56"/>
                                    <a:gd name="T38" fmla="*/ 19 w 56"/>
                                    <a:gd name="T39" fmla="*/ 56 h 56"/>
                                    <a:gd name="T40" fmla="*/ 23 w 56"/>
                                    <a:gd name="T41" fmla="*/ 56 h 56"/>
                                    <a:gd name="T42" fmla="*/ 23 w 56"/>
                                    <a:gd name="T43" fmla="*/ 56 h 56"/>
                                    <a:gd name="T44" fmla="*/ 28 w 56"/>
                                    <a:gd name="T45" fmla="*/ 56 h 56"/>
                                    <a:gd name="T46" fmla="*/ 33 w 56"/>
                                    <a:gd name="T47" fmla="*/ 56 h 56"/>
                                    <a:gd name="T48" fmla="*/ 37 w 56"/>
                                    <a:gd name="T49" fmla="*/ 56 h 56"/>
                                    <a:gd name="T50" fmla="*/ 42 w 56"/>
                                    <a:gd name="T51" fmla="*/ 56 h 56"/>
                                    <a:gd name="T52" fmla="*/ 47 w 56"/>
                                    <a:gd name="T53" fmla="*/ 56 h 56"/>
                                    <a:gd name="T54" fmla="*/ 47 w 56"/>
                                    <a:gd name="T55" fmla="*/ 56 h 56"/>
                                    <a:gd name="T56" fmla="*/ 52 w 56"/>
                                    <a:gd name="T57" fmla="*/ 56 h 56"/>
                                    <a:gd name="T58" fmla="*/ 56 w 56"/>
                                    <a:gd name="T59" fmla="*/ 56 h 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</a:cxnLst>
                                  <a:rect l="0" t="0" r="r" b="b"/>
                                  <a:pathLst>
                                    <a:path w="56" h="56">
                                      <a:moveTo>
                                        <a:pt x="9" y="0"/>
                                      </a:moveTo>
                                      <a:lnTo>
                                        <a:pt x="4" y="0"/>
                                      </a:lnTo>
                                      <a:lnTo>
                                        <a:pt x="4" y="4"/>
                                      </a:lnTo>
                                      <a:lnTo>
                                        <a:pt x="0" y="4"/>
                                      </a:lnTo>
                                      <a:lnTo>
                                        <a:pt x="0" y="9"/>
                                      </a:lnTo>
                                      <a:lnTo>
                                        <a:pt x="0" y="14"/>
                                      </a:lnTo>
                                      <a:lnTo>
                                        <a:pt x="0" y="19"/>
                                      </a:lnTo>
                                      <a:lnTo>
                                        <a:pt x="0" y="23"/>
                                      </a:lnTo>
                                      <a:lnTo>
                                        <a:pt x="0" y="28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37"/>
                                      </a:lnTo>
                                      <a:lnTo>
                                        <a:pt x="4" y="42"/>
                                      </a:lnTo>
                                      <a:lnTo>
                                        <a:pt x="9" y="47"/>
                                      </a:lnTo>
                                      <a:lnTo>
                                        <a:pt x="14" y="47"/>
                                      </a:lnTo>
                                      <a:lnTo>
                                        <a:pt x="14" y="52"/>
                                      </a:lnTo>
                                      <a:lnTo>
                                        <a:pt x="14" y="56"/>
                                      </a:lnTo>
                                      <a:lnTo>
                                        <a:pt x="19" y="56"/>
                                      </a:lnTo>
                                      <a:lnTo>
                                        <a:pt x="23" y="56"/>
                                      </a:lnTo>
                                      <a:lnTo>
                                        <a:pt x="28" y="56"/>
                                      </a:lnTo>
                                      <a:lnTo>
                                        <a:pt x="33" y="56"/>
                                      </a:lnTo>
                                      <a:lnTo>
                                        <a:pt x="37" y="56"/>
                                      </a:lnTo>
                                      <a:lnTo>
                                        <a:pt x="42" y="56"/>
                                      </a:lnTo>
                                      <a:lnTo>
                                        <a:pt x="47" y="56"/>
                                      </a:lnTo>
                                      <a:lnTo>
                                        <a:pt x="52" y="56"/>
                                      </a:lnTo>
                                      <a:lnTo>
                                        <a:pt x="56" y="56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9" name="Freeform 7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68" y="589"/>
                                  <a:ext cx="66" cy="66"/>
                                </a:xfrm>
                                <a:custGeom>
                                  <a:avLst/>
                                  <a:gdLst>
                                    <a:gd name="T0" fmla="*/ 0 w 66"/>
                                    <a:gd name="T1" fmla="*/ 9 h 66"/>
                                    <a:gd name="T2" fmla="*/ 0 w 66"/>
                                    <a:gd name="T3" fmla="*/ 9 h 66"/>
                                    <a:gd name="T4" fmla="*/ 4 w 66"/>
                                    <a:gd name="T5" fmla="*/ 5 h 66"/>
                                    <a:gd name="T6" fmla="*/ 9 w 66"/>
                                    <a:gd name="T7" fmla="*/ 5 h 66"/>
                                    <a:gd name="T8" fmla="*/ 14 w 66"/>
                                    <a:gd name="T9" fmla="*/ 5 h 66"/>
                                    <a:gd name="T10" fmla="*/ 19 w 66"/>
                                    <a:gd name="T11" fmla="*/ 5 h 66"/>
                                    <a:gd name="T12" fmla="*/ 19 w 66"/>
                                    <a:gd name="T13" fmla="*/ 0 h 66"/>
                                    <a:gd name="T14" fmla="*/ 23 w 66"/>
                                    <a:gd name="T15" fmla="*/ 0 h 66"/>
                                    <a:gd name="T16" fmla="*/ 28 w 66"/>
                                    <a:gd name="T17" fmla="*/ 0 h 66"/>
                                    <a:gd name="T18" fmla="*/ 28 w 66"/>
                                    <a:gd name="T19" fmla="*/ 5 h 66"/>
                                    <a:gd name="T20" fmla="*/ 33 w 66"/>
                                    <a:gd name="T21" fmla="*/ 5 h 66"/>
                                    <a:gd name="T22" fmla="*/ 37 w 66"/>
                                    <a:gd name="T23" fmla="*/ 5 h 66"/>
                                    <a:gd name="T24" fmla="*/ 42 w 66"/>
                                    <a:gd name="T25" fmla="*/ 5 h 66"/>
                                    <a:gd name="T26" fmla="*/ 42 w 66"/>
                                    <a:gd name="T27" fmla="*/ 9 h 66"/>
                                    <a:gd name="T28" fmla="*/ 47 w 66"/>
                                    <a:gd name="T29" fmla="*/ 9 h 66"/>
                                    <a:gd name="T30" fmla="*/ 52 w 66"/>
                                    <a:gd name="T31" fmla="*/ 9 h 66"/>
                                    <a:gd name="T32" fmla="*/ 56 w 66"/>
                                    <a:gd name="T33" fmla="*/ 14 h 66"/>
                                    <a:gd name="T34" fmla="*/ 56 w 66"/>
                                    <a:gd name="T35" fmla="*/ 19 h 66"/>
                                    <a:gd name="T36" fmla="*/ 61 w 66"/>
                                    <a:gd name="T37" fmla="*/ 19 h 66"/>
                                    <a:gd name="T38" fmla="*/ 61 w 66"/>
                                    <a:gd name="T39" fmla="*/ 24 h 66"/>
                                    <a:gd name="T40" fmla="*/ 61 w 66"/>
                                    <a:gd name="T41" fmla="*/ 28 h 66"/>
                                    <a:gd name="T42" fmla="*/ 66 w 66"/>
                                    <a:gd name="T43" fmla="*/ 33 h 66"/>
                                    <a:gd name="T44" fmla="*/ 66 w 66"/>
                                    <a:gd name="T45" fmla="*/ 33 h 66"/>
                                    <a:gd name="T46" fmla="*/ 66 w 66"/>
                                    <a:gd name="T47" fmla="*/ 38 h 66"/>
                                    <a:gd name="T48" fmla="*/ 66 w 66"/>
                                    <a:gd name="T49" fmla="*/ 42 h 66"/>
                                    <a:gd name="T50" fmla="*/ 66 w 66"/>
                                    <a:gd name="T51" fmla="*/ 47 h 66"/>
                                    <a:gd name="T52" fmla="*/ 61 w 66"/>
                                    <a:gd name="T53" fmla="*/ 52 h 66"/>
                                    <a:gd name="T54" fmla="*/ 61 w 66"/>
                                    <a:gd name="T55" fmla="*/ 52 h 66"/>
                                    <a:gd name="T56" fmla="*/ 61 w 66"/>
                                    <a:gd name="T57" fmla="*/ 57 h 66"/>
                                    <a:gd name="T58" fmla="*/ 56 w 66"/>
                                    <a:gd name="T59" fmla="*/ 57 h 66"/>
                                    <a:gd name="T60" fmla="*/ 56 w 66"/>
                                    <a:gd name="T61" fmla="*/ 61 h 66"/>
                                    <a:gd name="T62" fmla="*/ 52 w 66"/>
                                    <a:gd name="T63" fmla="*/ 66 h 6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</a:cxnLst>
                                  <a:rect l="0" t="0" r="r" b="b"/>
                                  <a:pathLst>
                                    <a:path w="66" h="66">
                                      <a:moveTo>
                                        <a:pt x="0" y="9"/>
                                      </a:moveTo>
                                      <a:lnTo>
                                        <a:pt x="0" y="9"/>
                                      </a:lnTo>
                                      <a:lnTo>
                                        <a:pt x="4" y="5"/>
                                      </a:lnTo>
                                      <a:lnTo>
                                        <a:pt x="9" y="5"/>
                                      </a:lnTo>
                                      <a:lnTo>
                                        <a:pt x="14" y="5"/>
                                      </a:lnTo>
                                      <a:lnTo>
                                        <a:pt x="19" y="5"/>
                                      </a:lnTo>
                                      <a:lnTo>
                                        <a:pt x="19" y="0"/>
                                      </a:lnTo>
                                      <a:lnTo>
                                        <a:pt x="23" y="0"/>
                                      </a:lnTo>
                                      <a:lnTo>
                                        <a:pt x="28" y="0"/>
                                      </a:lnTo>
                                      <a:lnTo>
                                        <a:pt x="28" y="5"/>
                                      </a:lnTo>
                                      <a:lnTo>
                                        <a:pt x="33" y="5"/>
                                      </a:lnTo>
                                      <a:lnTo>
                                        <a:pt x="37" y="5"/>
                                      </a:lnTo>
                                      <a:lnTo>
                                        <a:pt x="42" y="5"/>
                                      </a:lnTo>
                                      <a:lnTo>
                                        <a:pt x="42" y="9"/>
                                      </a:lnTo>
                                      <a:lnTo>
                                        <a:pt x="47" y="9"/>
                                      </a:lnTo>
                                      <a:lnTo>
                                        <a:pt x="52" y="9"/>
                                      </a:lnTo>
                                      <a:lnTo>
                                        <a:pt x="56" y="14"/>
                                      </a:lnTo>
                                      <a:lnTo>
                                        <a:pt x="56" y="19"/>
                                      </a:lnTo>
                                      <a:lnTo>
                                        <a:pt x="61" y="19"/>
                                      </a:lnTo>
                                      <a:lnTo>
                                        <a:pt x="61" y="24"/>
                                      </a:lnTo>
                                      <a:lnTo>
                                        <a:pt x="61" y="28"/>
                                      </a:lnTo>
                                      <a:lnTo>
                                        <a:pt x="66" y="33"/>
                                      </a:lnTo>
                                      <a:lnTo>
                                        <a:pt x="66" y="38"/>
                                      </a:lnTo>
                                      <a:lnTo>
                                        <a:pt x="66" y="42"/>
                                      </a:lnTo>
                                      <a:lnTo>
                                        <a:pt x="66" y="47"/>
                                      </a:lnTo>
                                      <a:lnTo>
                                        <a:pt x="61" y="52"/>
                                      </a:lnTo>
                                      <a:lnTo>
                                        <a:pt x="61" y="57"/>
                                      </a:lnTo>
                                      <a:lnTo>
                                        <a:pt x="56" y="57"/>
                                      </a:lnTo>
                                      <a:lnTo>
                                        <a:pt x="56" y="61"/>
                                      </a:lnTo>
                                      <a:lnTo>
                                        <a:pt x="52" y="66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" name="Freeform 7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37" y="598"/>
                                  <a:ext cx="335" cy="270"/>
                                </a:xfrm>
                                <a:custGeom>
                                  <a:avLst/>
                                  <a:gdLst>
                                    <a:gd name="T0" fmla="*/ 335 w 335"/>
                                    <a:gd name="T1" fmla="*/ 0 h 270"/>
                                    <a:gd name="T2" fmla="*/ 321 w 335"/>
                                    <a:gd name="T3" fmla="*/ 0 h 270"/>
                                    <a:gd name="T4" fmla="*/ 312 w 335"/>
                                    <a:gd name="T5" fmla="*/ 10 h 270"/>
                                    <a:gd name="T6" fmla="*/ 298 w 335"/>
                                    <a:gd name="T7" fmla="*/ 19 h 270"/>
                                    <a:gd name="T8" fmla="*/ 288 w 335"/>
                                    <a:gd name="T9" fmla="*/ 24 h 270"/>
                                    <a:gd name="T10" fmla="*/ 274 w 335"/>
                                    <a:gd name="T11" fmla="*/ 29 h 270"/>
                                    <a:gd name="T12" fmla="*/ 265 w 335"/>
                                    <a:gd name="T13" fmla="*/ 38 h 270"/>
                                    <a:gd name="T14" fmla="*/ 250 w 335"/>
                                    <a:gd name="T15" fmla="*/ 48 h 270"/>
                                    <a:gd name="T16" fmla="*/ 236 w 335"/>
                                    <a:gd name="T17" fmla="*/ 52 h 270"/>
                                    <a:gd name="T18" fmla="*/ 231 w 335"/>
                                    <a:gd name="T19" fmla="*/ 62 h 270"/>
                                    <a:gd name="T20" fmla="*/ 217 w 335"/>
                                    <a:gd name="T21" fmla="*/ 66 h 270"/>
                                    <a:gd name="T22" fmla="*/ 208 w 335"/>
                                    <a:gd name="T23" fmla="*/ 76 h 270"/>
                                    <a:gd name="T24" fmla="*/ 194 w 335"/>
                                    <a:gd name="T25" fmla="*/ 85 h 270"/>
                                    <a:gd name="T26" fmla="*/ 180 w 335"/>
                                    <a:gd name="T27" fmla="*/ 90 h 270"/>
                                    <a:gd name="T28" fmla="*/ 175 w 335"/>
                                    <a:gd name="T29" fmla="*/ 100 h 270"/>
                                    <a:gd name="T30" fmla="*/ 161 w 335"/>
                                    <a:gd name="T31" fmla="*/ 104 h 270"/>
                                    <a:gd name="T32" fmla="*/ 151 w 335"/>
                                    <a:gd name="T33" fmla="*/ 118 h 270"/>
                                    <a:gd name="T34" fmla="*/ 142 w 335"/>
                                    <a:gd name="T35" fmla="*/ 128 h 270"/>
                                    <a:gd name="T36" fmla="*/ 128 w 335"/>
                                    <a:gd name="T37" fmla="*/ 133 h 270"/>
                                    <a:gd name="T38" fmla="*/ 118 w 335"/>
                                    <a:gd name="T39" fmla="*/ 147 h 270"/>
                                    <a:gd name="T40" fmla="*/ 109 w 335"/>
                                    <a:gd name="T41" fmla="*/ 152 h 270"/>
                                    <a:gd name="T42" fmla="*/ 95 w 335"/>
                                    <a:gd name="T43" fmla="*/ 161 h 270"/>
                                    <a:gd name="T44" fmla="*/ 90 w 335"/>
                                    <a:gd name="T45" fmla="*/ 170 h 270"/>
                                    <a:gd name="T46" fmla="*/ 76 w 335"/>
                                    <a:gd name="T47" fmla="*/ 180 h 270"/>
                                    <a:gd name="T48" fmla="*/ 66 w 335"/>
                                    <a:gd name="T49" fmla="*/ 189 h 270"/>
                                    <a:gd name="T50" fmla="*/ 61 w 335"/>
                                    <a:gd name="T51" fmla="*/ 199 h 270"/>
                                    <a:gd name="T52" fmla="*/ 47 w 335"/>
                                    <a:gd name="T53" fmla="*/ 208 h 270"/>
                                    <a:gd name="T54" fmla="*/ 38 w 335"/>
                                    <a:gd name="T55" fmla="*/ 218 h 270"/>
                                    <a:gd name="T56" fmla="*/ 33 w 335"/>
                                    <a:gd name="T57" fmla="*/ 232 h 270"/>
                                    <a:gd name="T58" fmla="*/ 24 w 335"/>
                                    <a:gd name="T59" fmla="*/ 241 h 270"/>
                                    <a:gd name="T60" fmla="*/ 14 w 335"/>
                                    <a:gd name="T61" fmla="*/ 251 h 270"/>
                                    <a:gd name="T62" fmla="*/ 5 w 335"/>
                                    <a:gd name="T63" fmla="*/ 260 h 270"/>
                                    <a:gd name="T64" fmla="*/ 0 w 335"/>
                                    <a:gd name="T65" fmla="*/ 270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335" h="270">
                                      <a:moveTo>
                                        <a:pt x="335" y="0"/>
                                      </a:moveTo>
                                      <a:lnTo>
                                        <a:pt x="321" y="0"/>
                                      </a:lnTo>
                                      <a:lnTo>
                                        <a:pt x="312" y="10"/>
                                      </a:lnTo>
                                      <a:lnTo>
                                        <a:pt x="298" y="19"/>
                                      </a:lnTo>
                                      <a:lnTo>
                                        <a:pt x="288" y="24"/>
                                      </a:lnTo>
                                      <a:lnTo>
                                        <a:pt x="274" y="29"/>
                                      </a:lnTo>
                                      <a:lnTo>
                                        <a:pt x="265" y="38"/>
                                      </a:lnTo>
                                      <a:lnTo>
                                        <a:pt x="250" y="48"/>
                                      </a:lnTo>
                                      <a:lnTo>
                                        <a:pt x="236" y="52"/>
                                      </a:lnTo>
                                      <a:lnTo>
                                        <a:pt x="231" y="62"/>
                                      </a:lnTo>
                                      <a:lnTo>
                                        <a:pt x="217" y="66"/>
                                      </a:lnTo>
                                      <a:lnTo>
                                        <a:pt x="208" y="76"/>
                                      </a:lnTo>
                                      <a:lnTo>
                                        <a:pt x="194" y="85"/>
                                      </a:lnTo>
                                      <a:lnTo>
                                        <a:pt x="180" y="90"/>
                                      </a:lnTo>
                                      <a:lnTo>
                                        <a:pt x="175" y="100"/>
                                      </a:lnTo>
                                      <a:lnTo>
                                        <a:pt x="161" y="104"/>
                                      </a:lnTo>
                                      <a:lnTo>
                                        <a:pt x="151" y="118"/>
                                      </a:lnTo>
                                      <a:lnTo>
                                        <a:pt x="142" y="128"/>
                                      </a:lnTo>
                                      <a:lnTo>
                                        <a:pt x="128" y="133"/>
                                      </a:lnTo>
                                      <a:lnTo>
                                        <a:pt x="118" y="147"/>
                                      </a:lnTo>
                                      <a:lnTo>
                                        <a:pt x="109" y="152"/>
                                      </a:lnTo>
                                      <a:lnTo>
                                        <a:pt x="95" y="161"/>
                                      </a:lnTo>
                                      <a:lnTo>
                                        <a:pt x="90" y="170"/>
                                      </a:lnTo>
                                      <a:lnTo>
                                        <a:pt x="76" y="180"/>
                                      </a:lnTo>
                                      <a:lnTo>
                                        <a:pt x="66" y="189"/>
                                      </a:lnTo>
                                      <a:lnTo>
                                        <a:pt x="61" y="199"/>
                                      </a:lnTo>
                                      <a:lnTo>
                                        <a:pt x="47" y="208"/>
                                      </a:lnTo>
                                      <a:lnTo>
                                        <a:pt x="38" y="218"/>
                                      </a:lnTo>
                                      <a:lnTo>
                                        <a:pt x="33" y="232"/>
                                      </a:lnTo>
                                      <a:lnTo>
                                        <a:pt x="24" y="241"/>
                                      </a:lnTo>
                                      <a:lnTo>
                                        <a:pt x="14" y="251"/>
                                      </a:lnTo>
                                      <a:lnTo>
                                        <a:pt x="5" y="260"/>
                                      </a:lnTo>
                                      <a:lnTo>
                                        <a:pt x="0" y="270"/>
                                      </a:lnTo>
                                    </a:path>
                                  </a:pathLst>
                                </a:custGeom>
                                <a:noFill/>
                                <a:ln w="5715">
                                  <a:solidFill>
                                    <a:srgbClr val="1C9A3E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" name="Freeform 78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677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260 w 265"/>
                                    <a:gd name="T1" fmla="*/ 85 h 270"/>
                                    <a:gd name="T2" fmla="*/ 184 w 265"/>
                                    <a:gd name="T3" fmla="*/ 95 h 270"/>
                                    <a:gd name="T4" fmla="*/ 184 w 265"/>
                                    <a:gd name="T5" fmla="*/ 81 h 270"/>
                                    <a:gd name="T6" fmla="*/ 170 w 265"/>
                                    <a:gd name="T7" fmla="*/ 62 h 270"/>
                                    <a:gd name="T8" fmla="*/ 151 w 265"/>
                                    <a:gd name="T9" fmla="*/ 57 h 270"/>
                                    <a:gd name="T10" fmla="*/ 137 w 265"/>
                                    <a:gd name="T11" fmla="*/ 57 h 270"/>
                                    <a:gd name="T12" fmla="*/ 128 w 265"/>
                                    <a:gd name="T13" fmla="*/ 57 h 270"/>
                                    <a:gd name="T14" fmla="*/ 114 w 265"/>
                                    <a:gd name="T15" fmla="*/ 62 h 270"/>
                                    <a:gd name="T16" fmla="*/ 99 w 265"/>
                                    <a:gd name="T17" fmla="*/ 62 h 270"/>
                                    <a:gd name="T18" fmla="*/ 95 w 265"/>
                                    <a:gd name="T19" fmla="*/ 71 h 270"/>
                                    <a:gd name="T20" fmla="*/ 85 w 265"/>
                                    <a:gd name="T21" fmla="*/ 85 h 270"/>
                                    <a:gd name="T22" fmla="*/ 81 w 265"/>
                                    <a:gd name="T23" fmla="*/ 95 h 270"/>
                                    <a:gd name="T24" fmla="*/ 76 w 265"/>
                                    <a:gd name="T25" fmla="*/ 114 h 270"/>
                                    <a:gd name="T26" fmla="*/ 76 w 265"/>
                                    <a:gd name="T27" fmla="*/ 128 h 270"/>
                                    <a:gd name="T28" fmla="*/ 76 w 265"/>
                                    <a:gd name="T29" fmla="*/ 151 h 270"/>
                                    <a:gd name="T30" fmla="*/ 81 w 265"/>
                                    <a:gd name="T31" fmla="*/ 170 h 270"/>
                                    <a:gd name="T32" fmla="*/ 85 w 265"/>
                                    <a:gd name="T33" fmla="*/ 185 h 270"/>
                                    <a:gd name="T34" fmla="*/ 95 w 265"/>
                                    <a:gd name="T35" fmla="*/ 194 h 270"/>
                                    <a:gd name="T36" fmla="*/ 99 w 265"/>
                                    <a:gd name="T37" fmla="*/ 203 h 270"/>
                                    <a:gd name="T38" fmla="*/ 114 w 265"/>
                                    <a:gd name="T39" fmla="*/ 208 h 270"/>
                                    <a:gd name="T40" fmla="*/ 128 w 265"/>
                                    <a:gd name="T41" fmla="*/ 213 h 270"/>
                                    <a:gd name="T42" fmla="*/ 137 w 265"/>
                                    <a:gd name="T43" fmla="*/ 213 h 270"/>
                                    <a:gd name="T44" fmla="*/ 156 w 265"/>
                                    <a:gd name="T45" fmla="*/ 208 h 270"/>
                                    <a:gd name="T46" fmla="*/ 175 w 265"/>
                                    <a:gd name="T47" fmla="*/ 203 h 270"/>
                                    <a:gd name="T48" fmla="*/ 184 w 265"/>
                                    <a:gd name="T49" fmla="*/ 185 h 270"/>
                                    <a:gd name="T50" fmla="*/ 189 w 265"/>
                                    <a:gd name="T51" fmla="*/ 166 h 270"/>
                                    <a:gd name="T52" fmla="*/ 265 w 265"/>
                                    <a:gd name="T53" fmla="*/ 175 h 270"/>
                                    <a:gd name="T54" fmla="*/ 255 w 265"/>
                                    <a:gd name="T55" fmla="*/ 199 h 270"/>
                                    <a:gd name="T56" fmla="*/ 246 w 265"/>
                                    <a:gd name="T57" fmla="*/ 218 h 270"/>
                                    <a:gd name="T58" fmla="*/ 236 w 265"/>
                                    <a:gd name="T59" fmla="*/ 232 h 270"/>
                                    <a:gd name="T60" fmla="*/ 218 w 265"/>
                                    <a:gd name="T61" fmla="*/ 246 h 270"/>
                                    <a:gd name="T62" fmla="*/ 203 w 265"/>
                                    <a:gd name="T63" fmla="*/ 255 h 270"/>
                                    <a:gd name="T64" fmla="*/ 184 w 265"/>
                                    <a:gd name="T65" fmla="*/ 265 h 270"/>
                                    <a:gd name="T66" fmla="*/ 161 w 265"/>
                                    <a:gd name="T67" fmla="*/ 265 h 270"/>
                                    <a:gd name="T68" fmla="*/ 133 w 265"/>
                                    <a:gd name="T69" fmla="*/ 270 h 270"/>
                                    <a:gd name="T70" fmla="*/ 104 w 265"/>
                                    <a:gd name="T71" fmla="*/ 265 h 270"/>
                                    <a:gd name="T72" fmla="*/ 81 w 265"/>
                                    <a:gd name="T73" fmla="*/ 260 h 270"/>
                                    <a:gd name="T74" fmla="*/ 57 w 265"/>
                                    <a:gd name="T75" fmla="*/ 246 h 270"/>
                                    <a:gd name="T76" fmla="*/ 38 w 265"/>
                                    <a:gd name="T77" fmla="*/ 232 h 270"/>
                                    <a:gd name="T78" fmla="*/ 19 w 265"/>
                                    <a:gd name="T79" fmla="*/ 213 h 270"/>
                                    <a:gd name="T80" fmla="*/ 10 w 265"/>
                                    <a:gd name="T81" fmla="*/ 189 h 270"/>
                                    <a:gd name="T82" fmla="*/ 5 w 265"/>
                                    <a:gd name="T83" fmla="*/ 166 h 270"/>
                                    <a:gd name="T84" fmla="*/ 0 w 265"/>
                                    <a:gd name="T85" fmla="*/ 137 h 270"/>
                                    <a:gd name="T86" fmla="*/ 5 w 265"/>
                                    <a:gd name="T87" fmla="*/ 104 h 270"/>
                                    <a:gd name="T88" fmla="*/ 10 w 265"/>
                                    <a:gd name="T89" fmla="*/ 81 h 270"/>
                                    <a:gd name="T90" fmla="*/ 19 w 265"/>
                                    <a:gd name="T91" fmla="*/ 57 h 270"/>
                                    <a:gd name="T92" fmla="*/ 38 w 265"/>
                                    <a:gd name="T93" fmla="*/ 38 h 270"/>
                                    <a:gd name="T94" fmla="*/ 57 w 265"/>
                                    <a:gd name="T95" fmla="*/ 19 h 270"/>
                                    <a:gd name="T96" fmla="*/ 81 w 265"/>
                                    <a:gd name="T97" fmla="*/ 10 h 270"/>
                                    <a:gd name="T98" fmla="*/ 104 w 265"/>
                                    <a:gd name="T99" fmla="*/ 0 h 270"/>
                                    <a:gd name="T100" fmla="*/ 137 w 265"/>
                                    <a:gd name="T101" fmla="*/ 0 h 270"/>
                                    <a:gd name="T102" fmla="*/ 156 w 265"/>
                                    <a:gd name="T103" fmla="*/ 0 h 270"/>
                                    <a:gd name="T104" fmla="*/ 184 w 265"/>
                                    <a:gd name="T105" fmla="*/ 5 h 270"/>
                                    <a:gd name="T106" fmla="*/ 203 w 265"/>
                                    <a:gd name="T107" fmla="*/ 14 h 270"/>
                                    <a:gd name="T108" fmla="*/ 218 w 265"/>
                                    <a:gd name="T109" fmla="*/ 19 h 270"/>
                                    <a:gd name="T110" fmla="*/ 232 w 265"/>
                                    <a:gd name="T111" fmla="*/ 33 h 270"/>
                                    <a:gd name="T112" fmla="*/ 241 w 265"/>
                                    <a:gd name="T113" fmla="*/ 48 h 270"/>
                                    <a:gd name="T114" fmla="*/ 251 w 265"/>
                                    <a:gd name="T115" fmla="*/ 62 h 270"/>
                                    <a:gd name="T116" fmla="*/ 260 w 265"/>
                                    <a:gd name="T117" fmla="*/ 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260" y="85"/>
                                      </a:moveTo>
                                      <a:lnTo>
                                        <a:pt x="184" y="95"/>
                                      </a:lnTo>
                                      <a:lnTo>
                                        <a:pt x="184" y="81"/>
                                      </a:lnTo>
                                      <a:lnTo>
                                        <a:pt x="170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7" y="57"/>
                                      </a:lnTo>
                                      <a:lnTo>
                                        <a:pt x="128" y="57"/>
                                      </a:lnTo>
                                      <a:lnTo>
                                        <a:pt x="114" y="62"/>
                                      </a:lnTo>
                                      <a:lnTo>
                                        <a:pt x="99" y="62"/>
                                      </a:lnTo>
                                      <a:lnTo>
                                        <a:pt x="95" y="71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81" y="95"/>
                                      </a:lnTo>
                                      <a:lnTo>
                                        <a:pt x="76" y="114"/>
                                      </a:lnTo>
                                      <a:lnTo>
                                        <a:pt x="76" y="128"/>
                                      </a:lnTo>
                                      <a:lnTo>
                                        <a:pt x="76" y="151"/>
                                      </a:lnTo>
                                      <a:lnTo>
                                        <a:pt x="81" y="170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5" y="194"/>
                                      </a:lnTo>
                                      <a:lnTo>
                                        <a:pt x="99" y="203"/>
                                      </a:lnTo>
                                      <a:lnTo>
                                        <a:pt x="114" y="208"/>
                                      </a:lnTo>
                                      <a:lnTo>
                                        <a:pt x="128" y="213"/>
                                      </a:lnTo>
                                      <a:lnTo>
                                        <a:pt x="137" y="213"/>
                                      </a:lnTo>
                                      <a:lnTo>
                                        <a:pt x="156" y="208"/>
                                      </a:lnTo>
                                      <a:lnTo>
                                        <a:pt x="175" y="203"/>
                                      </a:lnTo>
                                      <a:lnTo>
                                        <a:pt x="184" y="185"/>
                                      </a:lnTo>
                                      <a:lnTo>
                                        <a:pt x="189" y="166"/>
                                      </a:lnTo>
                                      <a:lnTo>
                                        <a:pt x="265" y="175"/>
                                      </a:lnTo>
                                      <a:lnTo>
                                        <a:pt x="255" y="199"/>
                                      </a:lnTo>
                                      <a:lnTo>
                                        <a:pt x="246" y="218"/>
                                      </a:lnTo>
                                      <a:lnTo>
                                        <a:pt x="236" y="232"/>
                                      </a:lnTo>
                                      <a:lnTo>
                                        <a:pt x="218" y="246"/>
                                      </a:lnTo>
                                      <a:lnTo>
                                        <a:pt x="203" y="255"/>
                                      </a:lnTo>
                                      <a:lnTo>
                                        <a:pt x="184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3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81" y="260"/>
                                      </a:lnTo>
                                      <a:lnTo>
                                        <a:pt x="57" y="246"/>
                                      </a:lnTo>
                                      <a:lnTo>
                                        <a:pt x="38" y="232"/>
                                      </a:lnTo>
                                      <a:lnTo>
                                        <a:pt x="19" y="213"/>
                                      </a:lnTo>
                                      <a:lnTo>
                                        <a:pt x="10" y="189"/>
                                      </a:lnTo>
                                      <a:lnTo>
                                        <a:pt x="5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5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19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1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37" y="0"/>
                                      </a:lnTo>
                                      <a:lnTo>
                                        <a:pt x="156" y="0"/>
                                      </a:lnTo>
                                      <a:lnTo>
                                        <a:pt x="184" y="5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18" y="19"/>
                                      </a:lnTo>
                                      <a:lnTo>
                                        <a:pt x="232" y="33"/>
                                      </a:lnTo>
                                      <a:lnTo>
                                        <a:pt x="241" y="48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60" y="8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" name="Freeform 79"/>
                              <wps:cNvSpPr>
                                <a:spLocks noChangeAspect="1" noEditPoints="1"/>
                              </wps:cNvSpPr>
                              <wps:spPr bwMode="auto">
                                <a:xfrm>
                                  <a:off x="8970" y="1321"/>
                                  <a:ext cx="260" cy="270"/>
                                </a:xfrm>
                                <a:custGeom>
                                  <a:avLst/>
                                  <a:gdLst>
                                    <a:gd name="T0" fmla="*/ 260 w 260"/>
                                    <a:gd name="T1" fmla="*/ 194 h 270"/>
                                    <a:gd name="T2" fmla="*/ 241 w 260"/>
                                    <a:gd name="T3" fmla="*/ 227 h 270"/>
                                    <a:gd name="T4" fmla="*/ 213 w 260"/>
                                    <a:gd name="T5" fmla="*/ 251 h 270"/>
                                    <a:gd name="T6" fmla="*/ 180 w 260"/>
                                    <a:gd name="T7" fmla="*/ 265 h 270"/>
                                    <a:gd name="T8" fmla="*/ 137 w 260"/>
                                    <a:gd name="T9" fmla="*/ 270 h 270"/>
                                    <a:gd name="T10" fmla="*/ 76 w 260"/>
                                    <a:gd name="T11" fmla="*/ 260 h 270"/>
                                    <a:gd name="T12" fmla="*/ 28 w 260"/>
                                    <a:gd name="T13" fmla="*/ 227 h 270"/>
                                    <a:gd name="T14" fmla="*/ 5 w 260"/>
                                    <a:gd name="T15" fmla="*/ 185 h 270"/>
                                    <a:gd name="T16" fmla="*/ 0 w 260"/>
                                    <a:gd name="T17" fmla="*/ 137 h 270"/>
                                    <a:gd name="T18" fmla="*/ 10 w 260"/>
                                    <a:gd name="T19" fmla="*/ 81 h 270"/>
                                    <a:gd name="T20" fmla="*/ 38 w 260"/>
                                    <a:gd name="T21" fmla="*/ 38 h 270"/>
                                    <a:gd name="T22" fmla="*/ 80 w 260"/>
                                    <a:gd name="T23" fmla="*/ 10 h 270"/>
                                    <a:gd name="T24" fmla="*/ 128 w 260"/>
                                    <a:gd name="T25" fmla="*/ 0 h 270"/>
                                    <a:gd name="T26" fmla="*/ 184 w 260"/>
                                    <a:gd name="T27" fmla="*/ 10 h 270"/>
                                    <a:gd name="T28" fmla="*/ 232 w 260"/>
                                    <a:gd name="T29" fmla="*/ 38 h 270"/>
                                    <a:gd name="T30" fmla="*/ 255 w 260"/>
                                    <a:gd name="T31" fmla="*/ 85 h 270"/>
                                    <a:gd name="T32" fmla="*/ 260 w 260"/>
                                    <a:gd name="T33" fmla="*/ 156 h 270"/>
                                    <a:gd name="T34" fmla="*/ 80 w 260"/>
                                    <a:gd name="T35" fmla="*/ 166 h 270"/>
                                    <a:gd name="T36" fmla="*/ 90 w 260"/>
                                    <a:gd name="T37" fmla="*/ 194 h 270"/>
                                    <a:gd name="T38" fmla="*/ 104 w 260"/>
                                    <a:gd name="T39" fmla="*/ 208 h 270"/>
                                    <a:gd name="T40" fmla="*/ 123 w 260"/>
                                    <a:gd name="T41" fmla="*/ 218 h 270"/>
                                    <a:gd name="T42" fmla="*/ 151 w 260"/>
                                    <a:gd name="T43" fmla="*/ 218 h 270"/>
                                    <a:gd name="T44" fmla="*/ 175 w 260"/>
                                    <a:gd name="T45" fmla="*/ 199 h 270"/>
                                    <a:gd name="T46" fmla="*/ 184 w 260"/>
                                    <a:gd name="T47" fmla="*/ 185 h 270"/>
                                    <a:gd name="T48" fmla="*/ 189 w 260"/>
                                    <a:gd name="T49" fmla="*/ 100 h 270"/>
                                    <a:gd name="T50" fmla="*/ 180 w 260"/>
                                    <a:gd name="T51" fmla="*/ 76 h 270"/>
                                    <a:gd name="T52" fmla="*/ 165 w 260"/>
                                    <a:gd name="T53" fmla="*/ 62 h 270"/>
                                    <a:gd name="T54" fmla="*/ 142 w 260"/>
                                    <a:gd name="T55" fmla="*/ 57 h 270"/>
                                    <a:gd name="T56" fmla="*/ 123 w 260"/>
                                    <a:gd name="T57" fmla="*/ 57 h 270"/>
                                    <a:gd name="T58" fmla="*/ 104 w 260"/>
                                    <a:gd name="T59" fmla="*/ 62 h 270"/>
                                    <a:gd name="T60" fmla="*/ 90 w 260"/>
                                    <a:gd name="T61" fmla="*/ 81 h 270"/>
                                    <a:gd name="T62" fmla="*/ 80 w 260"/>
                                    <a:gd name="T63" fmla="*/ 100 h 270"/>
                                    <a:gd name="T64" fmla="*/ 189 w 260"/>
                                    <a:gd name="T65" fmla="*/ 114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0" h="270">
                                      <a:moveTo>
                                        <a:pt x="184" y="185"/>
                                      </a:moveTo>
                                      <a:lnTo>
                                        <a:pt x="260" y="194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41" y="227"/>
                                      </a:lnTo>
                                      <a:lnTo>
                                        <a:pt x="232" y="241"/>
                                      </a:lnTo>
                                      <a:lnTo>
                                        <a:pt x="213" y="251"/>
                                      </a:lnTo>
                                      <a:lnTo>
                                        <a:pt x="198" y="260"/>
                                      </a:lnTo>
                                      <a:lnTo>
                                        <a:pt x="180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7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52" y="246"/>
                                      </a:lnTo>
                                      <a:lnTo>
                                        <a:pt x="28" y="227"/>
                                      </a:lnTo>
                                      <a:lnTo>
                                        <a:pt x="19" y="203"/>
                                      </a:lnTo>
                                      <a:lnTo>
                                        <a:pt x="5" y="185"/>
                                      </a:lnTo>
                                      <a:lnTo>
                                        <a:pt x="0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0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24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61" y="0"/>
                                      </a:lnTo>
                                      <a:lnTo>
                                        <a:pt x="184" y="10"/>
                                      </a:lnTo>
                                      <a:lnTo>
                                        <a:pt x="208" y="19"/>
                                      </a:lnTo>
                                      <a:lnTo>
                                        <a:pt x="232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5" y="85"/>
                                      </a:lnTo>
                                      <a:lnTo>
                                        <a:pt x="260" y="118"/>
                                      </a:lnTo>
                                      <a:lnTo>
                                        <a:pt x="260" y="156"/>
                                      </a:lnTo>
                                      <a:lnTo>
                                        <a:pt x="76" y="156"/>
                                      </a:lnTo>
                                      <a:lnTo>
                                        <a:pt x="80" y="166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0" y="194"/>
                                      </a:lnTo>
                                      <a:lnTo>
                                        <a:pt x="95" y="203"/>
                                      </a:lnTo>
                                      <a:lnTo>
                                        <a:pt x="104" y="208"/>
                                      </a:lnTo>
                                      <a:lnTo>
                                        <a:pt x="118" y="213"/>
                                      </a:lnTo>
                                      <a:lnTo>
                                        <a:pt x="123" y="218"/>
                                      </a:lnTo>
                                      <a:lnTo>
                                        <a:pt x="137" y="218"/>
                                      </a:lnTo>
                                      <a:lnTo>
                                        <a:pt x="151" y="218"/>
                                      </a:lnTo>
                                      <a:lnTo>
                                        <a:pt x="170" y="208"/>
                                      </a:lnTo>
                                      <a:lnTo>
                                        <a:pt x="175" y="199"/>
                                      </a:lnTo>
                                      <a:lnTo>
                                        <a:pt x="184" y="185"/>
                                      </a:lnTo>
                                      <a:close/>
                                      <a:moveTo>
                                        <a:pt x="189" y="114"/>
                                      </a:moveTo>
                                      <a:lnTo>
                                        <a:pt x="189" y="100"/>
                                      </a:lnTo>
                                      <a:lnTo>
                                        <a:pt x="184" y="85"/>
                                      </a:lnTo>
                                      <a:lnTo>
                                        <a:pt x="180" y="76"/>
                                      </a:lnTo>
                                      <a:lnTo>
                                        <a:pt x="175" y="66"/>
                                      </a:lnTo>
                                      <a:lnTo>
                                        <a:pt x="165" y="62"/>
                                      </a:lnTo>
                                      <a:lnTo>
                                        <a:pt x="156" y="57"/>
                                      </a:lnTo>
                                      <a:lnTo>
                                        <a:pt x="142" y="57"/>
                                      </a:lnTo>
                                      <a:lnTo>
                                        <a:pt x="137" y="52"/>
                                      </a:lnTo>
                                      <a:lnTo>
                                        <a:pt x="123" y="57"/>
                                      </a:lnTo>
                                      <a:lnTo>
                                        <a:pt x="113" y="57"/>
                                      </a:lnTo>
                                      <a:lnTo>
                                        <a:pt x="104" y="62"/>
                                      </a:lnTo>
                                      <a:lnTo>
                                        <a:pt x="95" y="66"/>
                                      </a:lnTo>
                                      <a:lnTo>
                                        <a:pt x="90" y="81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80" y="100"/>
                                      </a:lnTo>
                                      <a:lnTo>
                                        <a:pt x="80" y="114"/>
                                      </a:lnTo>
                                      <a:lnTo>
                                        <a:pt x="189" y="11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" name="Freeform 80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91" y="1321"/>
                                  <a:ext cx="255" cy="260"/>
                                </a:xfrm>
                                <a:custGeom>
                                  <a:avLst/>
                                  <a:gdLst>
                                    <a:gd name="T0" fmla="*/ 255 w 255"/>
                                    <a:gd name="T1" fmla="*/ 260 h 260"/>
                                    <a:gd name="T2" fmla="*/ 185 w 255"/>
                                    <a:gd name="T3" fmla="*/ 260 h 260"/>
                                    <a:gd name="T4" fmla="*/ 185 w 255"/>
                                    <a:gd name="T5" fmla="*/ 133 h 260"/>
                                    <a:gd name="T6" fmla="*/ 180 w 255"/>
                                    <a:gd name="T7" fmla="*/ 100 h 260"/>
                                    <a:gd name="T8" fmla="*/ 180 w 255"/>
                                    <a:gd name="T9" fmla="*/ 81 h 260"/>
                                    <a:gd name="T10" fmla="*/ 170 w 255"/>
                                    <a:gd name="T11" fmla="*/ 66 h 260"/>
                                    <a:gd name="T12" fmla="*/ 166 w 255"/>
                                    <a:gd name="T13" fmla="*/ 62 h 260"/>
                                    <a:gd name="T14" fmla="*/ 151 w 255"/>
                                    <a:gd name="T15" fmla="*/ 57 h 260"/>
                                    <a:gd name="T16" fmla="*/ 133 w 255"/>
                                    <a:gd name="T17" fmla="*/ 52 h 260"/>
                                    <a:gd name="T18" fmla="*/ 118 w 255"/>
                                    <a:gd name="T19" fmla="*/ 57 h 260"/>
                                    <a:gd name="T20" fmla="*/ 104 w 255"/>
                                    <a:gd name="T21" fmla="*/ 62 h 260"/>
                                    <a:gd name="T22" fmla="*/ 90 w 255"/>
                                    <a:gd name="T23" fmla="*/ 76 h 260"/>
                                    <a:gd name="T24" fmla="*/ 81 w 255"/>
                                    <a:gd name="T25" fmla="*/ 85 h 260"/>
                                    <a:gd name="T26" fmla="*/ 76 w 255"/>
                                    <a:gd name="T27" fmla="*/ 109 h 260"/>
                                    <a:gd name="T28" fmla="*/ 76 w 255"/>
                                    <a:gd name="T29" fmla="*/ 147 h 260"/>
                                    <a:gd name="T30" fmla="*/ 76 w 255"/>
                                    <a:gd name="T31" fmla="*/ 260 h 260"/>
                                    <a:gd name="T32" fmla="*/ 0 w 255"/>
                                    <a:gd name="T33" fmla="*/ 260 h 260"/>
                                    <a:gd name="T34" fmla="*/ 0 w 255"/>
                                    <a:gd name="T35" fmla="*/ 5 h 260"/>
                                    <a:gd name="T36" fmla="*/ 71 w 255"/>
                                    <a:gd name="T37" fmla="*/ 5 h 260"/>
                                    <a:gd name="T38" fmla="*/ 71 w 255"/>
                                    <a:gd name="T39" fmla="*/ 43 h 260"/>
                                    <a:gd name="T40" fmla="*/ 90 w 255"/>
                                    <a:gd name="T41" fmla="*/ 24 h 260"/>
                                    <a:gd name="T42" fmla="*/ 109 w 255"/>
                                    <a:gd name="T43" fmla="*/ 14 h 260"/>
                                    <a:gd name="T44" fmla="*/ 133 w 255"/>
                                    <a:gd name="T45" fmla="*/ 0 h 260"/>
                                    <a:gd name="T46" fmla="*/ 166 w 255"/>
                                    <a:gd name="T47" fmla="*/ 0 h 260"/>
                                    <a:gd name="T48" fmla="*/ 189 w 255"/>
                                    <a:gd name="T49" fmla="*/ 0 h 260"/>
                                    <a:gd name="T50" fmla="*/ 208 w 255"/>
                                    <a:gd name="T51" fmla="*/ 10 h 260"/>
                                    <a:gd name="T52" fmla="*/ 222 w 255"/>
                                    <a:gd name="T53" fmla="*/ 19 h 260"/>
                                    <a:gd name="T54" fmla="*/ 236 w 255"/>
                                    <a:gd name="T55" fmla="*/ 29 h 260"/>
                                    <a:gd name="T56" fmla="*/ 251 w 255"/>
                                    <a:gd name="T57" fmla="*/ 43 h 260"/>
                                    <a:gd name="T58" fmla="*/ 251 w 255"/>
                                    <a:gd name="T59" fmla="*/ 62 h 260"/>
                                    <a:gd name="T60" fmla="*/ 255 w 255"/>
                                    <a:gd name="T61" fmla="*/ 81 h 260"/>
                                    <a:gd name="T62" fmla="*/ 255 w 255"/>
                                    <a:gd name="T63" fmla="*/ 104 h 260"/>
                                    <a:gd name="T64" fmla="*/ 255 w 255"/>
                                    <a:gd name="T65" fmla="*/ 260 h 2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55" h="260">
                                      <a:moveTo>
                                        <a:pt x="255" y="260"/>
                                      </a:moveTo>
                                      <a:lnTo>
                                        <a:pt x="185" y="260"/>
                                      </a:lnTo>
                                      <a:lnTo>
                                        <a:pt x="185" y="133"/>
                                      </a:lnTo>
                                      <a:lnTo>
                                        <a:pt x="180" y="100"/>
                                      </a:lnTo>
                                      <a:lnTo>
                                        <a:pt x="180" y="81"/>
                                      </a:lnTo>
                                      <a:lnTo>
                                        <a:pt x="170" y="66"/>
                                      </a:lnTo>
                                      <a:lnTo>
                                        <a:pt x="166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3" y="52"/>
                                      </a:lnTo>
                                      <a:lnTo>
                                        <a:pt x="118" y="57"/>
                                      </a:lnTo>
                                      <a:lnTo>
                                        <a:pt x="104" y="62"/>
                                      </a:lnTo>
                                      <a:lnTo>
                                        <a:pt x="90" y="76"/>
                                      </a:lnTo>
                                      <a:lnTo>
                                        <a:pt x="81" y="85"/>
                                      </a:lnTo>
                                      <a:lnTo>
                                        <a:pt x="76" y="109"/>
                                      </a:lnTo>
                                      <a:lnTo>
                                        <a:pt x="76" y="147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0" y="260"/>
                                      </a:lnTo>
                                      <a:lnTo>
                                        <a:pt x="0" y="5"/>
                                      </a:lnTo>
                                      <a:lnTo>
                                        <a:pt x="71" y="5"/>
                                      </a:lnTo>
                                      <a:lnTo>
                                        <a:pt x="71" y="43"/>
                                      </a:lnTo>
                                      <a:lnTo>
                                        <a:pt x="90" y="24"/>
                                      </a:lnTo>
                                      <a:lnTo>
                                        <a:pt x="109" y="14"/>
                                      </a:lnTo>
                                      <a:lnTo>
                                        <a:pt x="133" y="0"/>
                                      </a:lnTo>
                                      <a:lnTo>
                                        <a:pt x="166" y="0"/>
                                      </a:lnTo>
                                      <a:lnTo>
                                        <a:pt x="189" y="0"/>
                                      </a:lnTo>
                                      <a:lnTo>
                                        <a:pt x="208" y="10"/>
                                      </a:lnTo>
                                      <a:lnTo>
                                        <a:pt x="222" y="19"/>
                                      </a:lnTo>
                                      <a:lnTo>
                                        <a:pt x="236" y="29"/>
                                      </a:lnTo>
                                      <a:lnTo>
                                        <a:pt x="251" y="43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55" y="81"/>
                                      </a:lnTo>
                                      <a:lnTo>
                                        <a:pt x="255" y="104"/>
                                      </a:lnTo>
                                      <a:lnTo>
                                        <a:pt x="255" y="26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" name="Freeform 81"/>
                              <wps:cNvSpPr>
                                <a:spLocks noChangeAspect="1" noEditPoints="1"/>
                              </wps:cNvSpPr>
                              <wps:spPr bwMode="auto">
                                <a:xfrm>
                                  <a:off x="9603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9 w 265"/>
                                    <a:gd name="T1" fmla="*/ 76 h 270"/>
                                    <a:gd name="T2" fmla="*/ 24 w 265"/>
                                    <a:gd name="T3" fmla="*/ 38 h 270"/>
                                    <a:gd name="T4" fmla="*/ 47 w 265"/>
                                    <a:gd name="T5" fmla="*/ 19 h 270"/>
                                    <a:gd name="T6" fmla="*/ 80 w 265"/>
                                    <a:gd name="T7" fmla="*/ 5 h 270"/>
                                    <a:gd name="T8" fmla="*/ 128 w 265"/>
                                    <a:gd name="T9" fmla="*/ 0 h 270"/>
                                    <a:gd name="T10" fmla="*/ 203 w 265"/>
                                    <a:gd name="T11" fmla="*/ 14 h 270"/>
                                    <a:gd name="T12" fmla="*/ 236 w 265"/>
                                    <a:gd name="T13" fmla="*/ 38 h 270"/>
                                    <a:gd name="T14" fmla="*/ 250 w 265"/>
                                    <a:gd name="T15" fmla="*/ 100 h 270"/>
                                    <a:gd name="T16" fmla="*/ 250 w 265"/>
                                    <a:gd name="T17" fmla="*/ 208 h 270"/>
                                    <a:gd name="T18" fmla="*/ 250 w 265"/>
                                    <a:gd name="T19" fmla="*/ 246 h 270"/>
                                    <a:gd name="T20" fmla="*/ 189 w 265"/>
                                    <a:gd name="T21" fmla="*/ 265 h 270"/>
                                    <a:gd name="T22" fmla="*/ 184 w 265"/>
                                    <a:gd name="T23" fmla="*/ 246 h 270"/>
                                    <a:gd name="T24" fmla="*/ 180 w 265"/>
                                    <a:gd name="T25" fmla="*/ 237 h 270"/>
                                    <a:gd name="T26" fmla="*/ 137 w 265"/>
                                    <a:gd name="T27" fmla="*/ 260 h 270"/>
                                    <a:gd name="T28" fmla="*/ 95 w 265"/>
                                    <a:gd name="T29" fmla="*/ 270 h 270"/>
                                    <a:gd name="T30" fmla="*/ 52 w 265"/>
                                    <a:gd name="T31" fmla="*/ 265 h 270"/>
                                    <a:gd name="T32" fmla="*/ 24 w 265"/>
                                    <a:gd name="T33" fmla="*/ 246 h 270"/>
                                    <a:gd name="T34" fmla="*/ 5 w 265"/>
                                    <a:gd name="T35" fmla="*/ 227 h 270"/>
                                    <a:gd name="T36" fmla="*/ 0 w 265"/>
                                    <a:gd name="T37" fmla="*/ 194 h 270"/>
                                    <a:gd name="T38" fmla="*/ 9 w 265"/>
                                    <a:gd name="T39" fmla="*/ 156 h 270"/>
                                    <a:gd name="T40" fmla="*/ 43 w 265"/>
                                    <a:gd name="T41" fmla="*/ 128 h 270"/>
                                    <a:gd name="T42" fmla="*/ 104 w 265"/>
                                    <a:gd name="T43" fmla="*/ 114 h 270"/>
                                    <a:gd name="T44" fmla="*/ 175 w 265"/>
                                    <a:gd name="T45" fmla="*/ 95 h 270"/>
                                    <a:gd name="T46" fmla="*/ 170 w 265"/>
                                    <a:gd name="T47" fmla="*/ 71 h 270"/>
                                    <a:gd name="T48" fmla="*/ 146 w 265"/>
                                    <a:gd name="T49" fmla="*/ 57 h 270"/>
                                    <a:gd name="T50" fmla="*/ 104 w 265"/>
                                    <a:gd name="T51" fmla="*/ 57 h 270"/>
                                    <a:gd name="T52" fmla="*/ 80 w 265"/>
                                    <a:gd name="T53" fmla="*/ 71 h 270"/>
                                    <a:gd name="T54" fmla="*/ 76 w 265"/>
                                    <a:gd name="T55" fmla="*/ 85 h 270"/>
                                    <a:gd name="T56" fmla="*/ 156 w 265"/>
                                    <a:gd name="T57" fmla="*/ 142 h 270"/>
                                    <a:gd name="T58" fmla="*/ 104 w 265"/>
                                    <a:gd name="T59" fmla="*/ 156 h 270"/>
                                    <a:gd name="T60" fmla="*/ 76 w 265"/>
                                    <a:gd name="T61" fmla="*/ 175 h 270"/>
                                    <a:gd name="T62" fmla="*/ 76 w 265"/>
                                    <a:gd name="T63" fmla="*/ 199 h 270"/>
                                    <a:gd name="T64" fmla="*/ 99 w 265"/>
                                    <a:gd name="T65" fmla="*/ 218 h 270"/>
                                    <a:gd name="T66" fmla="*/ 137 w 265"/>
                                    <a:gd name="T67" fmla="*/ 218 h 270"/>
                                    <a:gd name="T68" fmla="*/ 161 w 265"/>
                                    <a:gd name="T69" fmla="*/ 199 h 270"/>
                                    <a:gd name="T70" fmla="*/ 170 w 265"/>
                                    <a:gd name="T71" fmla="*/ 175 h 270"/>
                                    <a:gd name="T72" fmla="*/ 175 w 265"/>
                                    <a:gd name="T73" fmla="*/ 142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76" y="85"/>
                                      </a:moveTo>
                                      <a:lnTo>
                                        <a:pt x="9" y="76"/>
                                      </a:lnTo>
                                      <a:lnTo>
                                        <a:pt x="14" y="57"/>
                                      </a:lnTo>
                                      <a:lnTo>
                                        <a:pt x="24" y="38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47" y="19"/>
                                      </a:lnTo>
                                      <a:lnTo>
                                        <a:pt x="61" y="10"/>
                                      </a:lnTo>
                                      <a:lnTo>
                                        <a:pt x="80" y="5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22" y="24"/>
                                      </a:lnTo>
                                      <a:lnTo>
                                        <a:pt x="236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0" y="100"/>
                                      </a:lnTo>
                                      <a:lnTo>
                                        <a:pt x="246" y="180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50" y="227"/>
                                      </a:lnTo>
                                      <a:lnTo>
                                        <a:pt x="250" y="246"/>
                                      </a:lnTo>
                                      <a:lnTo>
                                        <a:pt x="265" y="265"/>
                                      </a:lnTo>
                                      <a:lnTo>
                                        <a:pt x="189" y="265"/>
                                      </a:lnTo>
                                      <a:lnTo>
                                        <a:pt x="189" y="255"/>
                                      </a:lnTo>
                                      <a:lnTo>
                                        <a:pt x="184" y="246"/>
                                      </a:lnTo>
                                      <a:lnTo>
                                        <a:pt x="180" y="241"/>
                                      </a:lnTo>
                                      <a:lnTo>
                                        <a:pt x="180" y="237"/>
                                      </a:lnTo>
                                      <a:lnTo>
                                        <a:pt x="161" y="251"/>
                                      </a:lnTo>
                                      <a:lnTo>
                                        <a:pt x="137" y="260"/>
                                      </a:lnTo>
                                      <a:lnTo>
                                        <a:pt x="118" y="265"/>
                                      </a:lnTo>
                                      <a:lnTo>
                                        <a:pt x="95" y="270"/>
                                      </a:lnTo>
                                      <a:lnTo>
                                        <a:pt x="76" y="265"/>
                                      </a:lnTo>
                                      <a:lnTo>
                                        <a:pt x="52" y="265"/>
                                      </a:lnTo>
                                      <a:lnTo>
                                        <a:pt x="38" y="255"/>
                                      </a:lnTo>
                                      <a:lnTo>
                                        <a:pt x="24" y="246"/>
                                      </a:lnTo>
                                      <a:lnTo>
                                        <a:pt x="14" y="237"/>
                                      </a:lnTo>
                                      <a:lnTo>
                                        <a:pt x="5" y="227"/>
                                      </a:lnTo>
                                      <a:lnTo>
                                        <a:pt x="0" y="208"/>
                                      </a:lnTo>
                                      <a:lnTo>
                                        <a:pt x="0" y="194"/>
                                      </a:lnTo>
                                      <a:lnTo>
                                        <a:pt x="0" y="170"/>
                                      </a:lnTo>
                                      <a:lnTo>
                                        <a:pt x="9" y="156"/>
                                      </a:lnTo>
                                      <a:lnTo>
                                        <a:pt x="24" y="142"/>
                                      </a:lnTo>
                                      <a:lnTo>
                                        <a:pt x="43" y="128"/>
                                      </a:lnTo>
                                      <a:lnTo>
                                        <a:pt x="66" y="123"/>
                                      </a:lnTo>
                                      <a:lnTo>
                                        <a:pt x="104" y="114"/>
                                      </a:lnTo>
                                      <a:lnTo>
                                        <a:pt x="146" y="104"/>
                                      </a:lnTo>
                                      <a:lnTo>
                                        <a:pt x="175" y="95"/>
                                      </a:lnTo>
                                      <a:lnTo>
                                        <a:pt x="175" y="90"/>
                                      </a:lnTo>
                                      <a:lnTo>
                                        <a:pt x="170" y="71"/>
                                      </a:lnTo>
                                      <a:lnTo>
                                        <a:pt x="161" y="62"/>
                                      </a:lnTo>
                                      <a:lnTo>
                                        <a:pt x="146" y="57"/>
                                      </a:lnTo>
                                      <a:lnTo>
                                        <a:pt x="123" y="52"/>
                                      </a:lnTo>
                                      <a:lnTo>
                                        <a:pt x="104" y="57"/>
                                      </a:lnTo>
                                      <a:lnTo>
                                        <a:pt x="95" y="62"/>
                                      </a:lnTo>
                                      <a:lnTo>
                                        <a:pt x="80" y="71"/>
                                      </a:lnTo>
                                      <a:lnTo>
                                        <a:pt x="76" y="85"/>
                                      </a:lnTo>
                                      <a:close/>
                                      <a:moveTo>
                                        <a:pt x="175" y="142"/>
                                      </a:moveTo>
                                      <a:lnTo>
                                        <a:pt x="156" y="142"/>
                                      </a:lnTo>
                                      <a:lnTo>
                                        <a:pt x="128" y="151"/>
                                      </a:lnTo>
                                      <a:lnTo>
                                        <a:pt x="104" y="156"/>
                                      </a:lnTo>
                                      <a:lnTo>
                                        <a:pt x="90" y="166"/>
                                      </a:lnTo>
                                      <a:lnTo>
                                        <a:pt x="76" y="175"/>
                                      </a:lnTo>
                                      <a:lnTo>
                                        <a:pt x="76" y="185"/>
                                      </a:lnTo>
                                      <a:lnTo>
                                        <a:pt x="76" y="199"/>
                                      </a:lnTo>
                                      <a:lnTo>
                                        <a:pt x="85" y="208"/>
                                      </a:lnTo>
                                      <a:lnTo>
                                        <a:pt x="99" y="218"/>
                                      </a:lnTo>
                                      <a:lnTo>
                                        <a:pt x="113" y="222"/>
                                      </a:lnTo>
                                      <a:lnTo>
                                        <a:pt x="137" y="218"/>
                                      </a:lnTo>
                                      <a:lnTo>
                                        <a:pt x="156" y="208"/>
                                      </a:lnTo>
                                      <a:lnTo>
                                        <a:pt x="161" y="199"/>
                                      </a:lnTo>
                                      <a:lnTo>
                                        <a:pt x="170" y="185"/>
                                      </a:lnTo>
                                      <a:lnTo>
                                        <a:pt x="170" y="175"/>
                                      </a:lnTo>
                                      <a:lnTo>
                                        <a:pt x="175" y="156"/>
                                      </a:lnTo>
                                      <a:lnTo>
                                        <a:pt x="175" y="14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31516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" name="Freeform 82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677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260 w 265"/>
                                    <a:gd name="T1" fmla="*/ 85 h 270"/>
                                    <a:gd name="T2" fmla="*/ 184 w 265"/>
                                    <a:gd name="T3" fmla="*/ 95 h 270"/>
                                    <a:gd name="T4" fmla="*/ 184 w 265"/>
                                    <a:gd name="T5" fmla="*/ 81 h 270"/>
                                    <a:gd name="T6" fmla="*/ 170 w 265"/>
                                    <a:gd name="T7" fmla="*/ 62 h 270"/>
                                    <a:gd name="T8" fmla="*/ 151 w 265"/>
                                    <a:gd name="T9" fmla="*/ 57 h 270"/>
                                    <a:gd name="T10" fmla="*/ 137 w 265"/>
                                    <a:gd name="T11" fmla="*/ 57 h 270"/>
                                    <a:gd name="T12" fmla="*/ 128 w 265"/>
                                    <a:gd name="T13" fmla="*/ 57 h 270"/>
                                    <a:gd name="T14" fmla="*/ 114 w 265"/>
                                    <a:gd name="T15" fmla="*/ 62 h 270"/>
                                    <a:gd name="T16" fmla="*/ 99 w 265"/>
                                    <a:gd name="T17" fmla="*/ 62 h 270"/>
                                    <a:gd name="T18" fmla="*/ 95 w 265"/>
                                    <a:gd name="T19" fmla="*/ 71 h 270"/>
                                    <a:gd name="T20" fmla="*/ 85 w 265"/>
                                    <a:gd name="T21" fmla="*/ 85 h 270"/>
                                    <a:gd name="T22" fmla="*/ 81 w 265"/>
                                    <a:gd name="T23" fmla="*/ 95 h 270"/>
                                    <a:gd name="T24" fmla="*/ 76 w 265"/>
                                    <a:gd name="T25" fmla="*/ 114 h 270"/>
                                    <a:gd name="T26" fmla="*/ 76 w 265"/>
                                    <a:gd name="T27" fmla="*/ 128 h 270"/>
                                    <a:gd name="T28" fmla="*/ 76 w 265"/>
                                    <a:gd name="T29" fmla="*/ 151 h 270"/>
                                    <a:gd name="T30" fmla="*/ 81 w 265"/>
                                    <a:gd name="T31" fmla="*/ 170 h 270"/>
                                    <a:gd name="T32" fmla="*/ 85 w 265"/>
                                    <a:gd name="T33" fmla="*/ 185 h 270"/>
                                    <a:gd name="T34" fmla="*/ 95 w 265"/>
                                    <a:gd name="T35" fmla="*/ 194 h 270"/>
                                    <a:gd name="T36" fmla="*/ 99 w 265"/>
                                    <a:gd name="T37" fmla="*/ 203 h 270"/>
                                    <a:gd name="T38" fmla="*/ 114 w 265"/>
                                    <a:gd name="T39" fmla="*/ 208 h 270"/>
                                    <a:gd name="T40" fmla="*/ 128 w 265"/>
                                    <a:gd name="T41" fmla="*/ 213 h 270"/>
                                    <a:gd name="T42" fmla="*/ 137 w 265"/>
                                    <a:gd name="T43" fmla="*/ 213 h 270"/>
                                    <a:gd name="T44" fmla="*/ 156 w 265"/>
                                    <a:gd name="T45" fmla="*/ 208 h 270"/>
                                    <a:gd name="T46" fmla="*/ 175 w 265"/>
                                    <a:gd name="T47" fmla="*/ 203 h 270"/>
                                    <a:gd name="T48" fmla="*/ 184 w 265"/>
                                    <a:gd name="T49" fmla="*/ 185 h 270"/>
                                    <a:gd name="T50" fmla="*/ 189 w 265"/>
                                    <a:gd name="T51" fmla="*/ 166 h 270"/>
                                    <a:gd name="T52" fmla="*/ 265 w 265"/>
                                    <a:gd name="T53" fmla="*/ 175 h 270"/>
                                    <a:gd name="T54" fmla="*/ 255 w 265"/>
                                    <a:gd name="T55" fmla="*/ 199 h 270"/>
                                    <a:gd name="T56" fmla="*/ 246 w 265"/>
                                    <a:gd name="T57" fmla="*/ 218 h 270"/>
                                    <a:gd name="T58" fmla="*/ 236 w 265"/>
                                    <a:gd name="T59" fmla="*/ 232 h 270"/>
                                    <a:gd name="T60" fmla="*/ 218 w 265"/>
                                    <a:gd name="T61" fmla="*/ 246 h 270"/>
                                    <a:gd name="T62" fmla="*/ 203 w 265"/>
                                    <a:gd name="T63" fmla="*/ 255 h 270"/>
                                    <a:gd name="T64" fmla="*/ 184 w 265"/>
                                    <a:gd name="T65" fmla="*/ 265 h 270"/>
                                    <a:gd name="T66" fmla="*/ 161 w 265"/>
                                    <a:gd name="T67" fmla="*/ 265 h 270"/>
                                    <a:gd name="T68" fmla="*/ 133 w 265"/>
                                    <a:gd name="T69" fmla="*/ 270 h 270"/>
                                    <a:gd name="T70" fmla="*/ 104 w 265"/>
                                    <a:gd name="T71" fmla="*/ 265 h 270"/>
                                    <a:gd name="T72" fmla="*/ 81 w 265"/>
                                    <a:gd name="T73" fmla="*/ 260 h 270"/>
                                    <a:gd name="T74" fmla="*/ 57 w 265"/>
                                    <a:gd name="T75" fmla="*/ 246 h 270"/>
                                    <a:gd name="T76" fmla="*/ 38 w 265"/>
                                    <a:gd name="T77" fmla="*/ 232 h 270"/>
                                    <a:gd name="T78" fmla="*/ 19 w 265"/>
                                    <a:gd name="T79" fmla="*/ 213 h 270"/>
                                    <a:gd name="T80" fmla="*/ 10 w 265"/>
                                    <a:gd name="T81" fmla="*/ 189 h 270"/>
                                    <a:gd name="T82" fmla="*/ 5 w 265"/>
                                    <a:gd name="T83" fmla="*/ 166 h 270"/>
                                    <a:gd name="T84" fmla="*/ 0 w 265"/>
                                    <a:gd name="T85" fmla="*/ 137 h 270"/>
                                    <a:gd name="T86" fmla="*/ 5 w 265"/>
                                    <a:gd name="T87" fmla="*/ 104 h 270"/>
                                    <a:gd name="T88" fmla="*/ 10 w 265"/>
                                    <a:gd name="T89" fmla="*/ 81 h 270"/>
                                    <a:gd name="T90" fmla="*/ 19 w 265"/>
                                    <a:gd name="T91" fmla="*/ 57 h 270"/>
                                    <a:gd name="T92" fmla="*/ 38 w 265"/>
                                    <a:gd name="T93" fmla="*/ 38 h 270"/>
                                    <a:gd name="T94" fmla="*/ 57 w 265"/>
                                    <a:gd name="T95" fmla="*/ 19 h 270"/>
                                    <a:gd name="T96" fmla="*/ 81 w 265"/>
                                    <a:gd name="T97" fmla="*/ 10 h 270"/>
                                    <a:gd name="T98" fmla="*/ 104 w 265"/>
                                    <a:gd name="T99" fmla="*/ 0 h 270"/>
                                    <a:gd name="T100" fmla="*/ 137 w 265"/>
                                    <a:gd name="T101" fmla="*/ 0 h 270"/>
                                    <a:gd name="T102" fmla="*/ 156 w 265"/>
                                    <a:gd name="T103" fmla="*/ 0 h 270"/>
                                    <a:gd name="T104" fmla="*/ 184 w 265"/>
                                    <a:gd name="T105" fmla="*/ 5 h 270"/>
                                    <a:gd name="T106" fmla="*/ 203 w 265"/>
                                    <a:gd name="T107" fmla="*/ 14 h 270"/>
                                    <a:gd name="T108" fmla="*/ 218 w 265"/>
                                    <a:gd name="T109" fmla="*/ 19 h 270"/>
                                    <a:gd name="T110" fmla="*/ 232 w 265"/>
                                    <a:gd name="T111" fmla="*/ 33 h 270"/>
                                    <a:gd name="T112" fmla="*/ 241 w 265"/>
                                    <a:gd name="T113" fmla="*/ 48 h 270"/>
                                    <a:gd name="T114" fmla="*/ 251 w 265"/>
                                    <a:gd name="T115" fmla="*/ 62 h 270"/>
                                    <a:gd name="T116" fmla="*/ 260 w 265"/>
                                    <a:gd name="T117" fmla="*/ 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260" y="85"/>
                                      </a:moveTo>
                                      <a:lnTo>
                                        <a:pt x="184" y="95"/>
                                      </a:lnTo>
                                      <a:lnTo>
                                        <a:pt x="184" y="81"/>
                                      </a:lnTo>
                                      <a:lnTo>
                                        <a:pt x="170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7" y="57"/>
                                      </a:lnTo>
                                      <a:lnTo>
                                        <a:pt x="128" y="57"/>
                                      </a:lnTo>
                                      <a:lnTo>
                                        <a:pt x="114" y="62"/>
                                      </a:lnTo>
                                      <a:lnTo>
                                        <a:pt x="99" y="62"/>
                                      </a:lnTo>
                                      <a:lnTo>
                                        <a:pt x="95" y="71"/>
                                      </a:lnTo>
                                      <a:lnTo>
                                        <a:pt x="85" y="85"/>
                                      </a:lnTo>
                                      <a:lnTo>
                                        <a:pt x="81" y="95"/>
                                      </a:lnTo>
                                      <a:lnTo>
                                        <a:pt x="76" y="114"/>
                                      </a:lnTo>
                                      <a:lnTo>
                                        <a:pt x="76" y="128"/>
                                      </a:lnTo>
                                      <a:lnTo>
                                        <a:pt x="76" y="151"/>
                                      </a:lnTo>
                                      <a:lnTo>
                                        <a:pt x="81" y="170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5" y="194"/>
                                      </a:lnTo>
                                      <a:lnTo>
                                        <a:pt x="99" y="203"/>
                                      </a:lnTo>
                                      <a:lnTo>
                                        <a:pt x="114" y="208"/>
                                      </a:lnTo>
                                      <a:lnTo>
                                        <a:pt x="128" y="213"/>
                                      </a:lnTo>
                                      <a:lnTo>
                                        <a:pt x="137" y="213"/>
                                      </a:lnTo>
                                      <a:lnTo>
                                        <a:pt x="156" y="208"/>
                                      </a:lnTo>
                                      <a:lnTo>
                                        <a:pt x="175" y="203"/>
                                      </a:lnTo>
                                      <a:lnTo>
                                        <a:pt x="184" y="185"/>
                                      </a:lnTo>
                                      <a:lnTo>
                                        <a:pt x="189" y="166"/>
                                      </a:lnTo>
                                      <a:lnTo>
                                        <a:pt x="265" y="175"/>
                                      </a:lnTo>
                                      <a:lnTo>
                                        <a:pt x="255" y="199"/>
                                      </a:lnTo>
                                      <a:lnTo>
                                        <a:pt x="246" y="218"/>
                                      </a:lnTo>
                                      <a:lnTo>
                                        <a:pt x="236" y="232"/>
                                      </a:lnTo>
                                      <a:lnTo>
                                        <a:pt x="218" y="246"/>
                                      </a:lnTo>
                                      <a:lnTo>
                                        <a:pt x="203" y="255"/>
                                      </a:lnTo>
                                      <a:lnTo>
                                        <a:pt x="184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3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81" y="260"/>
                                      </a:lnTo>
                                      <a:lnTo>
                                        <a:pt x="57" y="246"/>
                                      </a:lnTo>
                                      <a:lnTo>
                                        <a:pt x="38" y="232"/>
                                      </a:lnTo>
                                      <a:lnTo>
                                        <a:pt x="19" y="213"/>
                                      </a:lnTo>
                                      <a:lnTo>
                                        <a:pt x="10" y="189"/>
                                      </a:lnTo>
                                      <a:lnTo>
                                        <a:pt x="5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5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19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1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37" y="0"/>
                                      </a:lnTo>
                                      <a:lnTo>
                                        <a:pt x="156" y="0"/>
                                      </a:lnTo>
                                      <a:lnTo>
                                        <a:pt x="184" y="5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18" y="19"/>
                                      </a:lnTo>
                                      <a:lnTo>
                                        <a:pt x="232" y="33"/>
                                      </a:lnTo>
                                      <a:lnTo>
                                        <a:pt x="241" y="48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60" y="85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6" name="Freeform 83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8970" y="1321"/>
                                  <a:ext cx="260" cy="270"/>
                                </a:xfrm>
                                <a:custGeom>
                                  <a:avLst/>
                                  <a:gdLst>
                                    <a:gd name="T0" fmla="*/ 184 w 260"/>
                                    <a:gd name="T1" fmla="*/ 185 h 270"/>
                                    <a:gd name="T2" fmla="*/ 260 w 260"/>
                                    <a:gd name="T3" fmla="*/ 194 h 270"/>
                                    <a:gd name="T4" fmla="*/ 250 w 260"/>
                                    <a:gd name="T5" fmla="*/ 208 h 270"/>
                                    <a:gd name="T6" fmla="*/ 241 w 260"/>
                                    <a:gd name="T7" fmla="*/ 227 h 270"/>
                                    <a:gd name="T8" fmla="*/ 232 w 260"/>
                                    <a:gd name="T9" fmla="*/ 241 h 270"/>
                                    <a:gd name="T10" fmla="*/ 213 w 260"/>
                                    <a:gd name="T11" fmla="*/ 251 h 270"/>
                                    <a:gd name="T12" fmla="*/ 198 w 260"/>
                                    <a:gd name="T13" fmla="*/ 260 h 270"/>
                                    <a:gd name="T14" fmla="*/ 180 w 260"/>
                                    <a:gd name="T15" fmla="*/ 265 h 270"/>
                                    <a:gd name="T16" fmla="*/ 161 w 260"/>
                                    <a:gd name="T17" fmla="*/ 265 h 270"/>
                                    <a:gd name="T18" fmla="*/ 137 w 260"/>
                                    <a:gd name="T19" fmla="*/ 270 h 270"/>
                                    <a:gd name="T20" fmla="*/ 104 w 260"/>
                                    <a:gd name="T21" fmla="*/ 265 h 270"/>
                                    <a:gd name="T22" fmla="*/ 76 w 260"/>
                                    <a:gd name="T23" fmla="*/ 260 h 270"/>
                                    <a:gd name="T24" fmla="*/ 52 w 260"/>
                                    <a:gd name="T25" fmla="*/ 246 h 270"/>
                                    <a:gd name="T26" fmla="*/ 28 w 260"/>
                                    <a:gd name="T27" fmla="*/ 227 h 270"/>
                                    <a:gd name="T28" fmla="*/ 19 w 260"/>
                                    <a:gd name="T29" fmla="*/ 203 h 270"/>
                                    <a:gd name="T30" fmla="*/ 5 w 260"/>
                                    <a:gd name="T31" fmla="*/ 185 h 270"/>
                                    <a:gd name="T32" fmla="*/ 0 w 260"/>
                                    <a:gd name="T33" fmla="*/ 166 h 270"/>
                                    <a:gd name="T34" fmla="*/ 0 w 260"/>
                                    <a:gd name="T35" fmla="*/ 137 h 270"/>
                                    <a:gd name="T36" fmla="*/ 0 w 260"/>
                                    <a:gd name="T37" fmla="*/ 104 h 270"/>
                                    <a:gd name="T38" fmla="*/ 10 w 260"/>
                                    <a:gd name="T39" fmla="*/ 81 h 270"/>
                                    <a:gd name="T40" fmla="*/ 24 w 260"/>
                                    <a:gd name="T41" fmla="*/ 57 h 270"/>
                                    <a:gd name="T42" fmla="*/ 38 w 260"/>
                                    <a:gd name="T43" fmla="*/ 38 h 270"/>
                                    <a:gd name="T44" fmla="*/ 57 w 260"/>
                                    <a:gd name="T45" fmla="*/ 19 h 270"/>
                                    <a:gd name="T46" fmla="*/ 80 w 260"/>
                                    <a:gd name="T47" fmla="*/ 10 h 270"/>
                                    <a:gd name="T48" fmla="*/ 104 w 260"/>
                                    <a:gd name="T49" fmla="*/ 0 h 270"/>
                                    <a:gd name="T50" fmla="*/ 128 w 260"/>
                                    <a:gd name="T51" fmla="*/ 0 h 270"/>
                                    <a:gd name="T52" fmla="*/ 161 w 260"/>
                                    <a:gd name="T53" fmla="*/ 0 h 270"/>
                                    <a:gd name="T54" fmla="*/ 184 w 260"/>
                                    <a:gd name="T55" fmla="*/ 10 h 270"/>
                                    <a:gd name="T56" fmla="*/ 208 w 260"/>
                                    <a:gd name="T57" fmla="*/ 19 h 270"/>
                                    <a:gd name="T58" fmla="*/ 232 w 260"/>
                                    <a:gd name="T59" fmla="*/ 38 h 270"/>
                                    <a:gd name="T60" fmla="*/ 246 w 260"/>
                                    <a:gd name="T61" fmla="*/ 62 h 270"/>
                                    <a:gd name="T62" fmla="*/ 255 w 260"/>
                                    <a:gd name="T63" fmla="*/ 85 h 270"/>
                                    <a:gd name="T64" fmla="*/ 260 w 260"/>
                                    <a:gd name="T65" fmla="*/ 118 h 270"/>
                                    <a:gd name="T66" fmla="*/ 260 w 260"/>
                                    <a:gd name="T67" fmla="*/ 156 h 270"/>
                                    <a:gd name="T68" fmla="*/ 76 w 260"/>
                                    <a:gd name="T69" fmla="*/ 156 h 270"/>
                                    <a:gd name="T70" fmla="*/ 80 w 260"/>
                                    <a:gd name="T71" fmla="*/ 166 h 270"/>
                                    <a:gd name="T72" fmla="*/ 85 w 260"/>
                                    <a:gd name="T73" fmla="*/ 185 h 270"/>
                                    <a:gd name="T74" fmla="*/ 90 w 260"/>
                                    <a:gd name="T75" fmla="*/ 194 h 270"/>
                                    <a:gd name="T76" fmla="*/ 95 w 260"/>
                                    <a:gd name="T77" fmla="*/ 203 h 270"/>
                                    <a:gd name="T78" fmla="*/ 104 w 260"/>
                                    <a:gd name="T79" fmla="*/ 208 h 270"/>
                                    <a:gd name="T80" fmla="*/ 118 w 260"/>
                                    <a:gd name="T81" fmla="*/ 213 h 270"/>
                                    <a:gd name="T82" fmla="*/ 123 w 260"/>
                                    <a:gd name="T83" fmla="*/ 218 h 270"/>
                                    <a:gd name="T84" fmla="*/ 137 w 260"/>
                                    <a:gd name="T85" fmla="*/ 218 h 270"/>
                                    <a:gd name="T86" fmla="*/ 151 w 260"/>
                                    <a:gd name="T87" fmla="*/ 218 h 270"/>
                                    <a:gd name="T88" fmla="*/ 170 w 260"/>
                                    <a:gd name="T89" fmla="*/ 208 h 270"/>
                                    <a:gd name="T90" fmla="*/ 175 w 260"/>
                                    <a:gd name="T91" fmla="*/ 199 h 270"/>
                                    <a:gd name="T92" fmla="*/ 184 w 260"/>
                                    <a:gd name="T93" fmla="*/ 1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</a:cxnLst>
                                  <a:rect l="0" t="0" r="r" b="b"/>
                                  <a:pathLst>
                                    <a:path w="260" h="270">
                                      <a:moveTo>
                                        <a:pt x="184" y="185"/>
                                      </a:moveTo>
                                      <a:lnTo>
                                        <a:pt x="260" y="194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41" y="227"/>
                                      </a:lnTo>
                                      <a:lnTo>
                                        <a:pt x="232" y="241"/>
                                      </a:lnTo>
                                      <a:lnTo>
                                        <a:pt x="213" y="251"/>
                                      </a:lnTo>
                                      <a:lnTo>
                                        <a:pt x="198" y="260"/>
                                      </a:lnTo>
                                      <a:lnTo>
                                        <a:pt x="180" y="265"/>
                                      </a:lnTo>
                                      <a:lnTo>
                                        <a:pt x="161" y="265"/>
                                      </a:lnTo>
                                      <a:lnTo>
                                        <a:pt x="137" y="270"/>
                                      </a:lnTo>
                                      <a:lnTo>
                                        <a:pt x="104" y="265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52" y="246"/>
                                      </a:lnTo>
                                      <a:lnTo>
                                        <a:pt x="28" y="227"/>
                                      </a:lnTo>
                                      <a:lnTo>
                                        <a:pt x="19" y="203"/>
                                      </a:lnTo>
                                      <a:lnTo>
                                        <a:pt x="5" y="185"/>
                                      </a:lnTo>
                                      <a:lnTo>
                                        <a:pt x="0" y="166"/>
                                      </a:lnTo>
                                      <a:lnTo>
                                        <a:pt x="0" y="137"/>
                                      </a:lnTo>
                                      <a:lnTo>
                                        <a:pt x="0" y="104"/>
                                      </a:lnTo>
                                      <a:lnTo>
                                        <a:pt x="10" y="81"/>
                                      </a:lnTo>
                                      <a:lnTo>
                                        <a:pt x="24" y="57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19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61" y="0"/>
                                      </a:lnTo>
                                      <a:lnTo>
                                        <a:pt x="184" y="10"/>
                                      </a:lnTo>
                                      <a:lnTo>
                                        <a:pt x="208" y="19"/>
                                      </a:lnTo>
                                      <a:lnTo>
                                        <a:pt x="232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5" y="85"/>
                                      </a:lnTo>
                                      <a:lnTo>
                                        <a:pt x="260" y="118"/>
                                      </a:lnTo>
                                      <a:lnTo>
                                        <a:pt x="260" y="156"/>
                                      </a:lnTo>
                                      <a:lnTo>
                                        <a:pt x="76" y="156"/>
                                      </a:lnTo>
                                      <a:lnTo>
                                        <a:pt x="80" y="166"/>
                                      </a:lnTo>
                                      <a:lnTo>
                                        <a:pt x="85" y="185"/>
                                      </a:lnTo>
                                      <a:lnTo>
                                        <a:pt x="90" y="194"/>
                                      </a:lnTo>
                                      <a:lnTo>
                                        <a:pt x="95" y="203"/>
                                      </a:lnTo>
                                      <a:lnTo>
                                        <a:pt x="104" y="208"/>
                                      </a:lnTo>
                                      <a:lnTo>
                                        <a:pt x="118" y="213"/>
                                      </a:lnTo>
                                      <a:lnTo>
                                        <a:pt x="123" y="218"/>
                                      </a:lnTo>
                                      <a:lnTo>
                                        <a:pt x="137" y="218"/>
                                      </a:lnTo>
                                      <a:lnTo>
                                        <a:pt x="151" y="218"/>
                                      </a:lnTo>
                                      <a:lnTo>
                                        <a:pt x="170" y="208"/>
                                      </a:lnTo>
                                      <a:lnTo>
                                        <a:pt x="175" y="199"/>
                                      </a:lnTo>
                                      <a:lnTo>
                                        <a:pt x="184" y="185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" name="Freeform 84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050" y="1373"/>
                                  <a:ext cx="109" cy="62"/>
                                </a:xfrm>
                                <a:custGeom>
                                  <a:avLst/>
                                  <a:gdLst>
                                    <a:gd name="T0" fmla="*/ 109 w 109"/>
                                    <a:gd name="T1" fmla="*/ 62 h 62"/>
                                    <a:gd name="T2" fmla="*/ 109 w 109"/>
                                    <a:gd name="T3" fmla="*/ 48 h 62"/>
                                    <a:gd name="T4" fmla="*/ 104 w 109"/>
                                    <a:gd name="T5" fmla="*/ 33 h 62"/>
                                    <a:gd name="T6" fmla="*/ 100 w 109"/>
                                    <a:gd name="T7" fmla="*/ 24 h 62"/>
                                    <a:gd name="T8" fmla="*/ 95 w 109"/>
                                    <a:gd name="T9" fmla="*/ 14 h 62"/>
                                    <a:gd name="T10" fmla="*/ 85 w 109"/>
                                    <a:gd name="T11" fmla="*/ 10 h 62"/>
                                    <a:gd name="T12" fmla="*/ 76 w 109"/>
                                    <a:gd name="T13" fmla="*/ 5 h 62"/>
                                    <a:gd name="T14" fmla="*/ 62 w 109"/>
                                    <a:gd name="T15" fmla="*/ 5 h 62"/>
                                    <a:gd name="T16" fmla="*/ 57 w 109"/>
                                    <a:gd name="T17" fmla="*/ 0 h 62"/>
                                    <a:gd name="T18" fmla="*/ 43 w 109"/>
                                    <a:gd name="T19" fmla="*/ 5 h 62"/>
                                    <a:gd name="T20" fmla="*/ 33 w 109"/>
                                    <a:gd name="T21" fmla="*/ 5 h 62"/>
                                    <a:gd name="T22" fmla="*/ 24 w 109"/>
                                    <a:gd name="T23" fmla="*/ 10 h 62"/>
                                    <a:gd name="T24" fmla="*/ 15 w 109"/>
                                    <a:gd name="T25" fmla="*/ 14 h 62"/>
                                    <a:gd name="T26" fmla="*/ 10 w 109"/>
                                    <a:gd name="T27" fmla="*/ 29 h 62"/>
                                    <a:gd name="T28" fmla="*/ 5 w 109"/>
                                    <a:gd name="T29" fmla="*/ 33 h 62"/>
                                    <a:gd name="T30" fmla="*/ 0 w 109"/>
                                    <a:gd name="T31" fmla="*/ 48 h 62"/>
                                    <a:gd name="T32" fmla="*/ 0 w 109"/>
                                    <a:gd name="T33" fmla="*/ 62 h 62"/>
                                    <a:gd name="T34" fmla="*/ 109 w 109"/>
                                    <a:gd name="T35" fmla="*/ 62 h 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109" h="62">
                                      <a:moveTo>
                                        <a:pt x="109" y="62"/>
                                      </a:moveTo>
                                      <a:lnTo>
                                        <a:pt x="109" y="48"/>
                                      </a:lnTo>
                                      <a:lnTo>
                                        <a:pt x="104" y="33"/>
                                      </a:lnTo>
                                      <a:lnTo>
                                        <a:pt x="100" y="24"/>
                                      </a:lnTo>
                                      <a:lnTo>
                                        <a:pt x="95" y="14"/>
                                      </a:lnTo>
                                      <a:lnTo>
                                        <a:pt x="85" y="10"/>
                                      </a:lnTo>
                                      <a:lnTo>
                                        <a:pt x="76" y="5"/>
                                      </a:lnTo>
                                      <a:lnTo>
                                        <a:pt x="62" y="5"/>
                                      </a:lnTo>
                                      <a:lnTo>
                                        <a:pt x="57" y="0"/>
                                      </a:lnTo>
                                      <a:lnTo>
                                        <a:pt x="43" y="5"/>
                                      </a:lnTo>
                                      <a:lnTo>
                                        <a:pt x="33" y="5"/>
                                      </a:lnTo>
                                      <a:lnTo>
                                        <a:pt x="24" y="10"/>
                                      </a:lnTo>
                                      <a:lnTo>
                                        <a:pt x="15" y="14"/>
                                      </a:lnTo>
                                      <a:lnTo>
                                        <a:pt x="10" y="29"/>
                                      </a:lnTo>
                                      <a:lnTo>
                                        <a:pt x="5" y="33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109" y="62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" name="Freeform 85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291" y="1321"/>
                                  <a:ext cx="255" cy="260"/>
                                </a:xfrm>
                                <a:custGeom>
                                  <a:avLst/>
                                  <a:gdLst>
                                    <a:gd name="T0" fmla="*/ 255 w 255"/>
                                    <a:gd name="T1" fmla="*/ 260 h 260"/>
                                    <a:gd name="T2" fmla="*/ 185 w 255"/>
                                    <a:gd name="T3" fmla="*/ 260 h 260"/>
                                    <a:gd name="T4" fmla="*/ 185 w 255"/>
                                    <a:gd name="T5" fmla="*/ 133 h 260"/>
                                    <a:gd name="T6" fmla="*/ 180 w 255"/>
                                    <a:gd name="T7" fmla="*/ 100 h 260"/>
                                    <a:gd name="T8" fmla="*/ 180 w 255"/>
                                    <a:gd name="T9" fmla="*/ 81 h 260"/>
                                    <a:gd name="T10" fmla="*/ 170 w 255"/>
                                    <a:gd name="T11" fmla="*/ 66 h 260"/>
                                    <a:gd name="T12" fmla="*/ 166 w 255"/>
                                    <a:gd name="T13" fmla="*/ 62 h 260"/>
                                    <a:gd name="T14" fmla="*/ 151 w 255"/>
                                    <a:gd name="T15" fmla="*/ 57 h 260"/>
                                    <a:gd name="T16" fmla="*/ 133 w 255"/>
                                    <a:gd name="T17" fmla="*/ 52 h 260"/>
                                    <a:gd name="T18" fmla="*/ 118 w 255"/>
                                    <a:gd name="T19" fmla="*/ 57 h 260"/>
                                    <a:gd name="T20" fmla="*/ 104 w 255"/>
                                    <a:gd name="T21" fmla="*/ 62 h 260"/>
                                    <a:gd name="T22" fmla="*/ 90 w 255"/>
                                    <a:gd name="T23" fmla="*/ 76 h 260"/>
                                    <a:gd name="T24" fmla="*/ 81 w 255"/>
                                    <a:gd name="T25" fmla="*/ 85 h 260"/>
                                    <a:gd name="T26" fmla="*/ 76 w 255"/>
                                    <a:gd name="T27" fmla="*/ 109 h 260"/>
                                    <a:gd name="T28" fmla="*/ 76 w 255"/>
                                    <a:gd name="T29" fmla="*/ 147 h 260"/>
                                    <a:gd name="T30" fmla="*/ 76 w 255"/>
                                    <a:gd name="T31" fmla="*/ 260 h 260"/>
                                    <a:gd name="T32" fmla="*/ 0 w 255"/>
                                    <a:gd name="T33" fmla="*/ 260 h 260"/>
                                    <a:gd name="T34" fmla="*/ 0 w 255"/>
                                    <a:gd name="T35" fmla="*/ 5 h 260"/>
                                    <a:gd name="T36" fmla="*/ 71 w 255"/>
                                    <a:gd name="T37" fmla="*/ 5 h 260"/>
                                    <a:gd name="T38" fmla="*/ 71 w 255"/>
                                    <a:gd name="T39" fmla="*/ 43 h 260"/>
                                    <a:gd name="T40" fmla="*/ 90 w 255"/>
                                    <a:gd name="T41" fmla="*/ 24 h 260"/>
                                    <a:gd name="T42" fmla="*/ 109 w 255"/>
                                    <a:gd name="T43" fmla="*/ 14 h 260"/>
                                    <a:gd name="T44" fmla="*/ 133 w 255"/>
                                    <a:gd name="T45" fmla="*/ 0 h 260"/>
                                    <a:gd name="T46" fmla="*/ 166 w 255"/>
                                    <a:gd name="T47" fmla="*/ 0 h 260"/>
                                    <a:gd name="T48" fmla="*/ 189 w 255"/>
                                    <a:gd name="T49" fmla="*/ 0 h 260"/>
                                    <a:gd name="T50" fmla="*/ 208 w 255"/>
                                    <a:gd name="T51" fmla="*/ 10 h 260"/>
                                    <a:gd name="T52" fmla="*/ 222 w 255"/>
                                    <a:gd name="T53" fmla="*/ 19 h 260"/>
                                    <a:gd name="T54" fmla="*/ 236 w 255"/>
                                    <a:gd name="T55" fmla="*/ 29 h 260"/>
                                    <a:gd name="T56" fmla="*/ 251 w 255"/>
                                    <a:gd name="T57" fmla="*/ 43 h 260"/>
                                    <a:gd name="T58" fmla="*/ 251 w 255"/>
                                    <a:gd name="T59" fmla="*/ 62 h 260"/>
                                    <a:gd name="T60" fmla="*/ 255 w 255"/>
                                    <a:gd name="T61" fmla="*/ 81 h 260"/>
                                    <a:gd name="T62" fmla="*/ 255 w 255"/>
                                    <a:gd name="T63" fmla="*/ 104 h 260"/>
                                    <a:gd name="T64" fmla="*/ 255 w 255"/>
                                    <a:gd name="T65" fmla="*/ 260 h 2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55" h="260">
                                      <a:moveTo>
                                        <a:pt x="255" y="260"/>
                                      </a:moveTo>
                                      <a:lnTo>
                                        <a:pt x="185" y="260"/>
                                      </a:lnTo>
                                      <a:lnTo>
                                        <a:pt x="185" y="133"/>
                                      </a:lnTo>
                                      <a:lnTo>
                                        <a:pt x="180" y="100"/>
                                      </a:lnTo>
                                      <a:lnTo>
                                        <a:pt x="180" y="81"/>
                                      </a:lnTo>
                                      <a:lnTo>
                                        <a:pt x="170" y="66"/>
                                      </a:lnTo>
                                      <a:lnTo>
                                        <a:pt x="166" y="62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33" y="52"/>
                                      </a:lnTo>
                                      <a:lnTo>
                                        <a:pt x="118" y="57"/>
                                      </a:lnTo>
                                      <a:lnTo>
                                        <a:pt x="104" y="62"/>
                                      </a:lnTo>
                                      <a:lnTo>
                                        <a:pt x="90" y="76"/>
                                      </a:lnTo>
                                      <a:lnTo>
                                        <a:pt x="81" y="85"/>
                                      </a:lnTo>
                                      <a:lnTo>
                                        <a:pt x="76" y="109"/>
                                      </a:lnTo>
                                      <a:lnTo>
                                        <a:pt x="76" y="147"/>
                                      </a:lnTo>
                                      <a:lnTo>
                                        <a:pt x="76" y="260"/>
                                      </a:lnTo>
                                      <a:lnTo>
                                        <a:pt x="0" y="260"/>
                                      </a:lnTo>
                                      <a:lnTo>
                                        <a:pt x="0" y="5"/>
                                      </a:lnTo>
                                      <a:lnTo>
                                        <a:pt x="71" y="5"/>
                                      </a:lnTo>
                                      <a:lnTo>
                                        <a:pt x="71" y="43"/>
                                      </a:lnTo>
                                      <a:lnTo>
                                        <a:pt x="90" y="24"/>
                                      </a:lnTo>
                                      <a:lnTo>
                                        <a:pt x="109" y="14"/>
                                      </a:lnTo>
                                      <a:lnTo>
                                        <a:pt x="133" y="0"/>
                                      </a:lnTo>
                                      <a:lnTo>
                                        <a:pt x="166" y="0"/>
                                      </a:lnTo>
                                      <a:lnTo>
                                        <a:pt x="189" y="0"/>
                                      </a:lnTo>
                                      <a:lnTo>
                                        <a:pt x="208" y="10"/>
                                      </a:lnTo>
                                      <a:lnTo>
                                        <a:pt x="222" y="19"/>
                                      </a:lnTo>
                                      <a:lnTo>
                                        <a:pt x="236" y="29"/>
                                      </a:lnTo>
                                      <a:lnTo>
                                        <a:pt x="251" y="43"/>
                                      </a:lnTo>
                                      <a:lnTo>
                                        <a:pt x="251" y="62"/>
                                      </a:lnTo>
                                      <a:lnTo>
                                        <a:pt x="255" y="81"/>
                                      </a:lnTo>
                                      <a:lnTo>
                                        <a:pt x="255" y="104"/>
                                      </a:lnTo>
                                      <a:lnTo>
                                        <a:pt x="255" y="260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" name="Freeform 86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03" y="1321"/>
                                  <a:ext cx="265" cy="270"/>
                                </a:xfrm>
                                <a:custGeom>
                                  <a:avLst/>
                                  <a:gdLst>
                                    <a:gd name="T0" fmla="*/ 76 w 265"/>
                                    <a:gd name="T1" fmla="*/ 85 h 270"/>
                                    <a:gd name="T2" fmla="*/ 9 w 265"/>
                                    <a:gd name="T3" fmla="*/ 76 h 270"/>
                                    <a:gd name="T4" fmla="*/ 14 w 265"/>
                                    <a:gd name="T5" fmla="*/ 57 h 270"/>
                                    <a:gd name="T6" fmla="*/ 24 w 265"/>
                                    <a:gd name="T7" fmla="*/ 38 h 270"/>
                                    <a:gd name="T8" fmla="*/ 33 w 265"/>
                                    <a:gd name="T9" fmla="*/ 29 h 270"/>
                                    <a:gd name="T10" fmla="*/ 47 w 265"/>
                                    <a:gd name="T11" fmla="*/ 19 h 270"/>
                                    <a:gd name="T12" fmla="*/ 61 w 265"/>
                                    <a:gd name="T13" fmla="*/ 10 h 270"/>
                                    <a:gd name="T14" fmla="*/ 80 w 265"/>
                                    <a:gd name="T15" fmla="*/ 5 h 270"/>
                                    <a:gd name="T16" fmla="*/ 104 w 265"/>
                                    <a:gd name="T17" fmla="*/ 0 h 270"/>
                                    <a:gd name="T18" fmla="*/ 128 w 265"/>
                                    <a:gd name="T19" fmla="*/ 0 h 270"/>
                                    <a:gd name="T20" fmla="*/ 170 w 265"/>
                                    <a:gd name="T21" fmla="*/ 0 h 270"/>
                                    <a:gd name="T22" fmla="*/ 203 w 265"/>
                                    <a:gd name="T23" fmla="*/ 14 h 270"/>
                                    <a:gd name="T24" fmla="*/ 222 w 265"/>
                                    <a:gd name="T25" fmla="*/ 24 h 270"/>
                                    <a:gd name="T26" fmla="*/ 236 w 265"/>
                                    <a:gd name="T27" fmla="*/ 38 h 270"/>
                                    <a:gd name="T28" fmla="*/ 246 w 265"/>
                                    <a:gd name="T29" fmla="*/ 62 h 270"/>
                                    <a:gd name="T30" fmla="*/ 250 w 265"/>
                                    <a:gd name="T31" fmla="*/ 100 h 270"/>
                                    <a:gd name="T32" fmla="*/ 246 w 265"/>
                                    <a:gd name="T33" fmla="*/ 180 h 270"/>
                                    <a:gd name="T34" fmla="*/ 250 w 265"/>
                                    <a:gd name="T35" fmla="*/ 208 h 270"/>
                                    <a:gd name="T36" fmla="*/ 250 w 265"/>
                                    <a:gd name="T37" fmla="*/ 227 h 270"/>
                                    <a:gd name="T38" fmla="*/ 250 w 265"/>
                                    <a:gd name="T39" fmla="*/ 246 h 270"/>
                                    <a:gd name="T40" fmla="*/ 265 w 265"/>
                                    <a:gd name="T41" fmla="*/ 265 h 270"/>
                                    <a:gd name="T42" fmla="*/ 189 w 265"/>
                                    <a:gd name="T43" fmla="*/ 265 h 270"/>
                                    <a:gd name="T44" fmla="*/ 189 w 265"/>
                                    <a:gd name="T45" fmla="*/ 255 h 270"/>
                                    <a:gd name="T46" fmla="*/ 184 w 265"/>
                                    <a:gd name="T47" fmla="*/ 246 h 270"/>
                                    <a:gd name="T48" fmla="*/ 180 w 265"/>
                                    <a:gd name="T49" fmla="*/ 241 h 270"/>
                                    <a:gd name="T50" fmla="*/ 180 w 265"/>
                                    <a:gd name="T51" fmla="*/ 237 h 270"/>
                                    <a:gd name="T52" fmla="*/ 161 w 265"/>
                                    <a:gd name="T53" fmla="*/ 251 h 270"/>
                                    <a:gd name="T54" fmla="*/ 137 w 265"/>
                                    <a:gd name="T55" fmla="*/ 260 h 270"/>
                                    <a:gd name="T56" fmla="*/ 118 w 265"/>
                                    <a:gd name="T57" fmla="*/ 265 h 270"/>
                                    <a:gd name="T58" fmla="*/ 95 w 265"/>
                                    <a:gd name="T59" fmla="*/ 270 h 270"/>
                                    <a:gd name="T60" fmla="*/ 76 w 265"/>
                                    <a:gd name="T61" fmla="*/ 265 h 270"/>
                                    <a:gd name="T62" fmla="*/ 52 w 265"/>
                                    <a:gd name="T63" fmla="*/ 265 h 270"/>
                                    <a:gd name="T64" fmla="*/ 38 w 265"/>
                                    <a:gd name="T65" fmla="*/ 255 h 270"/>
                                    <a:gd name="T66" fmla="*/ 24 w 265"/>
                                    <a:gd name="T67" fmla="*/ 246 h 270"/>
                                    <a:gd name="T68" fmla="*/ 14 w 265"/>
                                    <a:gd name="T69" fmla="*/ 237 h 270"/>
                                    <a:gd name="T70" fmla="*/ 5 w 265"/>
                                    <a:gd name="T71" fmla="*/ 227 h 270"/>
                                    <a:gd name="T72" fmla="*/ 0 w 265"/>
                                    <a:gd name="T73" fmla="*/ 208 h 270"/>
                                    <a:gd name="T74" fmla="*/ 0 w 265"/>
                                    <a:gd name="T75" fmla="*/ 194 h 270"/>
                                    <a:gd name="T76" fmla="*/ 0 w 265"/>
                                    <a:gd name="T77" fmla="*/ 170 h 270"/>
                                    <a:gd name="T78" fmla="*/ 9 w 265"/>
                                    <a:gd name="T79" fmla="*/ 156 h 270"/>
                                    <a:gd name="T80" fmla="*/ 24 w 265"/>
                                    <a:gd name="T81" fmla="*/ 142 h 270"/>
                                    <a:gd name="T82" fmla="*/ 43 w 265"/>
                                    <a:gd name="T83" fmla="*/ 128 h 270"/>
                                    <a:gd name="T84" fmla="*/ 66 w 265"/>
                                    <a:gd name="T85" fmla="*/ 123 h 270"/>
                                    <a:gd name="T86" fmla="*/ 104 w 265"/>
                                    <a:gd name="T87" fmla="*/ 114 h 270"/>
                                    <a:gd name="T88" fmla="*/ 146 w 265"/>
                                    <a:gd name="T89" fmla="*/ 104 h 270"/>
                                    <a:gd name="T90" fmla="*/ 175 w 265"/>
                                    <a:gd name="T91" fmla="*/ 95 h 270"/>
                                    <a:gd name="T92" fmla="*/ 175 w 265"/>
                                    <a:gd name="T93" fmla="*/ 90 h 270"/>
                                    <a:gd name="T94" fmla="*/ 170 w 265"/>
                                    <a:gd name="T95" fmla="*/ 71 h 270"/>
                                    <a:gd name="T96" fmla="*/ 161 w 265"/>
                                    <a:gd name="T97" fmla="*/ 62 h 270"/>
                                    <a:gd name="T98" fmla="*/ 146 w 265"/>
                                    <a:gd name="T99" fmla="*/ 57 h 270"/>
                                    <a:gd name="T100" fmla="*/ 123 w 265"/>
                                    <a:gd name="T101" fmla="*/ 52 h 270"/>
                                    <a:gd name="T102" fmla="*/ 104 w 265"/>
                                    <a:gd name="T103" fmla="*/ 57 h 270"/>
                                    <a:gd name="T104" fmla="*/ 95 w 265"/>
                                    <a:gd name="T105" fmla="*/ 62 h 270"/>
                                    <a:gd name="T106" fmla="*/ 80 w 265"/>
                                    <a:gd name="T107" fmla="*/ 71 h 270"/>
                                    <a:gd name="T108" fmla="*/ 76 w 265"/>
                                    <a:gd name="T109" fmla="*/ 85 h 2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265" h="270">
                                      <a:moveTo>
                                        <a:pt x="76" y="85"/>
                                      </a:moveTo>
                                      <a:lnTo>
                                        <a:pt x="9" y="76"/>
                                      </a:lnTo>
                                      <a:lnTo>
                                        <a:pt x="14" y="57"/>
                                      </a:lnTo>
                                      <a:lnTo>
                                        <a:pt x="24" y="38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47" y="19"/>
                                      </a:lnTo>
                                      <a:lnTo>
                                        <a:pt x="61" y="10"/>
                                      </a:lnTo>
                                      <a:lnTo>
                                        <a:pt x="80" y="5"/>
                                      </a:lnTo>
                                      <a:lnTo>
                                        <a:pt x="104" y="0"/>
                                      </a:lnTo>
                                      <a:lnTo>
                                        <a:pt x="128" y="0"/>
                                      </a:lnTo>
                                      <a:lnTo>
                                        <a:pt x="170" y="0"/>
                                      </a:lnTo>
                                      <a:lnTo>
                                        <a:pt x="203" y="14"/>
                                      </a:lnTo>
                                      <a:lnTo>
                                        <a:pt x="222" y="24"/>
                                      </a:lnTo>
                                      <a:lnTo>
                                        <a:pt x="236" y="38"/>
                                      </a:lnTo>
                                      <a:lnTo>
                                        <a:pt x="246" y="62"/>
                                      </a:lnTo>
                                      <a:lnTo>
                                        <a:pt x="250" y="100"/>
                                      </a:lnTo>
                                      <a:lnTo>
                                        <a:pt x="246" y="180"/>
                                      </a:lnTo>
                                      <a:lnTo>
                                        <a:pt x="250" y="208"/>
                                      </a:lnTo>
                                      <a:lnTo>
                                        <a:pt x="250" y="227"/>
                                      </a:lnTo>
                                      <a:lnTo>
                                        <a:pt x="250" y="246"/>
                                      </a:lnTo>
                                      <a:lnTo>
                                        <a:pt x="265" y="265"/>
                                      </a:lnTo>
                                      <a:lnTo>
                                        <a:pt x="189" y="265"/>
                                      </a:lnTo>
                                      <a:lnTo>
                                        <a:pt x="189" y="255"/>
                                      </a:lnTo>
                                      <a:lnTo>
                                        <a:pt x="184" y="246"/>
                                      </a:lnTo>
                                      <a:lnTo>
                                        <a:pt x="180" y="241"/>
                                      </a:lnTo>
                                      <a:lnTo>
                                        <a:pt x="180" y="237"/>
                                      </a:lnTo>
                                      <a:lnTo>
                                        <a:pt x="161" y="251"/>
                                      </a:lnTo>
                                      <a:lnTo>
                                        <a:pt x="137" y="260"/>
                                      </a:lnTo>
                                      <a:lnTo>
                                        <a:pt x="118" y="265"/>
                                      </a:lnTo>
                                      <a:lnTo>
                                        <a:pt x="95" y="270"/>
                                      </a:lnTo>
                                      <a:lnTo>
                                        <a:pt x="76" y="265"/>
                                      </a:lnTo>
                                      <a:lnTo>
                                        <a:pt x="52" y="265"/>
                                      </a:lnTo>
                                      <a:lnTo>
                                        <a:pt x="38" y="255"/>
                                      </a:lnTo>
                                      <a:lnTo>
                                        <a:pt x="24" y="246"/>
                                      </a:lnTo>
                                      <a:lnTo>
                                        <a:pt x="14" y="237"/>
                                      </a:lnTo>
                                      <a:lnTo>
                                        <a:pt x="5" y="227"/>
                                      </a:lnTo>
                                      <a:lnTo>
                                        <a:pt x="0" y="208"/>
                                      </a:lnTo>
                                      <a:lnTo>
                                        <a:pt x="0" y="194"/>
                                      </a:lnTo>
                                      <a:lnTo>
                                        <a:pt x="0" y="170"/>
                                      </a:lnTo>
                                      <a:lnTo>
                                        <a:pt x="9" y="156"/>
                                      </a:lnTo>
                                      <a:lnTo>
                                        <a:pt x="24" y="142"/>
                                      </a:lnTo>
                                      <a:lnTo>
                                        <a:pt x="43" y="128"/>
                                      </a:lnTo>
                                      <a:lnTo>
                                        <a:pt x="66" y="123"/>
                                      </a:lnTo>
                                      <a:lnTo>
                                        <a:pt x="104" y="114"/>
                                      </a:lnTo>
                                      <a:lnTo>
                                        <a:pt x="146" y="104"/>
                                      </a:lnTo>
                                      <a:lnTo>
                                        <a:pt x="175" y="95"/>
                                      </a:lnTo>
                                      <a:lnTo>
                                        <a:pt x="175" y="90"/>
                                      </a:lnTo>
                                      <a:lnTo>
                                        <a:pt x="170" y="71"/>
                                      </a:lnTo>
                                      <a:lnTo>
                                        <a:pt x="161" y="62"/>
                                      </a:lnTo>
                                      <a:lnTo>
                                        <a:pt x="146" y="57"/>
                                      </a:lnTo>
                                      <a:lnTo>
                                        <a:pt x="123" y="52"/>
                                      </a:lnTo>
                                      <a:lnTo>
                                        <a:pt x="104" y="57"/>
                                      </a:lnTo>
                                      <a:lnTo>
                                        <a:pt x="95" y="62"/>
                                      </a:lnTo>
                                      <a:lnTo>
                                        <a:pt x="80" y="71"/>
                                      </a:lnTo>
                                      <a:lnTo>
                                        <a:pt x="76" y="85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" name="Freeform 87"/>
                              <wps:cNvSpPr>
                                <a:spLocks noChangeAspect="1"/>
                              </wps:cNvSpPr>
                              <wps:spPr bwMode="auto">
                                <a:xfrm>
                                  <a:off x="9679" y="1463"/>
                                  <a:ext cx="99" cy="80"/>
                                </a:xfrm>
                                <a:custGeom>
                                  <a:avLst/>
                                  <a:gdLst>
                                    <a:gd name="T0" fmla="*/ 99 w 99"/>
                                    <a:gd name="T1" fmla="*/ 0 h 80"/>
                                    <a:gd name="T2" fmla="*/ 80 w 99"/>
                                    <a:gd name="T3" fmla="*/ 0 h 80"/>
                                    <a:gd name="T4" fmla="*/ 52 w 99"/>
                                    <a:gd name="T5" fmla="*/ 9 h 80"/>
                                    <a:gd name="T6" fmla="*/ 28 w 99"/>
                                    <a:gd name="T7" fmla="*/ 14 h 80"/>
                                    <a:gd name="T8" fmla="*/ 14 w 99"/>
                                    <a:gd name="T9" fmla="*/ 24 h 80"/>
                                    <a:gd name="T10" fmla="*/ 0 w 99"/>
                                    <a:gd name="T11" fmla="*/ 33 h 80"/>
                                    <a:gd name="T12" fmla="*/ 0 w 99"/>
                                    <a:gd name="T13" fmla="*/ 43 h 80"/>
                                    <a:gd name="T14" fmla="*/ 0 w 99"/>
                                    <a:gd name="T15" fmla="*/ 57 h 80"/>
                                    <a:gd name="T16" fmla="*/ 9 w 99"/>
                                    <a:gd name="T17" fmla="*/ 66 h 80"/>
                                    <a:gd name="T18" fmla="*/ 23 w 99"/>
                                    <a:gd name="T19" fmla="*/ 76 h 80"/>
                                    <a:gd name="T20" fmla="*/ 37 w 99"/>
                                    <a:gd name="T21" fmla="*/ 80 h 80"/>
                                    <a:gd name="T22" fmla="*/ 61 w 99"/>
                                    <a:gd name="T23" fmla="*/ 76 h 80"/>
                                    <a:gd name="T24" fmla="*/ 80 w 99"/>
                                    <a:gd name="T25" fmla="*/ 66 h 80"/>
                                    <a:gd name="T26" fmla="*/ 89 w 99"/>
                                    <a:gd name="T27" fmla="*/ 57 h 80"/>
                                    <a:gd name="T28" fmla="*/ 94 w 99"/>
                                    <a:gd name="T29" fmla="*/ 43 h 80"/>
                                    <a:gd name="T30" fmla="*/ 94 w 99"/>
                                    <a:gd name="T31" fmla="*/ 33 h 80"/>
                                    <a:gd name="T32" fmla="*/ 99 w 99"/>
                                    <a:gd name="T33" fmla="*/ 14 h 80"/>
                                    <a:gd name="T34" fmla="*/ 99 w 99"/>
                                    <a:gd name="T35" fmla="*/ 0 h 8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</a:cxnLst>
                                  <a:rect l="0" t="0" r="r" b="b"/>
                                  <a:pathLst>
                                    <a:path w="99" h="80">
                                      <a:moveTo>
                                        <a:pt x="99" y="0"/>
                                      </a:moveTo>
                                      <a:lnTo>
                                        <a:pt x="80" y="0"/>
                                      </a:lnTo>
                                      <a:lnTo>
                                        <a:pt x="52" y="9"/>
                                      </a:lnTo>
                                      <a:lnTo>
                                        <a:pt x="28" y="14"/>
                                      </a:lnTo>
                                      <a:lnTo>
                                        <a:pt x="14" y="24"/>
                                      </a:lnTo>
                                      <a:lnTo>
                                        <a:pt x="0" y="33"/>
                                      </a:lnTo>
                                      <a:lnTo>
                                        <a:pt x="0" y="43"/>
                                      </a:lnTo>
                                      <a:lnTo>
                                        <a:pt x="0" y="57"/>
                                      </a:lnTo>
                                      <a:lnTo>
                                        <a:pt x="9" y="66"/>
                                      </a:lnTo>
                                      <a:lnTo>
                                        <a:pt x="23" y="76"/>
                                      </a:lnTo>
                                      <a:lnTo>
                                        <a:pt x="37" y="80"/>
                                      </a:lnTo>
                                      <a:lnTo>
                                        <a:pt x="61" y="76"/>
                                      </a:lnTo>
                                      <a:lnTo>
                                        <a:pt x="80" y="66"/>
                                      </a:lnTo>
                                      <a:lnTo>
                                        <a:pt x="89" y="57"/>
                                      </a:lnTo>
                                      <a:lnTo>
                                        <a:pt x="94" y="43"/>
                                      </a:lnTo>
                                      <a:lnTo>
                                        <a:pt x="94" y="33"/>
                                      </a:lnTo>
                                      <a:lnTo>
                                        <a:pt x="99" y="14"/>
                                      </a:lnTo>
                                      <a:lnTo>
                                        <a:pt x="99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3175">
                                  <a:solidFill>
                                    <a:srgbClr val="131516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group w14:anchorId="23DDC764" id="Group 45" o:spid="_x0000_s1026" style="position:absolute;margin-left:-3.05pt;margin-top:-2.65pt;width:40.3pt;height:36.7pt;z-index:251660288" coordorigin="8677,527" coordsize="1191,1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">
                      <o:lock v:ext="edit" aspectratio="t"/>
                      <v:shape id="Freeform 46" o:spid="_x0000_s1027" style="position:absolute;left:9291;top:745;width:52;height:47;visibility:visible;mso-wrap-style:square;v-text-anchor:top" coordsize="52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" path="m52,23r,-9l43,5,33,,24,,14,,5,5,,14r,9l,33r5,9l14,42r10,5l33,42r10,l52,33r,-10e" filled="f" strokecolor="#1c9a3e" strokeweight=".45pt">
                        <v:path arrowok="t" o:connecttype="custom" o:connectlocs="52,23;52,14;43,5;33,0;24,0;14,0;5,5;0,14;0,23;0,33;5,42;14,42;24,47;33,42;43,42;52,33;52,23" o:connectangles="0,0,0,0,0,0,0,0,0,0,0,0,0,0,0,0,0"/>
                        <o:lock v:ext="edit" aspectratio="t"/>
                      </v:shape>
                      <v:shape id="Freeform 47" o:spid="_x0000_s1028" style="position:absolute;left:9017;top:872;width:48;height:48;visibility:visible;mso-wrap-style:square;v-text-anchor:top" coordsize="48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" path="m48,24r,-5l43,10,33,,24,,10,,5,10,,19r,5l,33r5,5l10,48r14,l33,48,43,38r5,-5l48,24e" filled="f" strokecolor="#1c9a3e" strokeweight=".45pt">
                        <v:path arrowok="t" o:connecttype="custom" o:connectlocs="48,24;48,19;43,10;33,0;24,0;10,0;5,10;0,19;0,24;0,33;5,38;10,48;24,48;33,48;43,38;48,33;48,24" o:connectangles="0,0,0,0,0,0,0,0,0,0,0,0,0,0,0,0,0"/>
                        <o:lock v:ext="edit" aspectratio="t"/>
                      </v:shape>
                      <v:shape id="Freeform 48" o:spid="_x0000_s1029" style="position:absolute;left:9017;top:579;width:52;height:43;visibility:visible;mso-wrap-style:square;v-text-anchor:top" coordsize="52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" path="m52,19l48,15,43,5r-5,l24,,15,5r-5,l5,15,,19,5,34r5,9l15,43r9,l38,43r5,l48,34,52,19e" filled="f" strokecolor="#1c9a3e" strokeweight=".45pt">
                        <v:path arrowok="t" o:connecttype="custom" o:connectlocs="52,19;48,15;43,5;38,5;24,0;15,5;10,5;5,15;0,19;5,34;10,43;15,43;24,43;38,43;43,43;48,34;52,19" o:connectangles="0,0,0,0,0,0,0,0,0,0,0,0,0,0,0,0,0"/>
                        <o:lock v:ext="edit" aspectratio="t"/>
                      </v:shape>
                      <v:shape id="Freeform 49" o:spid="_x0000_s1030" style="position:absolute;left:9329;top:783;width:47;height:75;visibility:visible;mso-wrap-style:square;v-text-anchor:top" coordsize="47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" path="m,70r,l5,75r5,l14,75r,-5l19,70r5,l28,66r5,l33,61r5,l43,61r,-5l43,52r,-5l43,42r4,l47,37r,-4l47,28,43,23r,-4l43,14,38,9,33,4r-5,l28,,24,e" filled="f" strokecolor="#1c9a3e" strokeweight=".45pt">
                        <v:path arrowok="t" o:connecttype="custom" o:connectlocs="0,70;0,70;5,75;10,75;14,75;14,70;19,70;24,70;28,66;33,66;33,61;38,61;43,61;43,56;43,52;43,47;43,42;47,42;47,37;47,33;47,28;43,23;43,23;43,19;43,14;38,9;33,4;28,4;28,0;24,0" o:connectangles="0,0,0,0,0,0,0,0,0,0,0,0,0,0,0,0,0,0,0,0,0,0,0,0,0,0,0,0,0,0"/>
                        <o:lock v:ext="edit" aspectratio="t"/>
                      </v:shape>
                      <v:shape id="Freeform 50" o:spid="_x0000_s1031" style="position:absolute;left:8904;top:735;width:430;height:118;visibility:visible;mso-wrap-style:square;v-text-anchor:top" coordsize="430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" path="m,l9,5r15,5l38,19r9,5l61,33r10,l85,38r9,10l113,52r10,l128,57r9,5l151,67r14,4l179,71r10,5l208,81r5,4l217,85r19,5l246,95r18,l274,100r14,4l302,104r14,5l331,109r4,5l345,114r14,4l373,118r10,l401,118r5,l411,118r9,l430,118e" filled="f" strokecolor="#1c9a3e" strokeweight=".45pt">
                        <v:path arrowok="t" o:connecttype="custom" o:connectlocs="0,0;9,5;24,10;38,19;47,24;61,33;71,33;85,38;94,48;113,52;123,52;128,57;137,62;151,67;165,71;179,71;189,76;208,81;213,85;217,85;236,90;246,95;264,95;274,100;288,104;302,104;316,109;331,109;335,114;345,114;359,118;373,118;383,118;401,118;406,118;411,118;420,118;430,118" o:connectangles="0,0,0,0,0,0,0,0,0,0,0,0,0,0,0,0,0,0,0,0,0,0,0,0,0,0,0,0,0,0,0,0,0,0,0,0,0,0"/>
                        <o:lock v:ext="edit" aspectratio="t"/>
                      </v:shape>
                      <v:shape id="Freeform 51" o:spid="_x0000_s1032" style="position:absolute;left:8923;top:664;width:434;height:123;visibility:visible;mso-wrap-style:square;v-text-anchor:top" coordsize="434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" path="m,l19,r9,l47,,57,5r18,l85,10r9,l99,10r14,5l127,19r15,l156,24r14,l184,29r14,5l212,34r15,4l241,43r14,5l269,52r10,5l297,62r10,l321,71r14,5l349,86r15,l373,90r14,10l397,104r14,5l420,119r14,4e" filled="f" strokecolor="#1c9a3e" strokeweight=".45pt">
                        <v:path arrowok="t" o:connecttype="custom" o:connectlocs="0,0;19,0;28,0;47,0;57,5;75,5;85,10;94,10;99,10;113,15;127,19;142,19;156,24;170,24;184,29;198,34;212,34;227,38;241,43;255,48;269,52;279,57;297,62;307,62;321,71;335,76;349,86;364,86;373,90;387,100;397,104;411,109;420,119;434,123" o:connectangles="0,0,0,0,0,0,0,0,0,0,0,0,0,0,0,0,0,0,0,0,0,0,0,0,0,0,0,0,0,0,0,0,0,0"/>
                        <o:lock v:ext="edit" aspectratio="t"/>
                      </v:shape>
                      <v:shape id="Freeform 52" o:spid="_x0000_s1033" style="position:absolute;left:8885;top:664;width:47;height:71;visibility:visible;mso-wrap-style:square;v-text-anchor:top" coordsize="47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" path="m24,71r-5,l14,71r,-4l10,67r,-5l5,62r,-5l5,52,,48,,43,,38,,34,,29r5,l5,24r,-5l5,15r5,-5l14,10r,-5l19,5r5,l24,r4,l33,r5,l43,r4,e" filled="f" strokecolor="#1c9a3e" strokeweight=".45pt">
                        <v:path arrowok="t" o:connecttype="custom" o:connectlocs="24,71;19,71;14,71;14,67;10,67;10,62;5,62;5,62;5,57;5,52;0,48;0,43;0,38;0,38;0,34;0,29;5,29;5,24;5,24;5,19;5,15;10,10;14,10;14,5;19,5;24,5;24,0;28,0;33,0;33,0;38,0;43,0;47,0" o:connectangles="0,0,0,0,0,0,0,0,0,0,0,0,0,0,0,0,0,0,0,0,0,0,0,0,0,0,0,0,0,0,0,0,0"/>
                        <o:lock v:ext="edit" aspectratio="t"/>
                      </v:shape>
                      <v:shape id="Freeform 53" o:spid="_x0000_s1034" style="position:absolute;left:9046;top:565;width:89;height:407;visibility:visible;mso-wrap-style:square;v-text-anchor:top" coordsize="89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" path="m,l,5r,9l,24,,38,,52,,62,,81r,9l4,99r,19l4,128r5,14l9,156r5,10l14,185r,9l19,203r,10l23,222r5,10l28,241r,5l33,251r,9l37,270r,14l42,298r5,9l52,322r9,9l66,345r,14l71,369r9,14l85,392r4,15e" filled="f" strokecolor="#1c9a3e" strokeweight=".45pt">
                        <v:path arrowok="t" o:connecttype="custom" o:connectlocs="0,0;0,5;0,14;0,24;0,38;0,52;0,62;0,81;0,90;4,99;4,118;4,128;9,142;9,156;14,166;14,185;14,194;19,203;19,203;19,213;23,222;23,222;28,232;28,241;28,246;33,251;33,260;37,270;37,284;42,298;47,307;52,322;61,331;66,345;66,359;71,369;80,383;85,392;89,407" o:connectangles="0,0,0,0,0,0,0,0,0,0,0,0,0,0,0,0,0,0,0,0,0,0,0,0,0,0,0,0,0,0,0,0,0,0,0,0,0,0,0"/>
                        <o:lock v:ext="edit" aspectratio="t"/>
                      </v:shape>
                      <v:shape id="Freeform 54" o:spid="_x0000_s1035" style="position:absolute;left:9121;top:546;width:95;height:411;visibility:visible;mso-wrap-style:square;v-text-anchor:top" coordsize="95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" path="m,l5,15r9,14l19,38r5,14l29,62r4,14l38,85r5,15l47,114r5,9l52,137r5,15l62,161r4,19l71,189r5,10l76,218r5,9l81,241r,15l85,265r,19l90,293r,14l90,322r,14l95,345r,14l95,374r,9l95,397r,14e" filled="f" strokecolor="#1c9a3e" strokeweight=".45pt">
                        <v:path arrowok="t" o:connecttype="custom" o:connectlocs="0,0;5,15;14,29;19,38;24,52;29,62;33,76;38,85;43,100;47,114;52,123;52,137;57,152;62,161;66,180;71,189;76,199;76,218;81,227;81,241;81,256;85,265;85,284;90,293;90,307;90,322;90,336;95,345;95,359;95,374;95,383;95,397;95,411" o:connectangles="0,0,0,0,0,0,0,0,0,0,0,0,0,0,0,0,0,0,0,0,0,0,0,0,0,0,0,0,0,0,0,0,0"/>
                        <o:lock v:ext="edit" aspectratio="t"/>
                      </v:shape>
                      <v:shape id="Freeform 55" o:spid="_x0000_s1036" style="position:absolute;left:9041;top:527;width:80;height:38;visibility:visible;mso-wrap-style:square;v-text-anchor:top" coordsize="80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" path="m,38l,34r5,l5,29r,-5l5,19r4,l9,15r5,l14,10r5,l19,5r5,l28,r5,l38,r4,l47,r5,l57,r4,5l66,5r5,5l71,15r5,l80,19r,5e" filled="f" strokecolor="#1c9a3e" strokeweight=".45pt">
                        <v:path arrowok="t" o:connecttype="custom" o:connectlocs="0,38;0,34;5,34;5,29;5,24;5,19;9,19;9,15;14,15;14,10;19,10;19,5;24,5;28,0;33,0;38,0;42,0;47,0;47,0;52,0;57,0;61,5;66,5;71,10;71,15;76,15;80,19;80,24" o:connectangles="0,0,0,0,0,0,0,0,0,0,0,0,0,0,0,0,0,0,0,0,0,0,0,0,0,0,0,0"/>
                        <o:lock v:ext="edit" aspectratio="t"/>
                      </v:shape>
                      <v:shape id="Freeform 56" o:spid="_x0000_s1037" style="position:absolute;left:9135;top:957;width:81;height:34;visibility:visible;mso-wrap-style:square;v-text-anchor:top" coordsize="81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" path="m,15r5,l5,19r5,l10,24r,5l15,29r4,l19,34r5,l29,34r4,l38,34r5,l48,34r4,l57,34r5,-5l67,29r,-5l67,19r4,l71,15r5,l76,10,81,5,81,e" filled="f" strokecolor="#1c9a3e" strokeweight=".45pt">
                        <v:path arrowok="t" o:connecttype="custom" o:connectlocs="0,15;5,15;5,15;5,19;10,19;10,24;10,24;10,29;15,29;19,29;19,34;24,34;29,34;33,34;38,34;38,34;43,34;48,34;52,34;57,34;62,29;67,29;67,24;67,19;71,19;71,15;76,15;76,15;76,10;81,5;81,0" o:connectangles="0,0,0,0,0,0,0,0,0,0,0,0,0,0,0,0,0,0,0,0,0,0,0,0,0,0,0,0,0,0,0"/>
                        <o:lock v:ext="edit" aspectratio="t"/>
                      </v:shape>
                      <v:shape id="Freeform 57" o:spid="_x0000_s1038" style="position:absolute;left:9102;top:735;width:52;height:48;visibility:visible;mso-wrap-style:square;v-text-anchor:top" coordsize="52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" path="m52,24l48,15,43,10,38,5,29,,19,5r-9,5l5,15,,24r5,9l10,43r9,5l29,48r9,l43,43,48,33r4,-9e" filled="f" strokecolor="#1c9a3e" strokeweight=".45pt">
                        <v:path arrowok="t" o:connecttype="custom" o:connectlocs="52,24;48,15;43,10;38,5;29,0;19,5;10,10;5,15;0,24;5,33;10,43;19,48;29,48;38,48;43,43;48,33;52,24" o:connectangles="0,0,0,0,0,0,0,0,0,0,0,0,0,0,0,0,0"/>
                        <o:lock v:ext="edit" aspectratio="t"/>
                      </v:shape>
                      <v:shape id="Freeform 58" o:spid="_x0000_s1039" style="position:absolute;left:9211;top:839;width:47;height:95;visibility:visible;mso-wrap-style:square;v-text-anchor:top" coordsize="47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" path="m,l5,5r4,5l14,14r5,l19,19r5,l28,29r5,l38,33r,10l43,48r,4l47,52r,10l47,66r,5l47,81r,4l47,90r,5e" filled="f" strokecolor="#1c9a3e" strokeweight=".45pt">
                        <v:path arrowok="t" o:connecttype="custom" o:connectlocs="0,0;5,5;9,10;14,14;14,14;19,14;19,19;24,19;28,29;33,29;38,33;38,43;43,48;43,52;47,52;47,62;47,66;47,71;47,71;47,81;47,85;47,90;47,95" o:connectangles="0,0,0,0,0,0,0,0,0,0,0,0,0,0,0,0,0,0,0,0,0,0,0"/>
                        <o:lock v:ext="edit" aspectratio="t"/>
                      </v:shape>
                      <v:line id="Line 59" o:spid="_x0000_s1040" style="position:absolute;visibility:visible;mso-wrap-style:square" from="9258,934" to="9263,1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" strokecolor="#1c9a3e" strokeweight=".45pt">
                        <o:lock v:ext="edit" aspectratio="t"/>
                      </v:line>
                      <v:shape id="Freeform 60" o:spid="_x0000_s1041" style="position:absolute;left:9622;top:802;width:19;height:113;visibility:visible;mso-wrap-style:square;v-text-anchor:top" coordsize="19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" path="m5,r,4l,9r,5l,18,,28r,5l,42r,5l,56r,5l,66r5,9l5,80r,5l5,89,9,99r,4l14,108r5,5e" filled="f" strokecolor="#1c9a3e" strokeweight=".45pt">
                        <v:path arrowok="t" o:connecttype="custom" o:connectlocs="5,0;5,4;0,9;0,14;0,18;0,28;0,28;0,33;0,42;0,42;0,47;0,56;0,61;0,66;0,66;5,75;5,80;5,85;5,89;5,89;9,99;9,103;14,108;14,108;19,113" o:connectangles="0,0,0,0,0,0,0,0,0,0,0,0,0,0,0,0,0,0,0,0,0,0,0,0,0"/>
                        <o:lock v:ext="edit" aspectratio="t"/>
                      </v:shape>
                      <v:shape id="Freeform 61" o:spid="_x0000_s1042" style="position:absolute;left:9641;top:915;width:14;height:109;visibility:visible;mso-wrap-style:square;v-text-anchor:top" coordsize="14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" path="m,l5,9r,5l9,19r5,5l14,28r,5l14,42r,5l14,52r,5l14,61r,5l14,76r,4l14,85r,5l14,94r,5l14,109e" filled="f" strokecolor="#1c9a3e" strokeweight=".45pt">
                        <v:path arrowok="t" o:connecttype="custom" o:connectlocs="0,0;5,9;5,14;9,19;9,19;14,24;14,28;14,33;14,33;14,42;14,47;14,52;14,57;14,57;14,61;14,66;14,76;14,76;14,80;14,85;14,90;14,94;14,94;14,99;14,109" o:connectangles="0,0,0,0,0,0,0,0,0,0,0,0,0,0,0,0,0,0,0,0,0,0,0,0,0"/>
                        <o:lock v:ext="edit" aspectratio="t"/>
                      </v:shape>
                      <v:shape id="Freeform 62" o:spid="_x0000_s1043" style="position:absolute;left:9329;top:972;width:326;height:85;visibility:visible;mso-wrap-style:square;v-text-anchor:top" coordsize="326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" path="m,75r5,5l10,80r4,l19,80r5,l33,80r5,l52,80r14,5l71,85r9,l85,85r10,l99,85r10,l118,80r5,l137,80r10,l151,80r10,l170,75r10,l184,70r10,l203,66r10,-5l222,61r10,-5l236,52r10,-5l255,47r10,-5l265,37r9,l283,33r5,-10l298,23r4,-4l307,14,317,9,321,r5,e" filled="f" strokecolor="#1c9a3e" strokeweight=".45pt">
                        <v:path arrowok="t" o:connecttype="custom" o:connectlocs="0,75;5,80;10,80;14,80;19,80;24,80;33,80;38,80;52,80;66,85;71,85;80,85;85,85;95,85;99,85;109,85;118,80;123,80;137,80;147,80;151,80;161,80;170,75;180,75;184,70;194,70;203,66;213,61;213,61;222,61;232,56;236,52;246,47;255,47;265,42;265,37;274,37;283,33;288,23;298,23;302,19;307,14;317,9;321,0;326,0" o:connectangles="0,0,0,0,0,0,0,0,0,0,0,0,0,0,0,0,0,0,0,0,0,0,0,0,0,0,0,0,0,0,0,0,0,0,0,0,0,0,0,0,0,0,0,0,0"/>
                        <o:lock v:ext="edit" aspectratio="t"/>
                      </v:shape>
                      <v:shape id="Freeform 63" o:spid="_x0000_s1044" style="position:absolute;left:9287;top:1151;width:198;height:19;visibility:visible;mso-wrap-style:square;v-text-anchor:top" coordsize="198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" path="m,19r4,l14,19r9,l42,19r14,l66,19r9,l85,19r4,l103,19r5,l118,14r14,l137,14r9,-4l155,10,165,5r9,l184,5r9,l198,e" filled="f" strokecolor="#1c9a3e" strokeweight=".45pt">
                        <v:path arrowok="t" o:connecttype="custom" o:connectlocs="0,19;4,19;14,19;23,19;23,19;42,19;56,19;66,19;75,19;85,19;89,19;103,19;108,19;118,14;132,14;137,14;146,10;155,10;165,5;174,5;184,5;193,5;198,0" o:connectangles="0,0,0,0,0,0,0,0,0,0,0,0,0,0,0,0,0,0,0,0,0,0,0"/>
                        <o:lock v:ext="edit" aspectratio="t"/>
                      </v:shape>
                      <v:shape id="Freeform 64" o:spid="_x0000_s1045" style="position:absolute;left:9485;top:1019;width:165;height:132;visibility:visible;mso-wrap-style:square;v-text-anchor:top" coordsize="165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" path="m165,r,9l161,14r,5l156,23r-5,10l146,33r-4,9l142,47r-5,5l132,57r-5,4l123,66r-5,5l109,71r,9l104,85,94,90r-4,4l85,94r-5,5l76,104r-10,5l61,113r-4,l52,113r-10,5l33,118r-5,5l24,127r-10,l9,132r-9,e" filled="f" strokecolor="#1c9a3e" strokeweight=".45pt">
                        <v:path arrowok="t" o:connecttype="custom" o:connectlocs="165,0;165,9;165,9;161,14;161,19;156,23;151,33;146,33;142,42;142,47;137,52;132,57;127,61;123,66;118,71;109,71;109,80;104,85;94,90;90,94;85,94;80,99;76,104;66,109;61,113;57,113;52,113;42,118;33,118;28,123;24,127;14,127;9,132;0,132" o:connectangles="0,0,0,0,0,0,0,0,0,0,0,0,0,0,0,0,0,0,0,0,0,0,0,0,0,0,0,0,0,0,0,0,0,0"/>
                        <o:lock v:ext="edit" aspectratio="t"/>
                      </v:shape>
                      <v:shape id="Freeform 65" o:spid="_x0000_s1046" style="position:absolute;left:9287;top:802;width:340;height:368;visibility:visible;mso-wrap-style:square;v-text-anchor:top" coordsize="340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" path="m340,l321,4r-10,l307,9r-10,5l288,18r-5,5l274,28r-5,l259,33r-4,4l245,42r-9,l226,47r-4,4l217,56r-10,5l203,66r-5,4l189,75r-5,5l174,85r-4,4l165,94r-10,9l151,108r-14,10l132,122r-5,10l113,141r,5l103,151r-4,9l94,165r-5,5l85,174r-5,10l75,189r-5,9l66,203r-5,4l56,217r-4,14l47,236r-5,9l37,250r-4,9l23,274r,9l23,288r-5,4l14,302r,9l9,316r,10l4,330r,10l,354r,5l,368e" filled="f" strokecolor="#1c9a3e" strokeweight=".45pt">
                        <v:path arrowok="t" o:connecttype="custom" o:connectlocs="340,0;321,4;311,4;307,9;297,14;288,18;283,23;274,28;269,28;259,33;255,37;245,42;236,42;226,47;222,51;217,56;207,61;203,66;198,70;189,75;184,80;174,85;170,89;165,94;155,103;151,108;137,118;132,122;127,132;113,141;113,146;103,151;99,160;94,165;89,170;85,174;80,184;75,189;70,198;66,203;61,207;56,217;52,231;47,236;42,245;37,250;33,259;23,274;23,283;23,288;18,292;14,302;14,311;9,316;9,326;4,330;4,340;0,354;0,359;0,368" o:connectangles="0,0,0,0,0,0,0,0,0,0,0,0,0,0,0,0,0,0,0,0,0,0,0,0,0,0,0,0,0,0,0,0,0,0,0,0,0,0,0,0,0,0,0,0,0,0,0,0,0,0,0,0,0,0,0,0,0,0,0,0"/>
                        <o:lock v:ext="edit" aspectratio="t"/>
                      </v:shape>
                      <v:shape id="Freeform 66" o:spid="_x0000_s1047" style="position:absolute;left:9476;top:877;width:179;height:95;visibility:visible;mso-wrap-style:square;v-text-anchor:top" coordsize="179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" path="m,l4,10r5,l9,14r5,5l18,28r5,5l28,33r5,5l37,43r5,4l47,52r9,5l61,57r5,5l70,62r5,4l85,71r4,5l94,76r5,l108,80r5,l118,85r4,l127,85r5,l141,90r10,l160,95r10,l174,95r5,e" filled="f" strokecolor="#1c9a3e" strokeweight=".45pt">
                        <v:path arrowok="t" o:connecttype="custom" o:connectlocs="0,0;4,10;9,10;9,14;14,19;18,28;23,33;28,33;33,38;37,43;42,47;47,52;56,57;61,57;66,62;70,62;75,66;85,71;89,76;94,76;99,76;108,80;113,80;118,85;122,85;127,85;132,85;141,90;151,90;151,90;160,95;170,95;174,95;179,95" o:connectangles="0,0,0,0,0,0,0,0,0,0,0,0,0,0,0,0,0,0,0,0,0,0,0,0,0,0,0,0,0,0,0,0,0,0"/>
                        <o:lock v:ext="edit" aspectratio="t"/>
                      </v:shape>
                      <v:shape id="Freeform 67" o:spid="_x0000_s1048" style="position:absolute;left:8980;top:976;width:250;height:241;visibility:visible;mso-wrap-style:square;v-text-anchor:top" coordsize="250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" path="m4,r,5l4,10,,15r,4l,24r,9l,38,,48r,4l,57r,5l4,71r,10l4,85,9,95r,5l14,104r,5l18,114r,4l23,128r,5l23,137r10,10l33,152r4,4l42,161r5,9l52,175r,5l56,180r5,5l70,189r5,5l80,199r5,5l89,204r5,4l99,213r4,5l108,218r10,4l132,227r5,5l141,232r10,5l155,237r5,4l165,241r5,l174,241r5,l184,241r9,l198,241r5,l207,241r10,l222,241r4,l231,241r9,l245,241r5,e" filled="f" strokecolor="#1c9a3e" strokeweight=".45pt">
                        <v:path arrowok="t" o:connecttype="custom" o:connectlocs="4,5;0,15;0,24;0,33;0,48;0,57;4,71;4,85;9,100;14,104;18,114;23,128;23,137;33,152;42,161;52,175;56,180;70,189;80,199;85,204;94,208;103,218;118,222;137,232;141,232;155,237;165,241;174,241;184,241;193,241;203,241;217,241;226,241;240,241;250,241" o:connectangles="0,0,0,0,0,0,0,0,0,0,0,0,0,0,0,0,0,0,0,0,0,0,0,0,0,0,0,0,0,0,0,0,0,0,0"/>
                        <o:lock v:ext="edit" aspectratio="t"/>
                      </v:shape>
                      <v:shape id="Freeform 68" o:spid="_x0000_s1049" style="position:absolute;left:9126;top:1066;width:104;height:151;visibility:visible;mso-wrap-style:square;v-text-anchor:top" coordsize="104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" path="m104,151r,-4l104,137r,-5l104,128r,-10l104,114r,-5l99,104r,-9l94,90r,-5l90,80r,-9l85,71,80,66,76,57r,-5l71,47r-5,l61,43,57,33r-5,l47,28r,-4l42,19r-4,l33,19r,-5l28,14,24,10r-5,l14,5,9,5,,e" filled="f" strokecolor="#1c9a3e" strokeweight=".45pt">
                        <v:path arrowok="t" o:connecttype="custom" o:connectlocs="104,151;104,147;104,137;104,132;104,128;104,118;104,114;104,109;99,104;99,95;94,90;94,85;90,80;90,71;85,71;80,66;76,57;76,52;71,47;66,47;61,43;57,33;52,33;47,28;47,24;42,19;38,19;33,19;33,14;28,14;24,10;19,10;14,5;9,5;0,0" o:connectangles="0,0,0,0,0,0,0,0,0,0,0,0,0,0,0,0,0,0,0,0,0,0,0,0,0,0,0,0,0,0,0,0,0,0,0"/>
                        <o:lock v:ext="edit" aspectratio="t"/>
                      </v:shape>
                      <v:shape id="Freeform 69" o:spid="_x0000_s1050" style="position:absolute;left:8984;top:976;width:142;height:90;visibility:visible;mso-wrap-style:square;v-text-anchor:top" coordsize="14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" path="m142,90r-5,l133,85,123,81r-9,l104,76,95,66,85,62,76,57,71,52,57,48,48,38,43,33,33,29,24,19,19,15,10,10,,e" filled="f" strokecolor="#1c9a3e" strokeweight=".45pt">
                        <v:path arrowok="t" o:connecttype="custom" o:connectlocs="142,90;137,90;133,85;123,81;114,81;104,76;95,66;85,62;76,57;71,52;57,48;48,38;43,33;43,33;33,29;24,19;19,15;10,10;0,0" o:connectangles="0,0,0,0,0,0,0,0,0,0,0,0,0,0,0,0,0,0,0"/>
                        <o:lock v:ext="edit" aspectratio="t"/>
                      </v:shape>
                      <v:shape id="Freeform 70" o:spid="_x0000_s1051" style="position:absolute;left:8984;top:1217;width:246;height:38;visibility:visible;mso-wrap-style:square;v-text-anchor:top" coordsize="246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" path="m246,r-5,5l232,10r-14,5l213,19r-10,l199,19r-10,l189,24r-5,l180,24r-10,5l161,29r,4l151,33r-9,l137,33r-4,5l128,38r-10,l114,38r-5,l104,38r-5,l85,38r-9,l71,33r-5,l52,33r-4,l43,29r-5,l29,29,19,24,10,19r-5,l,19e" filled="f" strokecolor="#1c9a3e" strokeweight=".45pt">
                        <v:path arrowok="t" o:connecttype="custom" o:connectlocs="246,0;241,5;232,10;218,15;218,15;213,19;203,19;199,19;189,19;189,24;184,24;180,24;170,29;161,29;161,33;151,33;142,33;137,33;133,38;128,38;118,38;114,38;109,38;104,38;99,38;85,38;76,38;71,33;66,33;52,33;48,33;43,29;38,29;29,29;19,24;10,19;5,19;0,19" o:connectangles="0,0,0,0,0,0,0,0,0,0,0,0,0,0,0,0,0,0,0,0,0,0,0,0,0,0,0,0,0,0,0,0,0,0,0,0,0,0"/>
                        <o:lock v:ext="edit" aspectratio="t"/>
                      </v:shape>
                      <v:shape id="Freeform 71" o:spid="_x0000_s1052" style="position:absolute;left:9008;top:1047;width:75;height:66;visibility:visible;mso-wrap-style:square;v-text-anchor:top" coordsize="75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" path="m,66l,62,5,57,9,52r5,-5l14,43r5,l19,33r5,-4l28,29r5,-5l42,19r5,-5l52,10,57,5r4,l66,r9,e" filled="f" strokecolor="#1c9a3e" strokeweight=".45pt">
                        <v:path arrowok="t" o:connecttype="custom" o:connectlocs="0,66;0,62;5,57;9,52;14,47;14,43;19,43;19,33;24,29;28,29;33,24;42,19;47,14;52,10;57,5;61,5;66,0;75,0" o:connectangles="0,0,0,0,0,0,0,0,0,0,0,0,0,0,0,0,0,0"/>
                        <o:lock v:ext="edit" aspectratio="t"/>
                      </v:shape>
                      <v:shape id="Freeform 72" o:spid="_x0000_s1053" style="position:absolute;left:8923;top:976;width:61;height:218;visibility:visible;mso-wrap-style:square;v-text-anchor:top" coordsize="61,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" path="m61,l57,5r-5,5l52,15,42,19,38,29r-5,4l28,38r,5l24,48r-5,4l19,57r,5l19,66r,5l14,76,9,90r,5l5,100r,4l,118r,5l,133r,4l,147r,5l,156r,5l,166r,4l,180r5,l5,185r,14l9,199r,5l9,208r5,10e" filled="f" strokecolor="#1c9a3e" strokeweight=".45pt">
                        <v:path arrowok="t" o:connecttype="custom" o:connectlocs="61,0;57,5;52,10;52,15;42,19;38,29;33,33;28,38;28,43;24,48;19,52;19,57;19,62;19,66;19,71;14,76;14,76;9,90;9,95;5,100;5,100;5,104;0,118;0,118;0,123;0,133;0,137;0,137;0,147;0,152;0,156;0,161;0,166;0,170;0,180;5,180;5,185;5,199;9,199;9,204;9,208;14,218" o:connectangles="0,0,0,0,0,0,0,0,0,0,0,0,0,0,0,0,0,0,0,0,0,0,0,0,0,0,0,0,0,0,0,0,0,0,0,0,0,0,0,0,0,0"/>
                        <o:lock v:ext="edit" aspectratio="t"/>
                      </v:shape>
                      <v:shape id="Freeform 73" o:spid="_x0000_s1054" style="position:absolute;left:8937;top:1194;width:47;height:47;visibility:visible;mso-wrap-style:square;v-text-anchor:top" coordsize="47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" path="m,l,,5,4r,5l10,14r,5l14,23r5,l24,28r4,5l33,33r5,5l38,42r5,l47,47e" filled="f" strokecolor="#1c9a3e" strokeweight=".45pt">
                        <v:path arrowok="t" o:connecttype="custom" o:connectlocs="0,0;0,0;5,4;5,4;5,9;10,14;10,19;14,23;19,23;24,28;28,33;33,33;38,38;38,42;43,42;47,47" o:connectangles="0,0,0,0,0,0,0,0,0,0,0,0,0,0,0,0"/>
                        <o:lock v:ext="edit" aspectratio="t"/>
                      </v:shape>
                      <v:shape id="Freeform 74" o:spid="_x0000_s1055" style="position:absolute;left:8984;top:650;width:340;height:274;visibility:visible;mso-wrap-style:square;v-text-anchor:top" coordsize="340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" path="m340,r-9,10l326,19r-5,10l317,29r-10,9l298,52,288,62r-9,9l274,81r-14,9l251,100r-10,9l232,118r-14,10l213,137r-14,10l189,156r-14,10l166,175r-10,5l142,189r-9,5l118,203r-9,10l99,218r-14,9l76,237r-14,4l52,251r-14,9l24,260,14,270,,274e" filled="f" strokecolor="#1c9a3e" strokeweight=".45pt">
                        <v:path arrowok="t" o:connecttype="custom" o:connectlocs="340,0;331,10;326,19;321,29;317,29;307,38;298,52;288,62;279,71;274,81;260,90;251,100;241,109;232,118;218,128;213,137;199,147;189,156;175,166;166,175;156,180;142,189;133,194;118,203;109,213;99,218;85,227;76,237;62,241;52,251;38,260;24,260;14,270;0,274" o:connectangles="0,0,0,0,0,0,0,0,0,0,0,0,0,0,0,0,0,0,0,0,0,0,0,0,0,0,0,0,0,0,0,0,0,0"/>
                        <o:lock v:ext="edit" aspectratio="t"/>
                      </v:shape>
                      <v:shape id="Freeform 75" o:spid="_x0000_s1056" style="position:absolute;left:8928;top:868;width:56;height:56;visibility:visible;mso-wrap-style:square;v-text-anchor:top" coordsize="56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" path="m9,l4,r,4l,4,,9r,5l,19r,4l,28r,5l,37r4,5l9,47r5,l14,52r,4l19,56r4,l28,56r5,l37,56r5,l47,56r5,l56,56e" filled="f" strokecolor="#1c9a3e" strokeweight=".45pt">
                        <v:path arrowok="t" o:connecttype="custom" o:connectlocs="9,0;4,0;4,4;0,4;0,9;0,14;0,19;0,19;0,23;0,28;0,33;0,37;4,42;4,42;9,47;14,47;14,52;14,52;14,56;19,56;23,56;23,56;28,56;33,56;37,56;42,56;47,56;47,56;52,56;56,56" o:connectangles="0,0,0,0,0,0,0,0,0,0,0,0,0,0,0,0,0,0,0,0,0,0,0,0,0,0,0,0,0,0"/>
                        <o:lock v:ext="edit" aspectratio="t"/>
                      </v:shape>
                      <v:shape id="Freeform 76" o:spid="_x0000_s1057" style="position:absolute;left:9268;top:589;width:66;height:66;visibility:visible;mso-wrap-style:square;v-text-anchor:top" coordsize="66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" path="m,9r,l4,5r5,l14,5r5,l19,r4,l28,r,5l33,5r4,l42,5r,4l47,9r5,l56,14r,5l61,19r,5l61,28r5,5l66,38r,4l66,47r-5,5l61,57r-5,l56,61r-4,5e" filled="f" strokecolor="#1c9a3e" strokeweight=".45pt">
                        <v:path arrowok="t" o:connecttype="custom" o:connectlocs="0,9;0,9;4,5;9,5;14,5;19,5;19,0;23,0;28,0;28,5;33,5;37,5;42,5;42,9;47,9;52,9;56,14;56,19;61,19;61,24;61,28;66,33;66,33;66,38;66,42;66,47;61,52;61,52;61,57;56,57;56,61;52,66" o:connectangles="0,0,0,0,0,0,0,0,0,0,0,0,0,0,0,0,0,0,0,0,0,0,0,0,0,0,0,0,0,0,0,0"/>
                        <o:lock v:ext="edit" aspectratio="t"/>
                      </v:shape>
                      <v:shape id="Freeform 77" o:spid="_x0000_s1058" style="position:absolute;left:8937;top:598;width:335;height:270;visibility:visible;mso-wrap-style:square;v-text-anchor:top" coordsize="33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" path="m335,l321,r-9,10l298,19r-10,5l274,29r-9,9l250,48r-14,4l231,62r-14,4l208,76r-14,9l180,90r-5,10l161,104r-10,14l142,128r-14,5l118,147r-9,5l95,161r-5,9l76,180r-10,9l61,199r-14,9l38,218r-5,14l24,241,14,251r-9,9l,270e" filled="f" strokecolor="#1c9a3e" strokeweight=".45pt">
                        <v:path arrowok="t" o:connecttype="custom" o:connectlocs="335,0;321,0;312,10;298,19;288,24;274,29;265,38;250,48;236,52;231,62;217,66;208,76;194,85;180,90;175,100;161,104;151,118;142,128;128,133;118,147;109,152;95,161;90,170;76,180;66,189;61,199;47,208;38,218;33,232;24,241;14,251;5,260;0,270" o:connectangles="0,0,0,0,0,0,0,0,0,0,0,0,0,0,0,0,0,0,0,0,0,0,0,0,0,0,0,0,0,0,0,0,0"/>
                        <o:lock v:ext="edit" aspectratio="t"/>
                      </v:shape>
                      <v:shape id="Freeform 78" o:spid="_x0000_s1059" style="position:absolute;left:8677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" path="m260,85l184,95r,-14l170,62,151,57r-14,l128,57r-14,5l99,62r-4,9l85,85,81,95r-5,19l76,128r,23l81,170r4,15l95,194r4,9l114,208r14,5l137,213r19,-5l175,203r9,-18l189,166r76,9l255,199r-9,19l236,232r-18,14l203,255r-19,10l161,265r-28,5l104,265,81,260,57,246,38,232,19,213,10,189,5,166,,137,5,104,10,81,19,57,38,38,57,19,81,10,104,r33,l156,r28,5l203,14r15,5l232,33r9,15l251,62r9,23xe" fillcolor="#131516" stroked="f">
                        <v:path arrowok="t" o:connecttype="custom" o:connectlocs="260,85;184,95;184,81;170,62;151,57;137,57;128,57;114,62;99,62;95,71;85,85;81,95;76,114;76,128;76,151;81,170;85,185;95,194;99,203;114,208;128,213;137,213;156,208;175,203;184,185;189,166;265,175;255,199;246,218;236,232;218,246;203,255;184,265;161,265;133,270;104,265;81,260;57,246;38,232;19,213;10,189;5,166;0,137;5,104;10,81;19,57;38,38;57,19;81,10;104,0;137,0;156,0;184,5;203,14;218,19;232,33;241,48;251,62;260,85" o:connectangles="0,0,0,0,0,0,0,0,0,0,0,0,0,0,0,0,0,0,0,0,0,0,0,0,0,0,0,0,0,0,0,0,0,0,0,0,0,0,0,0,0,0,0,0,0,0,0,0,0,0,0,0,0,0,0,0,0,0,0"/>
                        <o:lock v:ext="edit" aspectratio="t"/>
                      </v:shape>
                      <v:shape id="Freeform 79" o:spid="_x0000_s1060" style="position:absolute;left:8970;top:1321;width:260;height:270;visibility:visible;mso-wrap-style:square;v-text-anchor:top" coordsize="260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" path="m184,185r76,9l250,208r-9,19l232,241r-19,10l198,260r-18,5l161,265r-24,5l104,265,76,260,52,246,28,227,19,203,5,185,,166,,137,,104,10,81,24,57,38,38,57,19,80,10,104,r24,l161,r23,10l208,19r24,19l246,62r9,23l260,118r,38l76,156r4,10l85,185r5,9l95,203r9,5l118,213r5,5l137,218r14,l170,208r5,-9l184,185xm189,114r,-14l184,85r-4,-9l175,66,165,62r-9,-5l142,57r-5,-5l123,57r-10,l104,62r-9,4l90,81r-5,4l80,100r,14l189,114xe" fillcolor="#131516" stroked="f">
                        <v:path arrowok="t" o:connecttype="custom" o:connectlocs="260,194;241,227;213,251;180,265;137,270;76,260;28,227;5,185;0,137;10,81;38,38;80,10;128,0;184,10;232,38;255,85;260,156;80,166;90,194;104,208;123,218;151,218;175,199;184,185;189,100;180,76;165,62;142,57;123,57;104,62;90,81;80,100;189,114" o:connectangles="0,0,0,0,0,0,0,0,0,0,0,0,0,0,0,0,0,0,0,0,0,0,0,0,0,0,0,0,0,0,0,0,0"/>
                        <o:lock v:ext="edit" aspectratio="t" verticies="t"/>
                      </v:shape>
                      <v:shape id="Freeform 80" o:spid="_x0000_s1061" style="position:absolute;left:9291;top:1321;width:255;height:260;visibility:visible;mso-wrap-style:square;v-text-anchor:top" coordsize="255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" path="m255,260r-70,l185,133r-5,-33l180,81,170,66r-4,-4l151,57,133,52r-15,5l104,62,90,76r-9,9l76,109r,38l76,260,,260,,5r71,l71,43,90,24,109,14,133,r33,l189,r19,10l222,19r14,10l251,43r,19l255,81r,23l255,260xe" fillcolor="#131516" stroked="f">
                        <v:path arrowok="t" o:connecttype="custom" o:connectlocs="255,260;185,260;185,133;180,100;180,81;170,66;166,62;151,57;133,52;118,57;104,62;90,76;81,85;76,109;76,147;76,260;0,260;0,5;71,5;71,43;90,24;109,14;133,0;166,0;189,0;208,10;222,19;236,29;251,43;251,62;255,81;255,104;255,260" o:connectangles="0,0,0,0,0,0,0,0,0,0,0,0,0,0,0,0,0,0,0,0,0,0,0,0,0,0,0,0,0,0,0,0,0"/>
                        <o:lock v:ext="edit" aspectratio="t"/>
                      </v:shape>
                      <v:shape id="Freeform 81" o:spid="_x0000_s1062" style="position:absolute;left:9603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" path="m76,85l9,76,14,57,24,38r9,-9l47,19,61,10,80,5,104,r24,l170,r33,14l222,24r14,14l246,62r4,38l246,180r4,28l250,227r,19l265,265r-76,l189,255r-5,-9l180,241r,-4l161,251r-24,9l118,265r-23,5l76,265r-24,l38,255,24,246,14,237,5,227,,208,,194,,170,9,156,24,142,43,128r23,-5l104,114r42,-10l175,95r,-5l170,71r-9,-9l146,57,123,52r-19,5l95,62,80,71,76,85xm175,142r-19,l128,151r-24,5l90,166r-14,9l76,185r,14l85,208r14,10l113,222r24,-4l156,208r5,-9l170,185r,-10l175,156r,-14xe" fillcolor="#131516" stroked="f">
                        <v:path arrowok="t" o:connecttype="custom" o:connectlocs="9,76;24,38;47,19;80,5;128,0;203,14;236,38;250,100;250,208;250,246;189,265;184,246;180,237;137,260;95,270;52,265;24,246;5,227;0,194;9,156;43,128;104,114;175,95;170,71;146,57;104,57;80,71;76,85;156,142;104,156;76,175;76,199;99,218;137,218;161,199;170,175;175,142" o:connectangles="0,0,0,0,0,0,0,0,0,0,0,0,0,0,0,0,0,0,0,0,0,0,0,0,0,0,0,0,0,0,0,0,0,0,0,0,0"/>
                        <o:lock v:ext="edit" aspectratio="t" verticies="t"/>
                      </v:shape>
                      <v:shape id="Freeform 82" o:spid="_x0000_s1063" style="position:absolute;left:8677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" path="m260,85l184,95r,-14l170,62,151,57r-14,l128,57r-14,5l99,62r-4,9l85,85,81,95r-5,19l76,128r,23l81,170r4,15l95,194r4,9l114,208r14,5l137,213r19,-5l175,203r9,-18l189,166r76,9l255,199r-9,19l236,232r-18,14l203,255r-19,10l161,265r-28,5l104,265,81,260,57,246,38,232,19,213,10,189,5,166,,137,5,104,10,81,19,57,38,38,57,19,81,10,104,r33,l156,r28,5l203,14r15,5l232,33r9,15l251,62r9,23e" filled="f" strokecolor="#131516" strokeweight=".25pt">
                        <v:path arrowok="t" o:connecttype="custom" o:connectlocs="260,85;184,95;184,81;170,62;151,57;137,57;128,57;114,62;99,62;95,71;85,85;81,95;76,114;76,128;76,151;81,170;85,185;95,194;99,203;114,208;128,213;137,213;156,208;175,203;184,185;189,166;265,175;255,199;246,218;236,232;218,246;203,255;184,265;161,265;133,270;104,265;81,260;57,246;38,232;19,213;10,189;5,166;0,137;5,104;10,81;19,57;38,38;57,19;81,10;104,0;137,0;156,0;184,5;203,14;218,19;232,33;241,48;251,62;260,85" o:connectangles="0,0,0,0,0,0,0,0,0,0,0,0,0,0,0,0,0,0,0,0,0,0,0,0,0,0,0,0,0,0,0,0,0,0,0,0,0,0,0,0,0,0,0,0,0,0,0,0,0,0,0,0,0,0,0,0,0,0,0"/>
                        <o:lock v:ext="edit" aspectratio="t"/>
                      </v:shape>
                      <v:shape id="Freeform 83" o:spid="_x0000_s1064" style="position:absolute;left:8970;top:1321;width:260;height:270;visibility:visible;mso-wrap-style:square;v-text-anchor:top" coordsize="260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" path="m184,185r76,9l250,208r-9,19l232,241r-19,10l198,260r-18,5l161,265r-24,5l104,265,76,260,52,246,28,227,19,203,5,185,,166,,137,,104,10,81,24,57,38,38,57,19,80,10,104,r24,l161,r23,10l208,19r24,19l246,62r9,23l260,118r,38l76,156r4,10l85,185r5,9l95,203r9,5l118,213r5,5l137,218r14,l170,208r5,-9l184,185e" filled="f" strokecolor="#131516" strokeweight=".25pt">
                        <v:path arrowok="t" o:connecttype="custom" o:connectlocs="184,185;260,194;250,208;241,227;232,241;213,251;198,260;180,265;161,265;137,270;104,265;76,260;52,246;28,227;19,203;5,185;0,166;0,137;0,104;10,81;24,57;38,38;57,19;80,10;104,0;128,0;161,0;184,10;208,19;232,38;246,62;255,85;260,118;260,156;76,156;80,166;85,185;90,194;95,203;104,208;118,213;123,218;137,218;151,218;170,208;175,199;184,185" o:connectangles="0,0,0,0,0,0,0,0,0,0,0,0,0,0,0,0,0,0,0,0,0,0,0,0,0,0,0,0,0,0,0,0,0,0,0,0,0,0,0,0,0,0,0,0,0,0,0"/>
                        <o:lock v:ext="edit" aspectratio="t"/>
                      </v:shape>
                      <v:shape id="Freeform 84" o:spid="_x0000_s1065" style="position:absolute;left:9050;top:1373;width:109;height:62;visibility:visible;mso-wrap-style:square;v-text-anchor:top" coordsize="109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" path="m109,62r,-14l104,33r-4,-9l95,14,85,10,76,5,62,5,57,,43,5,33,5r-9,5l15,14,10,29,5,33,,48,,62r109,e" filled="f" strokecolor="#131516" strokeweight=".25pt">
                        <v:path arrowok="t" o:connecttype="custom" o:connectlocs="109,62;109,48;104,33;100,24;95,14;85,10;76,5;62,5;57,0;43,5;33,5;24,10;15,14;10,29;5,33;0,48;0,62;109,62" o:connectangles="0,0,0,0,0,0,0,0,0,0,0,0,0,0,0,0,0,0"/>
                        <o:lock v:ext="edit" aspectratio="t"/>
                      </v:shape>
                      <v:shape id="Freeform 85" o:spid="_x0000_s1066" style="position:absolute;left:9291;top:1321;width:255;height:260;visibility:visible;mso-wrap-style:square;v-text-anchor:top" coordsize="255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" path="m255,260r-70,l185,133r-5,-33l180,81,170,66r-4,-4l151,57,133,52r-15,5l104,62,90,76r-9,9l76,109r,38l76,260,,260,,5r71,l71,43,90,24,109,14,133,r33,l189,r19,10l222,19r14,10l251,43r,19l255,81r,23l255,260e" filled="f" strokecolor="#131516" strokeweight=".25pt">
                        <v:path arrowok="t" o:connecttype="custom" o:connectlocs="255,260;185,260;185,133;180,100;180,81;170,66;166,62;151,57;133,52;118,57;104,62;90,76;81,85;76,109;76,147;76,260;0,260;0,5;71,5;71,43;90,24;109,14;133,0;166,0;189,0;208,10;222,19;236,29;251,43;251,62;255,81;255,104;255,260" o:connectangles="0,0,0,0,0,0,0,0,0,0,0,0,0,0,0,0,0,0,0,0,0,0,0,0,0,0,0,0,0,0,0,0,0"/>
                        <o:lock v:ext="edit" aspectratio="t"/>
                      </v:shape>
                      <v:shape id="Freeform 86" o:spid="_x0000_s1067" style="position:absolute;left:9603;top:1321;width:265;height:270;visibility:visible;mso-wrap-style:square;v-text-anchor:top" coordsize="265,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" path="m76,85l9,76,14,57,24,38r9,-9l47,19,61,10,80,5,104,r24,l170,r33,14l222,24r14,14l246,62r4,38l246,180r4,28l250,227r,19l265,265r-76,l189,255r-5,-9l180,241r,-4l161,251r-24,9l118,265r-23,5l76,265r-24,l38,255,24,246,14,237,5,227,,208,,194,,170,9,156,24,142,43,128r23,-5l104,114r42,-10l175,95r,-5l170,71r-9,-9l146,57,123,52r-19,5l95,62,80,71,76,85e" filled="f" strokecolor="#131516" strokeweight=".25pt">
                        <v:path arrowok="t" o:connecttype="custom" o:connectlocs="76,85;9,76;14,57;24,38;33,29;47,19;61,10;80,5;104,0;128,0;170,0;203,14;222,24;236,38;246,62;250,100;246,180;250,208;250,227;250,246;265,265;189,265;189,255;184,246;180,241;180,237;161,251;137,260;118,265;95,270;76,265;52,265;38,255;24,246;14,237;5,227;0,208;0,194;0,170;9,156;24,142;43,128;66,123;104,114;146,104;175,95;175,90;170,71;161,62;146,57;123,52;104,57;95,62;80,71;76,85" o:connectangles="0,0,0,0,0,0,0,0,0,0,0,0,0,0,0,0,0,0,0,0,0,0,0,0,0,0,0,0,0,0,0,0,0,0,0,0,0,0,0,0,0,0,0,0,0,0,0,0,0,0,0,0,0,0,0"/>
                        <o:lock v:ext="edit" aspectratio="t"/>
                      </v:shape>
                      <v:shape id="Freeform 87" o:spid="_x0000_s1068" style="position:absolute;left:9679;top:1463;width:99;height:80;visibility:visible;mso-wrap-style:square;v-text-anchor:top" coordsize="9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" path="m99,l80,,52,9,28,14,14,24,,33,,43,,57r9,9l23,76r14,4l61,76,80,66r9,-9l94,43r,-10l99,14,99,e" filled="f" strokecolor="#131516" strokeweight=".25pt">
                        <v:path arrowok="t" o:connecttype="custom" o:connectlocs="99,0;80,0;52,9;28,14;14,24;0,33;0,43;0,57;9,66;23,76;37,80;61,76;80,66;89,57;94,43;94,33;99,14;99,0" o:connectangles="0,0,0,0,0,0,0,0,0,0,0,0,0,0,0,0,0,0"/>
                        <o:lock v:ext="edit" aspectratio="t"/>
                      </v:shape>
                    </v:group>
                  </w:pict>
                </mc:Fallback>
              </mc:AlternateContent>
            </w:r>
          </w:p>
        </w:tc>
        <w:tc>
          <w:tcPr>
            <w:tcW w:w="3799" w:type="dxa"/>
            <w:tcBorders>
              <w:top w:val="nil"/>
              <w:left w:val="nil"/>
              <w:bottom w:val="nil"/>
            </w:tcBorders>
            <w:vAlign w:val="center"/>
          </w:tcPr>
          <w:p w14:paraId="3D62595E" w14:textId="595368B1" w:rsidR="00FD6E25" w:rsidRPr="00560219" w:rsidRDefault="00FD6E25" w:rsidP="00FD6E25">
            <w:pPr>
              <w:spacing w:after="20"/>
              <w:ind w:left="216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6FE42F8E" wp14:editId="47D55044">
                  <wp:extent cx="645953" cy="484427"/>
                  <wp:effectExtent l="0" t="0" r="1905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center"/>
          </w:tcPr>
          <w:p w14:paraId="41D3385D" w14:textId="220CB25D" w:rsidR="00FD6E25" w:rsidRPr="00526250" w:rsidRDefault="002D695B" w:rsidP="00526250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 w:rsidRPr="002D695B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D6FCDA" wp14:editId="0676F7AF">
                      <wp:simplePos x="0" y="0"/>
                      <wp:positionH relativeFrom="column">
                        <wp:posOffset>861695</wp:posOffset>
                      </wp:positionH>
                      <wp:positionV relativeFrom="paragraph">
                        <wp:posOffset>-81280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5C02D0" w14:textId="77777777" w:rsidR="002D695B" w:rsidRPr="007E02F2" w:rsidRDefault="002D695B" w:rsidP="002D695B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D6FCD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" o:spid="_x0000_s1026" type="#_x0000_t202" style="position:absolute;margin-left:67.85pt;margin-top:-6.4pt;width:36.5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" fillcolor="white [3201]" stroked="f" strokeweight=".5pt">
                      <v:textbox>
                        <w:txbxContent>
                          <w:p w14:paraId="085C02D0" w14:textId="77777777" w:rsidR="002D695B" w:rsidRPr="007E02F2" w:rsidRDefault="002D695B" w:rsidP="002D695B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D695B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B57282" wp14:editId="33260390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26035</wp:posOffset>
                      </wp:positionV>
                      <wp:extent cx="1236345" cy="265430"/>
                      <wp:effectExtent l="0" t="0" r="20955" b="20320"/>
                      <wp:wrapNone/>
                      <wp:docPr id="3" name="Caixa de Tex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22F75EA" w14:textId="77777777" w:rsidR="002D695B" w:rsidRDefault="002D695B" w:rsidP="002D695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57282" id="Caixa de Texto 3" o:spid="_x0000_s1027" type="#_x0000_t202" style="position:absolute;margin-left:38.6pt;margin-top:2.05pt;width:97.35pt;height:2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" fillcolor="white [3201]" strokeweight=".5pt">
                      <v:textbox>
                        <w:txbxContent>
                          <w:p w14:paraId="622F75EA" w14:textId="77777777" w:rsidR="002D695B" w:rsidRDefault="002D695B" w:rsidP="002D695B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bookmarkEnd w:id="0"/>
      <w:bookmarkEnd w:id="1"/>
    </w:tbl>
    <w:p w14:paraId="49C58F47" w14:textId="77777777" w:rsidR="00FD6E25" w:rsidRPr="008414FA" w:rsidRDefault="00FD6E25" w:rsidP="00FD6E25">
      <w:pPr>
        <w:ind w:right="-374"/>
        <w:rPr>
          <w:sz w:val="18"/>
          <w:szCs w:val="18"/>
        </w:rPr>
      </w:pPr>
    </w:p>
    <w:bookmarkEnd w:id="2"/>
    <w:p w14:paraId="5950FA85" w14:textId="5BA6DF32" w:rsidR="00F821A0" w:rsidRPr="00596624" w:rsidRDefault="00A255F8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 xml:space="preserve"> </w:t>
      </w:r>
      <w:r w:rsidR="00F821A0" w:rsidRPr="00596624">
        <w:rPr>
          <w:color w:val="333333"/>
          <w:spacing w:val="0"/>
          <w:sz w:val="20"/>
          <w:szCs w:val="20"/>
        </w:rPr>
        <w:t>Inscrição em Programa de Pós-Graduação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567"/>
        <w:gridCol w:w="638"/>
        <w:gridCol w:w="779"/>
        <w:gridCol w:w="215"/>
        <w:gridCol w:w="777"/>
        <w:gridCol w:w="1560"/>
        <w:gridCol w:w="425"/>
        <w:gridCol w:w="427"/>
        <w:gridCol w:w="282"/>
        <w:gridCol w:w="141"/>
        <w:gridCol w:w="284"/>
        <w:gridCol w:w="144"/>
        <w:gridCol w:w="423"/>
        <w:gridCol w:w="1714"/>
      </w:tblGrid>
      <w:tr w:rsidR="006229A3" w:rsidRPr="00FC53B3" w14:paraId="464F0982" w14:textId="77777777" w:rsidTr="00DF088F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4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12A7AE17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5CE5FCD" w14:textId="77777777" w:rsidR="006229A3" w:rsidRDefault="00BF3BE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4219F8F3" wp14:editId="022EE5EC">
                      <wp:extent cx="990766" cy="1406645"/>
                      <wp:effectExtent l="19050" t="0" r="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193E2533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0025D452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14:paraId="16B3BF68" w14:textId="77777777" w:rsidTr="00DF088F">
        <w:trPr>
          <w:cantSplit/>
          <w:trHeight w:val="375"/>
        </w:trPr>
        <w:tc>
          <w:tcPr>
            <w:tcW w:w="878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612C9126" w14:textId="77777777" w:rsidR="006229A3" w:rsidRDefault="006229A3" w:rsidP="00A9464F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C4121D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05C94DA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6E717FB9" w14:textId="77777777" w:rsidTr="00DF088F">
        <w:trPr>
          <w:cantSplit/>
          <w:trHeight w:val="375"/>
        </w:trPr>
        <w:tc>
          <w:tcPr>
            <w:tcW w:w="878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08C2A8D0" w14:textId="77777777" w:rsidR="006229A3" w:rsidRDefault="006229A3" w:rsidP="0072562A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72562A" w:rsidRPr="009B7100">
              <w:rPr>
                <w:rFonts w:ascii="Arial" w:hAnsi="Arial" w:cs="Arial"/>
                <w:b/>
                <w:color w:val="0000FF"/>
                <w:sz w:val="18"/>
                <w:szCs w:val="18"/>
              </w:rPr>
              <w:t>Ecologia Aplicada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ED2F799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4497A027" w14:textId="77777777" w:rsidTr="00DF088F">
        <w:trPr>
          <w:cantSplit/>
          <w:trHeight w:val="375"/>
        </w:trPr>
        <w:tc>
          <w:tcPr>
            <w:tcW w:w="878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33DBF91" w14:textId="77777777" w:rsidR="006229A3" w:rsidRDefault="006229A3" w:rsidP="00A9464F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2EACBC2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3F532DF8" w14:textId="77777777" w:rsidTr="00DF088F">
        <w:trPr>
          <w:cantSplit/>
          <w:trHeight w:val="375"/>
        </w:trPr>
        <w:tc>
          <w:tcPr>
            <w:tcW w:w="878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07E7C75F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C4121D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BF3BE2">
              <w:rPr>
                <w:rFonts w:ascii="Arial" w:hAnsi="Arial" w:cs="Arial"/>
                <w:sz w:val="18"/>
                <w:szCs w:val="18"/>
              </w:rPr>
            </w:r>
            <w:r w:rsidR="00BF3BE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4121D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C4121D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BF3BE2">
              <w:rPr>
                <w:rFonts w:ascii="Arial" w:hAnsi="Arial" w:cs="Arial"/>
                <w:sz w:val="18"/>
                <w:szCs w:val="18"/>
              </w:rPr>
            </w:r>
            <w:r w:rsidR="00BF3BE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4121D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Pr="00E57C3E">
              <w:t xml:space="preserve">          </w:t>
            </w:r>
            <w:r w:rsidR="00C4121D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BF3BE2">
              <w:rPr>
                <w:rFonts w:ascii="Arial" w:hAnsi="Arial" w:cs="Arial"/>
                <w:sz w:val="18"/>
                <w:szCs w:val="18"/>
              </w:rPr>
            </w:r>
            <w:r w:rsidR="00BF3BE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4121D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1D83AC3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03D5BC38" w14:textId="77777777" w:rsidTr="00DF088F">
        <w:trPr>
          <w:gridBefore w:val="1"/>
          <w:wBefore w:w="141" w:type="dxa"/>
          <w:cantSplit/>
        </w:trPr>
        <w:tc>
          <w:tcPr>
            <w:tcW w:w="8648" w:type="dxa"/>
            <w:gridSpan w:val="14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751768D8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1E1E19F0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14:paraId="4B4C7B83" w14:textId="77777777" w:rsidTr="00DF088F">
        <w:trPr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39A27461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rabalha?</w:t>
            </w:r>
            <w:r w:rsidR="008A2D6C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4121D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BF3BE2">
              <w:rPr>
                <w:rFonts w:ascii="Arial" w:hAnsi="Arial" w:cs="Arial"/>
                <w:color w:val="0000FF"/>
                <w:sz w:val="18"/>
              </w:rPr>
            </w:r>
            <w:r w:rsidR="00BF3BE2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C4121D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C4121D" w:rsidRPr="008A2D6C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A2D6C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="00C4121D" w:rsidRPr="008A2D6C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="00C4121D" w:rsidRPr="008A2D6C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8A2D6C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A2D6C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A2D6C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A2D6C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8A2D6C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C4121D" w:rsidRPr="008A2D6C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28578462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07E6098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089873A4" w14:textId="77777777" w:rsidTr="00DF088F">
        <w:trPr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502B37B1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250458BE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2CD49E4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1BF34748" w14:textId="77777777" w:rsidTr="00DF088F">
        <w:trPr>
          <w:gridBefore w:val="1"/>
          <w:wBefore w:w="141" w:type="dxa"/>
          <w:cantSplit/>
        </w:trPr>
        <w:tc>
          <w:tcPr>
            <w:tcW w:w="10362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5B991CD0" w14:textId="77777777"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DF088F" w14:paraId="514EAF3C" w14:textId="77777777" w:rsidTr="00AE1F5C">
        <w:trPr>
          <w:cantSplit/>
          <w:trHeight w:val="375"/>
        </w:trPr>
        <w:tc>
          <w:tcPr>
            <w:tcW w:w="3332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7630E2B0" w14:textId="77777777" w:rsidR="00DF088F" w:rsidRPr="00DF088F" w:rsidRDefault="00DF088F" w:rsidP="00DF088F">
            <w:pPr>
              <w:ind w:left="71" w:right="-68"/>
              <w:rPr>
                <w:rFonts w:ascii="Arial" w:hAnsi="Arial" w:cs="Arial"/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 w:rsidRPr="00DF088F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DF088F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088F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DF088F">
              <w:rPr>
                <w:rFonts w:ascii="Arial" w:hAnsi="Arial" w:cs="Arial"/>
                <w:sz w:val="16"/>
                <w:szCs w:val="16"/>
              </w:rPr>
            </w:r>
            <w:r w:rsidRPr="00DF088F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717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57678" w14:textId="77777777" w:rsidR="00DF088F" w:rsidRDefault="00DF088F" w:rsidP="00AE1F5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rtador de deficiência física?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BF3BE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BF3BE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</w:tr>
      <w:tr w:rsidR="00DF088F" w14:paraId="48B0E96A" w14:textId="77777777" w:rsidTr="00AE1F5C">
        <w:trPr>
          <w:cantSplit/>
          <w:trHeight w:val="375"/>
        </w:trPr>
        <w:tc>
          <w:tcPr>
            <w:tcW w:w="3332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52A5823D" w14:textId="77777777" w:rsidR="00DF088F" w:rsidRPr="00DF088F" w:rsidRDefault="00DF088F" w:rsidP="00DF088F">
            <w:pPr>
              <w:ind w:left="71" w:right="-68"/>
              <w:rPr>
                <w:rFonts w:ascii="Arial" w:hAnsi="Arial" w:cs="Arial"/>
                <w:sz w:val="16"/>
                <w:szCs w:val="16"/>
              </w:rPr>
            </w:pPr>
            <w:bookmarkStart w:id="3" w:name="_Hlk73463663"/>
            <w:bookmarkStart w:id="4" w:name="_Hlk73464041"/>
            <w:r w:rsidRPr="00DF088F">
              <w:rPr>
                <w:rFonts w:ascii="Arial" w:hAnsi="Arial" w:cs="Arial"/>
                <w:sz w:val="16"/>
                <w:szCs w:val="16"/>
              </w:rPr>
              <w:t xml:space="preserve">Data de nascimento: </w:t>
            </w:r>
            <w:r w:rsidRPr="00DF088F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DF088F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DF088F">
              <w:rPr>
                <w:rFonts w:ascii="Arial" w:hAnsi="Arial" w:cs="Arial"/>
                <w:sz w:val="16"/>
                <w:szCs w:val="16"/>
              </w:rPr>
            </w:r>
            <w:r w:rsidRPr="00DF088F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t> </w:t>
            </w:r>
            <w:r w:rsidRPr="00DF088F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717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23826" w14:textId="77777777" w:rsidR="00DF088F" w:rsidRDefault="00DF088F" w:rsidP="00AE1F5C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3"/>
      <w:bookmarkEnd w:id="4"/>
      <w:tr w:rsidR="00FC53B3" w14:paraId="01834168" w14:textId="77777777" w:rsidTr="00DF088F">
        <w:trPr>
          <w:cantSplit/>
          <w:trHeight w:val="375"/>
        </w:trPr>
        <w:tc>
          <w:tcPr>
            <w:tcW w:w="2694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6295BC88" w14:textId="77777777" w:rsidR="00FC53B3" w:rsidRDefault="00FC53B3" w:rsidP="00A9464F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EA60B" w14:textId="77777777" w:rsidR="00FC53B3" w:rsidRDefault="008A2D6C" w:rsidP="008A2D6C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="00847C71">
              <w:rPr>
                <w:rFonts w:ascii="Arial" w:hAnsi="Arial" w:cs="Arial"/>
                <w:spacing w:val="-4"/>
                <w:sz w:val="16"/>
                <w:szCs w:val="16"/>
              </w:rPr>
              <w:t xml:space="preserve">Data, </w:t>
            </w:r>
            <w:r w:rsidR="00847C71" w:rsidRPr="00234DE8">
              <w:rPr>
                <w:rFonts w:ascii="Arial" w:hAnsi="Arial" w:cs="Arial"/>
                <w:spacing w:val="-4"/>
                <w:sz w:val="16"/>
                <w:szCs w:val="16"/>
              </w:rPr>
              <w:t xml:space="preserve">órgão e </w:t>
            </w:r>
            <w:r w:rsidR="00847C71">
              <w:rPr>
                <w:rFonts w:ascii="Arial" w:hAnsi="Arial" w:cs="Arial"/>
                <w:spacing w:val="-4"/>
                <w:sz w:val="16"/>
                <w:szCs w:val="16"/>
              </w:rPr>
              <w:t>local</w:t>
            </w:r>
            <w:r w:rsidR="00847C71" w:rsidRPr="00234DE8">
              <w:rPr>
                <w:rFonts w:ascii="Arial" w:hAnsi="Arial" w:cs="Arial"/>
                <w:spacing w:val="-4"/>
                <w:sz w:val="16"/>
                <w:szCs w:val="16"/>
              </w:rPr>
              <w:t xml:space="preserve"> de expedição</w:t>
            </w:r>
            <w:r w:rsidR="00FC53B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5" w:name="_GoBack"/>
            <w:bookmarkEnd w:id="5"/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A9464F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4B868" w14:textId="77777777" w:rsidR="00FC53B3" w:rsidRDefault="008A2D6C" w:rsidP="008A2D6C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C53B3">
              <w:rPr>
                <w:rFonts w:ascii="Arial" w:hAnsi="Arial" w:cs="Arial"/>
                <w:sz w:val="16"/>
                <w:szCs w:val="16"/>
              </w:rPr>
              <w:t>CPF</w:t>
            </w:r>
            <w:r w:rsidR="00FC53B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C4121D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14:paraId="35462911" w14:textId="77777777" w:rsidTr="00DF088F">
        <w:trPr>
          <w:cantSplit/>
          <w:trHeight w:val="375"/>
        </w:trPr>
        <w:tc>
          <w:tcPr>
            <w:tcW w:w="4111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2370DB2B" w14:textId="77777777"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4D6CA" w14:textId="77777777"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0E460" w14:textId="77777777" w:rsidR="00FC53B3" w:rsidRDefault="008A2D6C" w:rsidP="008A2D6C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  <w:r w:rsidR="00FC53B3"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14:paraId="28515913" w14:textId="77777777" w:rsidTr="00DF088F">
        <w:trPr>
          <w:cantSplit/>
          <w:trHeight w:val="375"/>
        </w:trPr>
        <w:tc>
          <w:tcPr>
            <w:tcW w:w="7088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5FA2441F" w14:textId="77777777" w:rsidR="00FC53B3" w:rsidRDefault="00FC53B3" w:rsidP="006229A3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-mail</w:t>
            </w:r>
            <w:r>
              <w:rPr>
                <w:rFonts w:ascii="Arial" w:hAnsi="Arial" w:cs="Arial"/>
                <w:sz w:val="16"/>
                <w:szCs w:val="16"/>
              </w:rPr>
              <w:t xml:space="preserve">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41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C3605" w14:textId="77777777"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A0B75" w14:paraId="60B7A2E3" w14:textId="77777777" w:rsidTr="00DF088F">
        <w:trPr>
          <w:cantSplit/>
          <w:trHeight w:val="375"/>
        </w:trPr>
        <w:tc>
          <w:tcPr>
            <w:tcW w:w="10503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53D30019" w14:textId="77777777" w:rsidR="008A0B75" w:rsidRDefault="00FC53B3" w:rsidP="006229A3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14:paraId="11B76DFB" w14:textId="77777777" w:rsidTr="00DF088F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7FF0B634" w14:textId="77777777"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53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ADDA1" w14:textId="77777777"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54353" w14:textId="77777777"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70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4BF31" w14:textId="77777777" w:rsidR="00FC53B3" w:rsidRDefault="00FC53B3" w:rsidP="00733352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C4121D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14:paraId="1C23E60F" w14:textId="77777777" w:rsidTr="00DF088F">
        <w:trPr>
          <w:gridBefore w:val="1"/>
          <w:wBefore w:w="141" w:type="dxa"/>
          <w:cantSplit/>
        </w:trPr>
        <w:tc>
          <w:tcPr>
            <w:tcW w:w="10362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4502EBFB" w14:textId="77777777"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14:paraId="5E508A2F" w14:textId="77777777" w:rsidTr="00DF088F">
        <w:trPr>
          <w:cantSplit/>
        </w:trPr>
        <w:tc>
          <w:tcPr>
            <w:tcW w:w="10503" w:type="dxa"/>
            <w:gridSpan w:val="16"/>
            <w:tcBorders>
              <w:top w:val="nil"/>
              <w:bottom w:val="nil"/>
            </w:tcBorders>
            <w:shd w:val="clear" w:color="auto" w:fill="auto"/>
          </w:tcPr>
          <w:p w14:paraId="283D9A2D" w14:textId="77777777" w:rsidR="00786099" w:rsidRPr="00847C71" w:rsidRDefault="00786099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847C71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786099" w:rsidRPr="00786099" w14:paraId="3F456E8A" w14:textId="77777777" w:rsidTr="00DF088F">
        <w:trPr>
          <w:gridBefore w:val="1"/>
          <w:wBefore w:w="141" w:type="dxa"/>
          <w:cantSplit/>
        </w:trPr>
        <w:tc>
          <w:tcPr>
            <w:tcW w:w="3970" w:type="dxa"/>
            <w:gridSpan w:val="4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52D2251C" w14:textId="77777777"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62E67C8F" w14:textId="77777777"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86099" w14:paraId="3FD4B801" w14:textId="77777777" w:rsidTr="00DF088F">
        <w:trPr>
          <w:gridBefore w:val="1"/>
          <w:wBefore w:w="141" w:type="dxa"/>
          <w:cantSplit/>
        </w:trPr>
        <w:tc>
          <w:tcPr>
            <w:tcW w:w="418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5AE6FE2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0072371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6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CE786EE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3930536B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0DFD0C7C" w14:textId="77777777"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786099" w14:paraId="6FF8015C" w14:textId="77777777" w:rsidTr="00DF088F">
        <w:trPr>
          <w:gridBefore w:val="1"/>
          <w:wBefore w:w="141" w:type="dxa"/>
          <w:cantSplit/>
        </w:trPr>
        <w:tc>
          <w:tcPr>
            <w:tcW w:w="418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EA3D8BA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EBE33A8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1D096EF" w14:textId="77777777" w:rsidR="00786099" w:rsidRDefault="00786099" w:rsidP="008A2D6C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4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A3B4608" w14:textId="77777777" w:rsidR="00786099" w:rsidRDefault="00786099" w:rsidP="008A2D6C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7EFAA0CE" w14:textId="77777777"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14:paraId="1165B232" w14:textId="77777777" w:rsidTr="00DF088F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8591073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BD8C027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55070BC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A01AA98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5CFA824D" w14:textId="77777777" w:rsidR="00786099" w:rsidRDefault="00C4121D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72149B91" w14:textId="77777777" w:rsidTr="00DF088F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571E310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D208771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3F907D0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3ADA9E0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185AE51F" w14:textId="77777777" w:rsidR="00786099" w:rsidRDefault="00C4121D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1839B077" w14:textId="77777777" w:rsidTr="00DF088F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1BA10A8E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C1EAD40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FE9248E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E2C06D1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7A0E78B5" w14:textId="77777777" w:rsidR="00786099" w:rsidRDefault="00C4121D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66604D13" w14:textId="77777777" w:rsidTr="00DF088F">
        <w:trPr>
          <w:gridBefore w:val="1"/>
          <w:wBefore w:w="141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783390AE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D42600A" w14:textId="77777777" w:rsidR="00786099" w:rsidRDefault="00C4121D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66B5127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E14FFD5" w14:textId="77777777" w:rsidR="00786099" w:rsidRDefault="00C4121D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06A79734" w14:textId="77777777" w:rsidR="00786099" w:rsidRDefault="00C4121D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221A5" w:rsidRPr="00786099" w14:paraId="377B479C" w14:textId="77777777" w:rsidTr="00DF088F">
        <w:trPr>
          <w:gridBefore w:val="1"/>
          <w:wBefore w:w="141" w:type="dxa"/>
          <w:cantSplit/>
        </w:trPr>
        <w:tc>
          <w:tcPr>
            <w:tcW w:w="10362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1779D208" w14:textId="77777777" w:rsidR="008221A5" w:rsidRPr="00786099" w:rsidRDefault="008221A5" w:rsidP="00F7237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8221A5" w14:paraId="64A81DEC" w14:textId="77777777" w:rsidTr="00DF088F">
        <w:trPr>
          <w:cantSplit/>
          <w:trHeight w:val="284"/>
        </w:trPr>
        <w:tc>
          <w:tcPr>
            <w:tcW w:w="10503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0F770930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D45C54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Trabalhos de Pesquisa/Monografia de sua autoria que julga mais importantes</w:t>
            </w:r>
          </w:p>
        </w:tc>
      </w:tr>
      <w:tr w:rsidR="008221A5" w14:paraId="70630917" w14:textId="77777777" w:rsidTr="00DF088F">
        <w:trPr>
          <w:cantSplit/>
          <w:trHeight w:val="284"/>
        </w:trPr>
        <w:tc>
          <w:tcPr>
            <w:tcW w:w="10503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2090DC60" w14:textId="77777777" w:rsidR="008221A5" w:rsidRDefault="008221A5" w:rsidP="00F72379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Títul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32F4C99C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2260BCBB" w14:textId="77777777" w:rsidR="008221A5" w:rsidRDefault="008221A5" w:rsidP="00F72379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evista/Periódic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511B2" w14:textId="77777777" w:rsidR="008221A5" w:rsidRDefault="008221A5" w:rsidP="00F72379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n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05E47FA6" w14:textId="77777777" w:rsidTr="00DF088F">
        <w:trPr>
          <w:cantSplit/>
          <w:trHeight w:val="284"/>
        </w:trPr>
        <w:tc>
          <w:tcPr>
            <w:tcW w:w="10503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73E72788" w14:textId="77777777" w:rsidR="008221A5" w:rsidRDefault="008221A5" w:rsidP="00F72379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Títul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580C7B59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2A01C4DE" w14:textId="77777777" w:rsidR="008221A5" w:rsidRDefault="008221A5" w:rsidP="00F72379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evista/Periódic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A5004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n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:rsidRPr="00270B4A" w14:paraId="77632959" w14:textId="77777777" w:rsidTr="00DF088F">
        <w:trPr>
          <w:gridBefore w:val="1"/>
          <w:wBefore w:w="141" w:type="dxa"/>
          <w:cantSplit/>
        </w:trPr>
        <w:tc>
          <w:tcPr>
            <w:tcW w:w="10362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71E4F3A0" w14:textId="77777777" w:rsidR="008221A5" w:rsidRPr="00270B4A" w:rsidRDefault="008221A5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8221A5" w14:paraId="63A85EC2" w14:textId="77777777" w:rsidTr="00DF088F">
        <w:trPr>
          <w:cantSplit/>
          <w:trHeight w:val="284"/>
        </w:trPr>
        <w:tc>
          <w:tcPr>
            <w:tcW w:w="10503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32362EA6" w14:textId="77777777" w:rsidR="008221A5" w:rsidRPr="00D45C54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D45C54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Trabalhos e/ou estágios desenvolvidos</w:t>
            </w:r>
          </w:p>
        </w:tc>
      </w:tr>
      <w:tr w:rsidR="008221A5" w14:paraId="64AAF44A" w14:textId="77777777" w:rsidTr="00DF088F">
        <w:trPr>
          <w:cantSplit/>
          <w:trHeight w:val="284"/>
        </w:trPr>
        <w:tc>
          <w:tcPr>
            <w:tcW w:w="10503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4D482B1E" w14:textId="77777777" w:rsidR="008221A5" w:rsidRDefault="008221A5" w:rsidP="00F72379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Atividade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542050F7" w14:textId="77777777" w:rsidTr="00DF088F">
        <w:trPr>
          <w:cantSplit/>
          <w:trHeight w:val="284"/>
        </w:trPr>
        <w:tc>
          <w:tcPr>
            <w:tcW w:w="7938" w:type="dxa"/>
            <w:gridSpan w:val="12"/>
            <w:tcBorders>
              <w:top w:val="nil"/>
              <w:bottom w:val="nil"/>
              <w:right w:val="nil"/>
            </w:tcBorders>
            <w:vAlign w:val="center"/>
          </w:tcPr>
          <w:p w14:paraId="0D6AA549" w14:textId="77777777" w:rsidR="008221A5" w:rsidRDefault="008221A5" w:rsidP="00F72379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ocal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56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3924C" w14:textId="77777777" w:rsidR="008221A5" w:rsidRDefault="008221A5" w:rsidP="00F72379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eríod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7AA81547" w14:textId="77777777" w:rsidTr="00DF088F">
        <w:trPr>
          <w:cantSplit/>
          <w:trHeight w:val="284"/>
        </w:trPr>
        <w:tc>
          <w:tcPr>
            <w:tcW w:w="10503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76CEE806" w14:textId="77777777" w:rsidR="008221A5" w:rsidRDefault="008221A5" w:rsidP="00F72379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Atividade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219E9F76" w14:textId="77777777" w:rsidTr="00DF088F">
        <w:trPr>
          <w:cantSplit/>
          <w:trHeight w:val="284"/>
        </w:trPr>
        <w:tc>
          <w:tcPr>
            <w:tcW w:w="7938" w:type="dxa"/>
            <w:gridSpan w:val="12"/>
            <w:tcBorders>
              <w:top w:val="nil"/>
              <w:bottom w:val="nil"/>
              <w:right w:val="nil"/>
            </w:tcBorders>
            <w:vAlign w:val="center"/>
          </w:tcPr>
          <w:p w14:paraId="1D45429A" w14:textId="77777777" w:rsidR="008221A5" w:rsidRDefault="008221A5" w:rsidP="00F72379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ocal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56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8C087" w14:textId="77777777" w:rsidR="008221A5" w:rsidRDefault="008221A5" w:rsidP="00F72379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eríod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:rsidRPr="00270B4A" w14:paraId="1B35A047" w14:textId="77777777" w:rsidTr="00DF088F">
        <w:trPr>
          <w:gridBefore w:val="1"/>
          <w:wBefore w:w="141" w:type="dxa"/>
          <w:cantSplit/>
        </w:trPr>
        <w:tc>
          <w:tcPr>
            <w:tcW w:w="10362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5D582FFB" w14:textId="77777777" w:rsidR="008221A5" w:rsidRPr="00270B4A" w:rsidRDefault="008221A5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8221A5" w14:paraId="1088AA18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73529370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A53D36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Principais disciplinas cursadas nas áreas de seu interesse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F331D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EB4EC0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Nota/Conceito</w:t>
            </w:r>
          </w:p>
        </w:tc>
      </w:tr>
      <w:tr w:rsidR="008221A5" w14:paraId="22FBF11D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65F203ED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D978F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1A22031D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365DA6CC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4C1F7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3AEAE791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25DE35F8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93B0B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29D2B21D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60C285F5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9F181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49236C29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1307CA9F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4DF33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640D8933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6EF9496B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2769E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2C2BA929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765568D4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37E28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1DFBA8A8" w14:textId="77777777" w:rsidTr="00DF088F">
        <w:trPr>
          <w:cantSplit/>
          <w:trHeight w:val="284"/>
        </w:trPr>
        <w:tc>
          <w:tcPr>
            <w:tcW w:w="8789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22056190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C98B8" w14:textId="77777777" w:rsidR="008221A5" w:rsidRDefault="008221A5" w:rsidP="00F72379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:rsidRPr="00270B4A" w14:paraId="4722F97B" w14:textId="77777777" w:rsidTr="00DF088F">
        <w:trPr>
          <w:gridBefore w:val="1"/>
          <w:wBefore w:w="141" w:type="dxa"/>
          <w:cantSplit/>
        </w:trPr>
        <w:tc>
          <w:tcPr>
            <w:tcW w:w="10362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5A81F864" w14:textId="77777777" w:rsidR="008221A5" w:rsidRPr="00270B4A" w:rsidRDefault="008221A5" w:rsidP="00F7237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14:paraId="23C9C5C4" w14:textId="77777777" w:rsidR="008221A5" w:rsidRDefault="008221A5" w:rsidP="008221A5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14:paraId="0EB4C121" w14:textId="77777777" w:rsidR="008221A5" w:rsidRDefault="008221A5" w:rsidP="008221A5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14:paraId="4761C90F" w14:textId="77777777" w:rsidR="008221A5" w:rsidRDefault="008221A5" w:rsidP="008221A5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14:paraId="0D6B1586" w14:textId="77777777" w:rsidR="008221A5" w:rsidRDefault="008221A5" w:rsidP="008221A5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14:paraId="60257DAF" w14:textId="77777777" w:rsidR="008221A5" w:rsidRDefault="008221A5" w:rsidP="008221A5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14:paraId="195391C5" w14:textId="77777777" w:rsidR="008221A5" w:rsidRDefault="008221A5" w:rsidP="008221A5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14:paraId="360BFB53" w14:textId="77777777" w:rsidR="008221A5" w:rsidRPr="00DA3F13" w:rsidRDefault="008221A5" w:rsidP="008221A5">
      <w:pPr>
        <w:tabs>
          <w:tab w:val="left" w:pos="5175"/>
        </w:tabs>
        <w:rPr>
          <w:sz w:val="8"/>
          <w:szCs w:val="8"/>
        </w:rPr>
      </w:pPr>
      <w:r w:rsidRPr="00DA3F13">
        <w:rPr>
          <w:sz w:val="8"/>
          <w:szCs w:val="8"/>
        </w:rPr>
        <w:tab/>
      </w:r>
    </w:p>
    <w:tbl>
      <w:tblPr>
        <w:tblW w:w="10419" w:type="dxa"/>
        <w:tblInd w:w="-4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64"/>
        <w:gridCol w:w="2410"/>
        <w:gridCol w:w="284"/>
        <w:gridCol w:w="2551"/>
        <w:gridCol w:w="2410"/>
      </w:tblGrid>
      <w:tr w:rsidR="008221A5" w14:paraId="70A47B0E" w14:textId="77777777" w:rsidTr="00A255F8">
        <w:trPr>
          <w:cantSplit/>
        </w:trPr>
        <w:tc>
          <w:tcPr>
            <w:tcW w:w="2764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14:paraId="04B560F1" w14:textId="77777777" w:rsidR="008221A5" w:rsidRPr="00A53D36" w:rsidRDefault="008221A5" w:rsidP="00F72379">
            <w:pPr>
              <w:spacing w:before="20" w:after="20" w:line="220" w:lineRule="exact"/>
              <w:jc w:val="both"/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</w:pPr>
            <w:r w:rsidRPr="00A53D36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Conhecimento de software</w:t>
            </w:r>
          </w:p>
        </w:tc>
        <w:tc>
          <w:tcPr>
            <w:tcW w:w="2410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14:paraId="3D54C376" w14:textId="77777777" w:rsidR="008221A5" w:rsidRPr="00A53D36" w:rsidRDefault="008221A5" w:rsidP="00F72379">
            <w:pPr>
              <w:pStyle w:val="Ttulo3"/>
              <w:keepNext w:val="0"/>
              <w:spacing w:before="20" w:after="20"/>
              <w:ind w:left="0" w:right="0"/>
              <w:jc w:val="both"/>
              <w:rPr>
                <w:spacing w:val="-4"/>
              </w:rPr>
            </w:pPr>
            <w:r w:rsidRPr="00A53D36">
              <w:rPr>
                <w:spacing w:val="-4"/>
              </w:rPr>
              <w:t>O= Ótimo, B= Bom, R= Regular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14:paraId="77DB4B66" w14:textId="77777777" w:rsidR="008221A5" w:rsidRDefault="008221A5" w:rsidP="00F72379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2551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14:paraId="32E87779" w14:textId="77777777" w:rsidR="008221A5" w:rsidRPr="00A53D36" w:rsidRDefault="008221A5" w:rsidP="00F72379">
            <w:pPr>
              <w:pStyle w:val="Ttulo5"/>
              <w:keepNext w:val="0"/>
              <w:tabs>
                <w:tab w:val="clear" w:pos="9923"/>
              </w:tabs>
              <w:jc w:val="left"/>
              <w:rPr>
                <w:color w:val="auto"/>
              </w:rPr>
            </w:pPr>
            <w:r w:rsidRPr="00A53D36">
              <w:rPr>
                <w:color w:val="auto"/>
              </w:rPr>
              <w:t>Conhecimento de línguas</w:t>
            </w:r>
          </w:p>
        </w:tc>
        <w:tc>
          <w:tcPr>
            <w:tcW w:w="2410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14:paraId="1B3C3AB2" w14:textId="77777777" w:rsidR="008221A5" w:rsidRPr="00A53D36" w:rsidRDefault="008221A5" w:rsidP="00F72379">
            <w:pPr>
              <w:pStyle w:val="Ttulo3"/>
              <w:keepNext w:val="0"/>
              <w:spacing w:before="20" w:after="20"/>
              <w:ind w:left="0" w:right="0"/>
              <w:jc w:val="left"/>
              <w:rPr>
                <w:spacing w:val="-4"/>
              </w:rPr>
            </w:pPr>
            <w:r w:rsidRPr="00A53D36">
              <w:rPr>
                <w:spacing w:val="-4"/>
              </w:rPr>
              <w:t>O= Ótimo, B= Bom, R= Regular</w:t>
            </w:r>
          </w:p>
        </w:tc>
      </w:tr>
      <w:tr w:rsidR="008221A5" w14:paraId="05E5E7CB" w14:textId="77777777" w:rsidTr="00A255F8">
        <w:trPr>
          <w:cantSplit/>
        </w:trPr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</w:tcPr>
          <w:p w14:paraId="7111B15C" w14:textId="77777777" w:rsidR="008221A5" w:rsidRPr="00CE5556" w:rsidRDefault="008221A5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ECDF834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14:paraId="4EB7BE61" w14:textId="77777777" w:rsidR="008221A5" w:rsidRDefault="008221A5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A0F60C2" w14:textId="77777777" w:rsidR="008221A5" w:rsidRPr="00CE5556" w:rsidRDefault="008221A5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AFFE44B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1125D69A" w14:textId="77777777" w:rsidTr="00A255F8">
        <w:trPr>
          <w:cantSplit/>
        </w:trPr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</w:tcPr>
          <w:p w14:paraId="5FFA025A" w14:textId="77777777" w:rsidR="008221A5" w:rsidRPr="00CE5556" w:rsidRDefault="008221A5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5392BF6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14:paraId="4D583A1C" w14:textId="77777777" w:rsidR="008221A5" w:rsidRDefault="008221A5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CBA116C" w14:textId="77777777" w:rsidR="008221A5" w:rsidRPr="00CE5556" w:rsidRDefault="008221A5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93B407E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0ACAAE7B" w14:textId="77777777" w:rsidTr="00A255F8">
        <w:trPr>
          <w:cantSplit/>
        </w:trPr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</w:tcPr>
          <w:p w14:paraId="73A68797" w14:textId="77777777" w:rsidR="008221A5" w:rsidRPr="00CE5556" w:rsidRDefault="008221A5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6ACAE28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14:paraId="39A20993" w14:textId="77777777" w:rsidR="008221A5" w:rsidRDefault="008221A5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8562C77" w14:textId="77777777" w:rsidR="008221A5" w:rsidRPr="00CE5556" w:rsidRDefault="008221A5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CF47F76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8221A5" w14:paraId="2029A2A3" w14:textId="77777777" w:rsidTr="00A255F8">
        <w:trPr>
          <w:cantSplit/>
        </w:trPr>
        <w:tc>
          <w:tcPr>
            <w:tcW w:w="2764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14:paraId="1C946BA5" w14:textId="77777777" w:rsidR="008221A5" w:rsidRPr="00CE5556" w:rsidRDefault="008221A5" w:rsidP="00F72379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14:paraId="04F24CF2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</w:tcPr>
          <w:p w14:paraId="5E7E95A3" w14:textId="77777777" w:rsidR="008221A5" w:rsidRDefault="008221A5" w:rsidP="00F72379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14:paraId="393F711F" w14:textId="77777777" w:rsidR="008221A5" w:rsidRPr="00CE5556" w:rsidRDefault="008221A5" w:rsidP="00F72379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14:paraId="51E3831C" w14:textId="77777777" w:rsidR="008221A5" w:rsidRPr="00CE5556" w:rsidRDefault="008221A5" w:rsidP="00F72379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</w:tbl>
    <w:p w14:paraId="78511C68" w14:textId="77777777" w:rsidR="008221A5" w:rsidRPr="006229A3" w:rsidRDefault="008221A5" w:rsidP="00023C27">
      <w:pPr>
        <w:ind w:left="-426"/>
        <w:rPr>
          <w:sz w:val="12"/>
          <w:szCs w:val="12"/>
        </w:rPr>
      </w:pPr>
    </w:p>
    <w:p w14:paraId="5ABBAFC6" w14:textId="77777777" w:rsidR="000013B2" w:rsidRPr="00C56086" w:rsidRDefault="000013B2" w:rsidP="00A255F8">
      <w:pPr>
        <w:framePr w:w="10149" w:h="1833" w:hSpace="170" w:wrap="around" w:vAnchor="text" w:hAnchor="page" w:x="1221" w:y="49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6D5331A4" w14:textId="77777777" w:rsidR="000013B2" w:rsidRPr="00CE5556" w:rsidRDefault="00C4121D" w:rsidP="00A255F8">
      <w:pPr>
        <w:framePr w:w="10149" w:h="1833" w:hSpace="170" w:wrap="around" w:vAnchor="text" w:hAnchor="page" w:x="1221" w:y="49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2BA4644E" w14:textId="77777777"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5CA8C466" w14:textId="77777777" w:rsidR="00D96890" w:rsidRPr="00A255F8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D96890" w14:paraId="50C1C2B8" w14:textId="77777777" w:rsidTr="00A255F8">
        <w:trPr>
          <w:trHeight w:val="981"/>
        </w:trPr>
        <w:tc>
          <w:tcPr>
            <w:tcW w:w="10472" w:type="dxa"/>
          </w:tcPr>
          <w:p w14:paraId="51836282" w14:textId="43DC9E11" w:rsidR="00D96890" w:rsidRPr="00203D41" w:rsidRDefault="00D96890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</w:t>
            </w:r>
            <w:r w:rsidR="00203D41"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Graduação (www.esalq.usp.br/pg)</w:t>
            </w:r>
            <w:r w:rsid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797DD5" w14:paraId="1186680E" w14:textId="77777777" w:rsidTr="00797DD5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802776733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5F97F4BA" w14:textId="7909CDF2" w:rsidR="00797DD5" w:rsidRDefault="00797DD5" w:rsidP="00797DD5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312B2D38" wp14:editId="47B47013">
                            <wp:extent cx="2416629" cy="358775"/>
                            <wp:effectExtent l="0" t="0" r="3175" b="3175"/>
                            <wp:docPr id="1" name="Image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63946580" w14:textId="77777777" w:rsidR="00797DD5" w:rsidRDefault="00797DD5" w:rsidP="00797DD5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4F06C8D9" w14:textId="7AC9BF9B" w:rsidR="00797DD5" w:rsidRDefault="00797DD5" w:rsidP="00797DD5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52541582" w14:textId="77777777" w:rsidR="00797DD5" w:rsidRDefault="00797DD5" w:rsidP="00797DD5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353103FD" w14:textId="77777777" w:rsidR="00797DD5" w:rsidRDefault="00797DD5" w:rsidP="00797DD5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2384AC46" w14:textId="6DF2BF1B" w:rsidR="00797DD5" w:rsidRDefault="00797DD5" w:rsidP="00797DD5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33D1C52F" w14:textId="77777777" w:rsidR="00797DD5" w:rsidRDefault="00797DD5" w:rsidP="00797DD5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D695B" w14:paraId="5593EC9B" w14:textId="77777777" w:rsidTr="00797DD5">
              <w:trPr>
                <w:trHeight w:hRule="exact" w:val="227"/>
              </w:trPr>
              <w:tc>
                <w:tcPr>
                  <w:tcW w:w="4146" w:type="dxa"/>
                </w:tcPr>
                <w:p w14:paraId="6C529B9A" w14:textId="77777777" w:rsidR="002D695B" w:rsidRPr="00023C27" w:rsidRDefault="002D695B" w:rsidP="002D695B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38285DD4" w14:textId="77777777" w:rsidR="002D695B" w:rsidRDefault="002D695B" w:rsidP="002D695B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7FA463A8" w14:textId="77777777" w:rsidR="002D695B" w:rsidRPr="00023C27" w:rsidRDefault="002D695B" w:rsidP="002D695B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60901579" w14:textId="77777777" w:rsidR="002D695B" w:rsidRDefault="002D695B" w:rsidP="002D695B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12949D19" w14:textId="77777777" w:rsidR="002D695B" w:rsidRPr="00023C27" w:rsidRDefault="002D695B" w:rsidP="002D695B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6A5B8F43" w14:textId="77777777" w:rsidR="002D695B" w:rsidRDefault="002D695B" w:rsidP="002D695B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26E8EC66" w14:textId="77777777"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60F713F2" w14:textId="77777777" w:rsidR="002B59DB" w:rsidRPr="000013B2" w:rsidRDefault="002B59DB" w:rsidP="00051E05">
      <w:pPr>
        <w:spacing w:before="120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dkWwkcuL338zOCBOGx7rCu07nqDwbkgWq5bh1wPgAC7hCG6KXsTT/DQitmcYRkrqv5d88OUlmGeD/SPF5Im4dg==" w:salt="ulgvUwLABFY2M38PQKAl+w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qQUAykrdvywAAAA="/>
  </w:docVars>
  <w:rsids>
    <w:rsidRoot w:val="00D907B2"/>
    <w:rsid w:val="000013B2"/>
    <w:rsid w:val="000141B9"/>
    <w:rsid w:val="00023C27"/>
    <w:rsid w:val="000266B3"/>
    <w:rsid w:val="00031626"/>
    <w:rsid w:val="00045A9F"/>
    <w:rsid w:val="00051E05"/>
    <w:rsid w:val="0009317F"/>
    <w:rsid w:val="000C43D6"/>
    <w:rsid w:val="000C67C4"/>
    <w:rsid w:val="00123740"/>
    <w:rsid w:val="001379BE"/>
    <w:rsid w:val="001605C8"/>
    <w:rsid w:val="00165413"/>
    <w:rsid w:val="00166A4C"/>
    <w:rsid w:val="00180C8A"/>
    <w:rsid w:val="001C4BB8"/>
    <w:rsid w:val="001E3AE3"/>
    <w:rsid w:val="001E7A9B"/>
    <w:rsid w:val="001F0300"/>
    <w:rsid w:val="001F7E04"/>
    <w:rsid w:val="00203D41"/>
    <w:rsid w:val="002307E7"/>
    <w:rsid w:val="00234DE8"/>
    <w:rsid w:val="00270B4A"/>
    <w:rsid w:val="00276F0F"/>
    <w:rsid w:val="00297553"/>
    <w:rsid w:val="00297826"/>
    <w:rsid w:val="002B59DB"/>
    <w:rsid w:val="002C6FE9"/>
    <w:rsid w:val="002D05BC"/>
    <w:rsid w:val="002D695B"/>
    <w:rsid w:val="002E32B0"/>
    <w:rsid w:val="002F0679"/>
    <w:rsid w:val="002F1B66"/>
    <w:rsid w:val="0032127C"/>
    <w:rsid w:val="003250B9"/>
    <w:rsid w:val="003449A2"/>
    <w:rsid w:val="00376999"/>
    <w:rsid w:val="003952AD"/>
    <w:rsid w:val="003D7E9E"/>
    <w:rsid w:val="003E100A"/>
    <w:rsid w:val="00417476"/>
    <w:rsid w:val="00451D1D"/>
    <w:rsid w:val="004A7E83"/>
    <w:rsid w:val="004B3F2D"/>
    <w:rsid w:val="004D287B"/>
    <w:rsid w:val="004F0C4B"/>
    <w:rsid w:val="00526250"/>
    <w:rsid w:val="00531E96"/>
    <w:rsid w:val="005562AC"/>
    <w:rsid w:val="0056178D"/>
    <w:rsid w:val="0058360E"/>
    <w:rsid w:val="00596624"/>
    <w:rsid w:val="006054C6"/>
    <w:rsid w:val="006229A3"/>
    <w:rsid w:val="0063373A"/>
    <w:rsid w:val="006E43EA"/>
    <w:rsid w:val="006E49A3"/>
    <w:rsid w:val="006E66F3"/>
    <w:rsid w:val="0070014C"/>
    <w:rsid w:val="00721959"/>
    <w:rsid w:val="0072562A"/>
    <w:rsid w:val="00732A9C"/>
    <w:rsid w:val="00733352"/>
    <w:rsid w:val="0074548E"/>
    <w:rsid w:val="00781EDD"/>
    <w:rsid w:val="00786099"/>
    <w:rsid w:val="00797DD5"/>
    <w:rsid w:val="007B695A"/>
    <w:rsid w:val="007C467E"/>
    <w:rsid w:val="008221A5"/>
    <w:rsid w:val="00823A47"/>
    <w:rsid w:val="00847C71"/>
    <w:rsid w:val="008601E9"/>
    <w:rsid w:val="008A00A2"/>
    <w:rsid w:val="008A0B75"/>
    <w:rsid w:val="008A2D6C"/>
    <w:rsid w:val="008A7CD9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B7100"/>
    <w:rsid w:val="009D2397"/>
    <w:rsid w:val="009E756B"/>
    <w:rsid w:val="009F2037"/>
    <w:rsid w:val="009F735F"/>
    <w:rsid w:val="00A255F8"/>
    <w:rsid w:val="00A36969"/>
    <w:rsid w:val="00A36EBF"/>
    <w:rsid w:val="00A6407B"/>
    <w:rsid w:val="00A75389"/>
    <w:rsid w:val="00A9464F"/>
    <w:rsid w:val="00AC399D"/>
    <w:rsid w:val="00AD3C4C"/>
    <w:rsid w:val="00AD7F7A"/>
    <w:rsid w:val="00AE473E"/>
    <w:rsid w:val="00B17135"/>
    <w:rsid w:val="00B2097A"/>
    <w:rsid w:val="00B2535A"/>
    <w:rsid w:val="00B2738C"/>
    <w:rsid w:val="00B75314"/>
    <w:rsid w:val="00B77242"/>
    <w:rsid w:val="00B976C6"/>
    <w:rsid w:val="00BB075C"/>
    <w:rsid w:val="00BD664A"/>
    <w:rsid w:val="00BF0337"/>
    <w:rsid w:val="00BF3BE2"/>
    <w:rsid w:val="00BF3DB7"/>
    <w:rsid w:val="00BF415E"/>
    <w:rsid w:val="00C067DF"/>
    <w:rsid w:val="00C4121D"/>
    <w:rsid w:val="00C56086"/>
    <w:rsid w:val="00C75538"/>
    <w:rsid w:val="00C75A5D"/>
    <w:rsid w:val="00C93BC2"/>
    <w:rsid w:val="00C95203"/>
    <w:rsid w:val="00CE5556"/>
    <w:rsid w:val="00CF7191"/>
    <w:rsid w:val="00D04930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DF088F"/>
    <w:rsid w:val="00E0460A"/>
    <w:rsid w:val="00E05E87"/>
    <w:rsid w:val="00E208DF"/>
    <w:rsid w:val="00E86092"/>
    <w:rsid w:val="00E97DEA"/>
    <w:rsid w:val="00EB03DB"/>
    <w:rsid w:val="00EB06C7"/>
    <w:rsid w:val="00ED6F7D"/>
    <w:rsid w:val="00F3711F"/>
    <w:rsid w:val="00F41721"/>
    <w:rsid w:val="00F75722"/>
    <w:rsid w:val="00F821A0"/>
    <w:rsid w:val="00FC53B3"/>
    <w:rsid w:val="00FD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FDDA36"/>
  <w15:docId w15:val="{81A47609-0DE2-46A1-8592-34DF155D1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paragraph" w:styleId="Ttulo8">
    <w:name w:val="heading 8"/>
    <w:basedOn w:val="Normal"/>
    <w:next w:val="Normal"/>
    <w:link w:val="Ttulo8Char"/>
    <w:semiHidden/>
    <w:unhideWhenUsed/>
    <w:qFormat/>
    <w:rsid w:val="0072562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8Char">
    <w:name w:val="Título 8 Char"/>
    <w:basedOn w:val="Fontepargpadro"/>
    <w:link w:val="Ttulo8"/>
    <w:semiHidden/>
    <w:rsid w:val="0072562A"/>
    <w:rPr>
      <w:rFonts w:asciiTheme="majorHAnsi" w:eastAsiaTheme="majorEastAsia" w:hAnsiTheme="majorHAnsi" w:cstheme="majorBidi"/>
      <w:color w:val="404040" w:themeColor="text1" w:themeTint="BF"/>
    </w:rPr>
  </w:style>
  <w:style w:type="paragraph" w:styleId="Recuodecorpodetexto">
    <w:name w:val="Body Text Indent"/>
    <w:basedOn w:val="Normal"/>
    <w:link w:val="RecuodecorpodetextoChar"/>
    <w:rsid w:val="0072562A"/>
    <w:pPr>
      <w:autoSpaceDE/>
      <w:autoSpaceDN/>
      <w:spacing w:before="60"/>
      <w:ind w:left="-57"/>
    </w:pPr>
    <w:rPr>
      <w:rFonts w:ascii="Arial" w:hAnsi="Arial"/>
      <w:b/>
      <w:spacing w:val="-6"/>
    </w:rPr>
  </w:style>
  <w:style w:type="character" w:customStyle="1" w:styleId="RecuodecorpodetextoChar">
    <w:name w:val="Recuo de corpo de texto Char"/>
    <w:basedOn w:val="Fontepargpadro"/>
    <w:link w:val="Recuodecorpodetexto"/>
    <w:rsid w:val="0072562A"/>
    <w:rPr>
      <w:rFonts w:ascii="Arial" w:hAnsi="Arial"/>
      <w:b/>
      <w:spacing w:val="-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0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2</cp:revision>
  <cp:lastPrinted>2016-06-27T12:46:00Z</cp:lastPrinted>
  <dcterms:created xsi:type="dcterms:W3CDTF">2023-08-21T20:09:00Z</dcterms:created>
  <dcterms:modified xsi:type="dcterms:W3CDTF">2023-08-21T20:09:00Z</dcterms:modified>
</cp:coreProperties>
</file>